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891574" w14:textId="77777777" w:rsidR="006A51F1" w:rsidRPr="00AF2256" w:rsidRDefault="006A51F1" w:rsidP="006A51F1">
      <w:pPr>
        <w:rPr>
          <w:b/>
          <w:bCs/>
          <w:sz w:val="36"/>
          <w:szCs w:val="36"/>
          <w:u w:val="single"/>
        </w:rPr>
      </w:pPr>
      <w:r w:rsidRPr="00AF2256">
        <w:rPr>
          <w:b/>
          <w:bCs/>
          <w:sz w:val="36"/>
          <w:szCs w:val="36"/>
          <w:u w:val="single"/>
        </w:rPr>
        <w:t>Exploratory data analysis on HP dataset</w:t>
      </w:r>
    </w:p>
    <w:p w14:paraId="610905AA" w14:textId="77777777" w:rsidR="006A51F1" w:rsidRDefault="006A51F1" w:rsidP="006A51F1">
      <w:pPr>
        <w:rPr>
          <w:b/>
          <w:bCs/>
        </w:rPr>
      </w:pPr>
    </w:p>
    <w:p w14:paraId="322B34C8" w14:textId="7E2AD03B" w:rsidR="006A51F1" w:rsidRPr="00EC1A03" w:rsidRDefault="006A51F1" w:rsidP="006A51F1">
      <w:pPr>
        <w:rPr>
          <w:b/>
          <w:bCs/>
          <w:sz w:val="24"/>
          <w:szCs w:val="24"/>
        </w:rPr>
      </w:pPr>
      <w:r w:rsidRPr="00EC1A03">
        <w:rPr>
          <w:b/>
          <w:bCs/>
          <w:sz w:val="24"/>
          <w:szCs w:val="24"/>
        </w:rPr>
        <w:t xml:space="preserve"># </w:t>
      </w:r>
      <w:r w:rsidR="007651AE">
        <w:rPr>
          <w:b/>
          <w:bCs/>
          <w:sz w:val="24"/>
          <w:szCs w:val="24"/>
        </w:rPr>
        <w:t>R</w:t>
      </w:r>
      <w:r w:rsidRPr="00EC1A03">
        <w:rPr>
          <w:b/>
          <w:bCs/>
          <w:sz w:val="24"/>
          <w:szCs w:val="24"/>
        </w:rPr>
        <w:t>eading file</w:t>
      </w:r>
    </w:p>
    <w:p w14:paraId="3E94B752" w14:textId="77777777" w:rsidR="006A51F1" w:rsidRDefault="006A51F1" w:rsidP="006A51F1">
      <w:r>
        <w:t>data&lt;</w:t>
      </w:r>
      <w:proofErr w:type="gramStart"/>
      <w:r>
        <w:t>-read.csv(</w:t>
      </w:r>
      <w:proofErr w:type="gramEnd"/>
      <w:r>
        <w:t xml:space="preserve">"3102_UIDs_Integrated_data_Training.csv",na.strings='NULL',stringsAsFactors = </w:t>
      </w:r>
      <w:proofErr w:type="spellStart"/>
      <w:r>
        <w:t>FALSE,colClasses</w:t>
      </w:r>
      <w:proofErr w:type="spellEnd"/>
      <w:r>
        <w:t xml:space="preserve"> =c("Actuals"="numeric"))</w:t>
      </w:r>
    </w:p>
    <w:p w14:paraId="6A499662" w14:textId="77777777" w:rsidR="006A51F1" w:rsidRDefault="006A51F1" w:rsidP="006A51F1"/>
    <w:p w14:paraId="241B2663" w14:textId="0AE6AD12" w:rsidR="006A51F1" w:rsidRPr="00FB5E93" w:rsidRDefault="006A51F1" w:rsidP="006A51F1">
      <w:pPr>
        <w:rPr>
          <w:b/>
          <w:bCs/>
          <w:sz w:val="24"/>
          <w:szCs w:val="24"/>
        </w:rPr>
      </w:pPr>
      <w:r w:rsidRPr="00FB5E93">
        <w:rPr>
          <w:b/>
          <w:bCs/>
          <w:sz w:val="24"/>
          <w:szCs w:val="24"/>
        </w:rPr>
        <w:t xml:space="preserve"># </w:t>
      </w:r>
      <w:r w:rsidR="007651AE">
        <w:rPr>
          <w:b/>
          <w:bCs/>
          <w:sz w:val="24"/>
          <w:szCs w:val="24"/>
        </w:rPr>
        <w:t>C</w:t>
      </w:r>
      <w:r w:rsidRPr="00FB5E93">
        <w:rPr>
          <w:b/>
          <w:bCs/>
          <w:sz w:val="24"/>
          <w:szCs w:val="24"/>
        </w:rPr>
        <w:t>olumns of data</w:t>
      </w:r>
    </w:p>
    <w:p w14:paraId="409C7650" w14:textId="77777777" w:rsidR="006A51F1" w:rsidRDefault="006A51F1" w:rsidP="006A51F1">
      <w:r>
        <w:t>names(data)</w:t>
      </w:r>
    </w:p>
    <w:p w14:paraId="4D73A671" w14:textId="272D7ECF" w:rsidR="006A51F1" w:rsidRPr="00FB5E93" w:rsidRDefault="007651AE" w:rsidP="006A51F1">
      <w:pPr>
        <w:rPr>
          <w:b/>
          <w:bCs/>
        </w:rPr>
      </w:pPr>
      <w:r>
        <w:rPr>
          <w:b/>
          <w:bCs/>
        </w:rPr>
        <w:t>O</w:t>
      </w:r>
      <w:r w:rsidR="006A51F1" w:rsidRPr="00FB5E93">
        <w:rPr>
          <w:b/>
          <w:bCs/>
        </w:rPr>
        <w:t>utput:</w:t>
      </w:r>
    </w:p>
    <w:p w14:paraId="68C50C8C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[1] "UID"                             "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PPQD_Bucket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"                    </w:t>
      </w:r>
    </w:p>
    <w:p w14:paraId="6A7F4C58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[3] "PPID"                            "Period"                         </w:t>
      </w:r>
    </w:p>
    <w:p w14:paraId="30A0C4FB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[5] "RTM"                             "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Country_ISO_Cod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"               </w:t>
      </w:r>
    </w:p>
    <w:p w14:paraId="22B19213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[7] "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Partner_Nam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"                    "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World_Country_Region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"           </w:t>
      </w:r>
    </w:p>
    <w:p w14:paraId="113DA1EC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[9] "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QCV_Segment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"                     "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combined_with_QCV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"              </w:t>
      </w:r>
    </w:p>
    <w:p w14:paraId="047984FF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1] "Actuals"                         "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Market_Share_Units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"             </w:t>
      </w:r>
    </w:p>
    <w:p w14:paraId="44EFEF32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3] "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Market_Share_Revenu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"            "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Market_Size_Units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"              </w:t>
      </w:r>
    </w:p>
    <w:p w14:paraId="43B832B9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5] "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Market_Size_Revenu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"             "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NPS_Overall_Performance_HP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"     </w:t>
      </w:r>
    </w:p>
    <w:p w14:paraId="0C7EA9B8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7] "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NPS_Ease_Conducting_Business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"    "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NPS_Recommend_HP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"               </w:t>
      </w:r>
    </w:p>
    <w:p w14:paraId="7241A865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9] "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MEI_CPI_Inflation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"               "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MEI_Exports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"                    </w:t>
      </w:r>
    </w:p>
    <w:p w14:paraId="5BE61F81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21] "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MEI_Fixed_Investment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"            "MEI_GDP"                        </w:t>
      </w:r>
    </w:p>
    <w:p w14:paraId="26537899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23] "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MEI_Government_Growth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"           "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MEI_Imports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"                    </w:t>
      </w:r>
    </w:p>
    <w:p w14:paraId="6B464C2A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25] "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MEI_Industrial_Production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"       "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MEI_Merchandise_Exports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"        </w:t>
      </w:r>
    </w:p>
    <w:p w14:paraId="02E4C526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27] "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MEI_Merchandise_Imports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"         "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MEI_Nominal_Retail_Sales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"       </w:t>
      </w:r>
    </w:p>
    <w:p w14:paraId="1D6BE6D9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29] "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MEI_Private_Consumption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"         "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MEI_Real_Retail_Sales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"          </w:t>
      </w:r>
    </w:p>
    <w:p w14:paraId="4F83D479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31] "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MEI_WPI_Inflation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"               "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MEI_Price_Index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"                </w:t>
      </w:r>
    </w:p>
    <w:p w14:paraId="0F7AF4EF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33] "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MEI_Trade_GDP_Ratio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"             "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MEI_Merchandise_Trade_GDP_Ratio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"</w:t>
      </w:r>
    </w:p>
    <w:p w14:paraId="7B133988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35] "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MEI_Real_Nominal_Sales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"          "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Program_Status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"                 </w:t>
      </w:r>
    </w:p>
    <w:p w14:paraId="2B9305E7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37] "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PCOMP_Achievement_Bonus_Perc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"    "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PCOMP_Sum_Bonus_CLC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"</w:t>
      </w:r>
    </w:p>
    <w:p w14:paraId="42562D2F" w14:textId="77777777" w:rsidR="006A51F1" w:rsidRDefault="006A51F1" w:rsidP="006A51F1"/>
    <w:p w14:paraId="7F103BBD" w14:textId="77777777" w:rsidR="006A51F1" w:rsidRDefault="006A51F1" w:rsidP="006A51F1"/>
    <w:p w14:paraId="2CD0AF6E" w14:textId="77777777" w:rsidR="006A51F1" w:rsidRPr="00FB5E93" w:rsidRDefault="006A51F1" w:rsidP="006A51F1">
      <w:pPr>
        <w:rPr>
          <w:b/>
          <w:bCs/>
          <w:sz w:val="24"/>
          <w:szCs w:val="24"/>
        </w:rPr>
      </w:pPr>
      <w:r w:rsidRPr="00FB5E93">
        <w:rPr>
          <w:b/>
          <w:bCs/>
          <w:sz w:val="24"/>
          <w:szCs w:val="24"/>
        </w:rPr>
        <w:t># summary of data</w:t>
      </w:r>
    </w:p>
    <w:p w14:paraId="5CE6ECD8" w14:textId="77777777" w:rsidR="006A51F1" w:rsidRDefault="006A51F1" w:rsidP="006A51F1">
      <w:r>
        <w:t>summary(data)</w:t>
      </w:r>
    </w:p>
    <w:p w14:paraId="22190B2A" w14:textId="77777777" w:rsidR="006A51F1" w:rsidRDefault="006A51F1" w:rsidP="006A51F1"/>
    <w:p w14:paraId="35CE04ED" w14:textId="77777777" w:rsidR="006A51F1" w:rsidRPr="00EC1A03" w:rsidRDefault="006A51F1" w:rsidP="006A51F1">
      <w:pPr>
        <w:rPr>
          <w:b/>
          <w:bCs/>
          <w:sz w:val="24"/>
          <w:szCs w:val="24"/>
        </w:rPr>
      </w:pPr>
      <w:r w:rsidRPr="00EC1A03">
        <w:rPr>
          <w:b/>
          <w:bCs/>
          <w:sz w:val="24"/>
          <w:szCs w:val="24"/>
        </w:rPr>
        <w:t>#</w:t>
      </w:r>
      <w:r>
        <w:rPr>
          <w:b/>
          <w:bCs/>
          <w:sz w:val="24"/>
          <w:szCs w:val="24"/>
        </w:rPr>
        <w:t xml:space="preserve"> </w:t>
      </w:r>
      <w:r w:rsidRPr="00EC1A03">
        <w:rPr>
          <w:b/>
          <w:bCs/>
          <w:sz w:val="24"/>
          <w:szCs w:val="24"/>
        </w:rPr>
        <w:t>the number of unique values in each column</w:t>
      </w:r>
    </w:p>
    <w:p w14:paraId="3B9FDA8E" w14:textId="77777777" w:rsidR="006A51F1" w:rsidRDefault="006A51F1" w:rsidP="006A51F1">
      <w:proofErr w:type="spellStart"/>
      <w:r>
        <w:t>sapply</w:t>
      </w:r>
      <w:proofErr w:type="spellEnd"/>
      <w:r>
        <w:t>(</w:t>
      </w:r>
      <w:proofErr w:type="spellStart"/>
      <w:proofErr w:type="gramStart"/>
      <w:r>
        <w:t>data,function</w:t>
      </w:r>
      <w:proofErr w:type="spellEnd"/>
      <w:proofErr w:type="gramEnd"/>
      <w:r>
        <w:t>(x) length(unique(x)))</w:t>
      </w:r>
    </w:p>
    <w:p w14:paraId="7E9046FC" w14:textId="77777777" w:rsidR="006A51F1" w:rsidRPr="004F3219" w:rsidRDefault="006A51F1" w:rsidP="006A51F1">
      <w:pPr>
        <w:rPr>
          <w:b/>
          <w:bCs/>
        </w:rPr>
      </w:pPr>
      <w:r w:rsidRPr="004F3219">
        <w:rPr>
          <w:b/>
          <w:bCs/>
        </w:rPr>
        <w:t>output:</w:t>
      </w:r>
    </w:p>
    <w:p w14:paraId="000023BE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ab/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ab/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ab/>
        <w:t xml:space="preserve">    UID                   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PPQD_Bucket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14:paraId="2067DC9C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3026                              11 </w:t>
      </w:r>
    </w:p>
    <w:p w14:paraId="4B870312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PPID                          Period </w:t>
      </w:r>
    </w:p>
    <w:p w14:paraId="158DAC39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1817                              23 </w:t>
      </w:r>
    </w:p>
    <w:p w14:paraId="7714C2A6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lastRenderedPageBreak/>
        <w:t xml:space="preserve">                            RTM              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Country_ISO_Cod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14:paraId="727C4021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3                             102 </w:t>
      </w:r>
    </w:p>
    <w:p w14:paraId="23B52C80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Partner_Nam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World_Country_Region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14:paraId="7878DD60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1829                             104 </w:t>
      </w:r>
    </w:p>
    <w:p w14:paraId="4FD19287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QCV_Segment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combined_with_QCV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14:paraId="35EF1930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37                             333 </w:t>
      </w:r>
    </w:p>
    <w:p w14:paraId="30A61F9A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Actuals            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Market_Share_Units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14:paraId="701736A0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50086                            3485 </w:t>
      </w:r>
    </w:p>
    <w:p w14:paraId="4597969B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Market_Share_Revenu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Market_Size_Units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14:paraId="63798329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5016                            3330 </w:t>
      </w:r>
    </w:p>
    <w:p w14:paraId="47A9A757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Market_Size_Revenu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NPS_Overall_Performance_HP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14:paraId="5285A094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5838                              89 </w:t>
      </w:r>
    </w:p>
    <w:p w14:paraId="6B6E1DC9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NPS_Ease_Conducting_Business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NPS_Recommend_HP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14:paraId="7A79A7EB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86                              73 </w:t>
      </w:r>
    </w:p>
    <w:p w14:paraId="282BE4F9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MEI_CPI_Inflation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MEI_Exports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14:paraId="36FBEF03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1613                            1599 </w:t>
      </w:r>
    </w:p>
    <w:p w14:paraId="7A0D15A9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MEI_Fixed_Investment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MEI_GDP </w:t>
      </w:r>
    </w:p>
    <w:p w14:paraId="6304F0D9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1573                            1615 </w:t>
      </w:r>
    </w:p>
    <w:p w14:paraId="4F98A9CB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MEI_Government_Growth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MEI_Imports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14:paraId="2EB6BF57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1545                            1603 </w:t>
      </w:r>
    </w:p>
    <w:p w14:paraId="33D74A58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MEI_Industrial_Production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MEI_Merchandise_Exports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14:paraId="654BCE5C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1341                            1516 </w:t>
      </w:r>
    </w:p>
    <w:p w14:paraId="283888B3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MEI_Merchandise_Imports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MEI_Nominal_Retail_Sales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14:paraId="1BE0F660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1516                             903 </w:t>
      </w:r>
    </w:p>
    <w:p w14:paraId="20586EF5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MEI_Private_Consumption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MEI_Real_Retail_Sales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14:paraId="7BA57BAD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1548                             904 </w:t>
      </w:r>
    </w:p>
    <w:p w14:paraId="1686916A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MEI_WPI_Inflation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MEI_Price_Index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14:paraId="438542D5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1146                            1631 </w:t>
      </w:r>
    </w:p>
    <w:p w14:paraId="6A61CF7A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MEI_Trade_GDP_Ratio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MEI_Merchandise_Trade_GDP_Ratio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14:paraId="45615CF4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1622                            1628 </w:t>
      </w:r>
    </w:p>
    <w:p w14:paraId="4337CA1E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MEI_Real_Nominal_Sales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Program_Status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14:paraId="4E51B3B2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904                               4 </w:t>
      </w:r>
    </w:p>
    <w:p w14:paraId="2F67827D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PCOMP_Achievement_Bonus_Perc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PCOMP_Sum_Bonus_CLC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14:paraId="3105D28C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18827                           10429 </w:t>
      </w:r>
    </w:p>
    <w:p w14:paraId="476B163B" w14:textId="77777777" w:rsidR="006A51F1" w:rsidRDefault="006A51F1" w:rsidP="006A51F1"/>
    <w:p w14:paraId="7240B94F" w14:textId="77777777" w:rsidR="006A51F1" w:rsidRDefault="006A51F1" w:rsidP="006A51F1"/>
    <w:p w14:paraId="381210C6" w14:textId="77777777" w:rsidR="006A51F1" w:rsidRDefault="006A51F1" w:rsidP="006A51F1"/>
    <w:p w14:paraId="281A462F" w14:textId="77777777" w:rsidR="006A51F1" w:rsidRPr="00EC1A03" w:rsidRDefault="006A51F1" w:rsidP="006A51F1">
      <w:pPr>
        <w:rPr>
          <w:b/>
          <w:bCs/>
          <w:sz w:val="24"/>
          <w:szCs w:val="24"/>
        </w:rPr>
      </w:pPr>
      <w:r w:rsidRPr="00EC1A03">
        <w:rPr>
          <w:b/>
          <w:bCs/>
          <w:sz w:val="24"/>
          <w:szCs w:val="24"/>
        </w:rPr>
        <w:t># dropping below variables as 75% of them have missing values</w:t>
      </w:r>
    </w:p>
    <w:p w14:paraId="13035324" w14:textId="77777777" w:rsidR="006A51F1" w:rsidRDefault="006A51F1" w:rsidP="006A51F1">
      <w:proofErr w:type="spellStart"/>
      <w:r>
        <w:t>data$NPS_Overall_Performance_HP</w:t>
      </w:r>
      <w:proofErr w:type="spellEnd"/>
      <w:r>
        <w:t>&lt;-NULL</w:t>
      </w:r>
    </w:p>
    <w:p w14:paraId="01994C4C" w14:textId="77777777" w:rsidR="006A51F1" w:rsidRDefault="006A51F1" w:rsidP="006A51F1">
      <w:proofErr w:type="spellStart"/>
      <w:r>
        <w:t>data$NPS_Ease_Conducting_Business</w:t>
      </w:r>
      <w:proofErr w:type="spellEnd"/>
      <w:r>
        <w:t>&lt;-NULL</w:t>
      </w:r>
    </w:p>
    <w:p w14:paraId="7110A645" w14:textId="77777777" w:rsidR="006A51F1" w:rsidRDefault="006A51F1" w:rsidP="006A51F1">
      <w:proofErr w:type="spellStart"/>
      <w:r>
        <w:t>data$NPS_Recommend_HP</w:t>
      </w:r>
      <w:proofErr w:type="spellEnd"/>
      <w:r>
        <w:t>&lt;-NULL</w:t>
      </w:r>
    </w:p>
    <w:p w14:paraId="26C79AC8" w14:textId="36AF69ED" w:rsidR="006A51F1" w:rsidRDefault="006A51F1" w:rsidP="006A51F1"/>
    <w:p w14:paraId="64FBCC0E" w14:textId="77777777" w:rsidR="00A62823" w:rsidRPr="00A62823" w:rsidRDefault="00A62823" w:rsidP="00A62823">
      <w:pPr>
        <w:rPr>
          <w:b/>
          <w:bCs/>
        </w:rPr>
      </w:pPr>
      <w:r w:rsidRPr="00A62823">
        <w:rPr>
          <w:b/>
          <w:bCs/>
        </w:rPr>
        <w:t xml:space="preserve"># </w:t>
      </w:r>
      <w:proofErr w:type="spellStart"/>
      <w:r w:rsidRPr="00A62823">
        <w:rPr>
          <w:b/>
          <w:bCs/>
        </w:rPr>
        <w:t>summarising</w:t>
      </w:r>
      <w:proofErr w:type="spellEnd"/>
      <w:r w:rsidRPr="00A62823">
        <w:rPr>
          <w:b/>
          <w:bCs/>
        </w:rPr>
        <w:t xml:space="preserve"> actuals per quarter and finding quarters having null actuals</w:t>
      </w:r>
    </w:p>
    <w:p w14:paraId="2AD02854" w14:textId="77777777" w:rsidR="00A62823" w:rsidRDefault="00A62823" w:rsidP="00A62823">
      <w:r>
        <w:t>f&lt;-data %&gt;%</w:t>
      </w:r>
    </w:p>
    <w:p w14:paraId="0EA7DFEE" w14:textId="77777777" w:rsidR="00A62823" w:rsidRDefault="00A62823" w:rsidP="00A62823">
      <w:r>
        <w:t xml:space="preserve">  </w:t>
      </w:r>
      <w:proofErr w:type="spellStart"/>
      <w:r>
        <w:t>group_</w:t>
      </w:r>
      <w:proofErr w:type="gramStart"/>
      <w:r>
        <w:t>by</w:t>
      </w:r>
      <w:proofErr w:type="spellEnd"/>
      <w:r>
        <w:t>(</w:t>
      </w:r>
      <w:proofErr w:type="gramEnd"/>
      <w:r>
        <w:t>Period) %&gt;%</w:t>
      </w:r>
    </w:p>
    <w:p w14:paraId="594676E4" w14:textId="77777777" w:rsidR="00A62823" w:rsidRDefault="00A62823" w:rsidP="00A62823">
      <w:r>
        <w:t xml:space="preserve">  </w:t>
      </w:r>
      <w:proofErr w:type="spellStart"/>
      <w:proofErr w:type="gramStart"/>
      <w:r>
        <w:t>summarise</w:t>
      </w:r>
      <w:proofErr w:type="spellEnd"/>
      <w:r>
        <w:t>(</w:t>
      </w:r>
      <w:proofErr w:type="gramEnd"/>
      <w:r>
        <w:t>Actuals=mean(Actuals,na.rm=TRUE))</w:t>
      </w:r>
    </w:p>
    <w:p w14:paraId="7F4BE2F7" w14:textId="77777777" w:rsidR="00A62823" w:rsidRDefault="00A62823" w:rsidP="00A62823">
      <w:r>
        <w:lastRenderedPageBreak/>
        <w:t>f&lt;-</w:t>
      </w:r>
      <w:proofErr w:type="spellStart"/>
      <w:proofErr w:type="gramStart"/>
      <w:r>
        <w:t>data.frame</w:t>
      </w:r>
      <w:proofErr w:type="spellEnd"/>
      <w:proofErr w:type="gramEnd"/>
      <w:r>
        <w:t>(f)</w:t>
      </w:r>
    </w:p>
    <w:p w14:paraId="1D4F0B47" w14:textId="77777777" w:rsidR="00A62823" w:rsidRDefault="00A62823" w:rsidP="00A62823">
      <w:r>
        <w:t>f</w:t>
      </w:r>
    </w:p>
    <w:p w14:paraId="027F844A" w14:textId="7C706BD8" w:rsidR="00A62823" w:rsidRDefault="00A62823" w:rsidP="00A62823">
      <w:r>
        <w:t>sum(is.na(f))</w:t>
      </w:r>
    </w:p>
    <w:p w14:paraId="13C8E485" w14:textId="7FE6417D" w:rsidR="00A62823" w:rsidRDefault="00A62823" w:rsidP="006A51F1"/>
    <w:p w14:paraId="3F6B5AB6" w14:textId="5255E417" w:rsidR="00A62823" w:rsidRPr="00A62823" w:rsidRDefault="00A62823" w:rsidP="006A51F1">
      <w:pPr>
        <w:rPr>
          <w:b/>
          <w:bCs/>
          <w:i/>
          <w:iCs/>
          <w:sz w:val="24"/>
          <w:szCs w:val="24"/>
          <w:u w:val="single"/>
        </w:rPr>
      </w:pPr>
      <w:r w:rsidRPr="00A62823">
        <w:rPr>
          <w:b/>
          <w:bCs/>
          <w:i/>
          <w:iCs/>
          <w:sz w:val="24"/>
          <w:szCs w:val="24"/>
          <w:u w:val="single"/>
        </w:rPr>
        <w:t>Conclusion:</w:t>
      </w:r>
    </w:p>
    <w:p w14:paraId="441C3148" w14:textId="3DFD07AF" w:rsidR="00A62823" w:rsidRDefault="00A62823" w:rsidP="006A51F1">
      <w:pPr>
        <w:rPr>
          <w:b/>
          <w:bCs/>
          <w:i/>
          <w:iCs/>
          <w:sz w:val="24"/>
          <w:szCs w:val="24"/>
          <w:u w:val="single"/>
        </w:rPr>
      </w:pPr>
      <w:r w:rsidRPr="00A62823">
        <w:rPr>
          <w:b/>
          <w:bCs/>
          <w:i/>
          <w:iCs/>
          <w:sz w:val="24"/>
          <w:szCs w:val="24"/>
          <w:u w:val="single"/>
        </w:rPr>
        <w:t>Quarters 19-Q2 and 19-Q3 have all null values in actual variable.</w:t>
      </w:r>
    </w:p>
    <w:p w14:paraId="2F1C9CD7" w14:textId="77777777" w:rsidR="00A62823" w:rsidRPr="00A62823" w:rsidRDefault="00A62823" w:rsidP="006A51F1">
      <w:pPr>
        <w:rPr>
          <w:b/>
          <w:bCs/>
          <w:i/>
          <w:iCs/>
          <w:sz w:val="24"/>
          <w:szCs w:val="24"/>
          <w:u w:val="single"/>
        </w:rPr>
      </w:pPr>
    </w:p>
    <w:p w14:paraId="5289B775" w14:textId="77777777" w:rsidR="006A51F1" w:rsidRPr="00EC1A03" w:rsidRDefault="006A51F1" w:rsidP="006A51F1">
      <w:pPr>
        <w:rPr>
          <w:b/>
          <w:bCs/>
          <w:sz w:val="24"/>
          <w:szCs w:val="24"/>
        </w:rPr>
      </w:pPr>
      <w:r>
        <w:t xml:space="preserve"># </w:t>
      </w:r>
      <w:r w:rsidRPr="00EC1A03">
        <w:rPr>
          <w:b/>
          <w:bCs/>
          <w:sz w:val="24"/>
          <w:szCs w:val="24"/>
        </w:rPr>
        <w:t>Distribution of sales metric</w:t>
      </w:r>
      <w:r>
        <w:rPr>
          <w:b/>
          <w:bCs/>
          <w:sz w:val="24"/>
          <w:szCs w:val="24"/>
        </w:rPr>
        <w:t xml:space="preserve"> (</w:t>
      </w:r>
      <w:proofErr w:type="spellStart"/>
      <w:r>
        <w:rPr>
          <w:b/>
          <w:bCs/>
          <w:sz w:val="24"/>
          <w:szCs w:val="24"/>
        </w:rPr>
        <w:t>PPQD_Bucket</w:t>
      </w:r>
      <w:proofErr w:type="spellEnd"/>
      <w:r>
        <w:rPr>
          <w:b/>
          <w:bCs/>
          <w:sz w:val="24"/>
          <w:szCs w:val="24"/>
        </w:rPr>
        <w:t>)</w:t>
      </w:r>
      <w:r w:rsidRPr="00EC1A03">
        <w:rPr>
          <w:b/>
          <w:bCs/>
          <w:sz w:val="24"/>
          <w:szCs w:val="24"/>
        </w:rPr>
        <w:t>:</w:t>
      </w:r>
    </w:p>
    <w:p w14:paraId="084FE451" w14:textId="77777777" w:rsidR="006A51F1" w:rsidRDefault="006A51F1" w:rsidP="006A51F1">
      <w:r>
        <w:t>library(ggplot2)</w:t>
      </w:r>
    </w:p>
    <w:p w14:paraId="7BF69E9C" w14:textId="77777777" w:rsidR="006A51F1" w:rsidRDefault="006A51F1" w:rsidP="006A51F1">
      <w:proofErr w:type="spellStart"/>
      <w:r>
        <w:t>ggplot</w:t>
      </w:r>
      <w:proofErr w:type="spellEnd"/>
      <w:r>
        <w:t>(</w:t>
      </w:r>
      <w:proofErr w:type="spellStart"/>
      <w:proofErr w:type="gramStart"/>
      <w:r>
        <w:t>data,aes</w:t>
      </w:r>
      <w:proofErr w:type="spellEnd"/>
      <w:proofErr w:type="gramEnd"/>
      <w:r>
        <w:t>(x=(</w:t>
      </w:r>
      <w:proofErr w:type="spellStart"/>
      <w:r>
        <w:t>PPQD_Bucket</w:t>
      </w:r>
      <w:proofErr w:type="spellEnd"/>
      <w:r>
        <w:t xml:space="preserve">))) + </w:t>
      </w:r>
      <w:proofErr w:type="spellStart"/>
      <w:r>
        <w:t>geom_bar</w:t>
      </w:r>
      <w:proofErr w:type="spellEnd"/>
      <w:r>
        <w:t>()+</w:t>
      </w:r>
    </w:p>
    <w:p w14:paraId="3F2FC6CD" w14:textId="77777777" w:rsidR="006A51F1" w:rsidRDefault="006A51F1" w:rsidP="006A51F1">
      <w:proofErr w:type="gramStart"/>
      <w:r>
        <w:t>theme(</w:t>
      </w:r>
      <w:proofErr w:type="spellStart"/>
      <w:proofErr w:type="gramEnd"/>
      <w:r>
        <w:t>axis.text.x</w:t>
      </w:r>
      <w:proofErr w:type="spellEnd"/>
      <w:r>
        <w:t xml:space="preserve"> = </w:t>
      </w:r>
      <w:proofErr w:type="spellStart"/>
      <w:r>
        <w:t>element_text</w:t>
      </w:r>
      <w:proofErr w:type="spellEnd"/>
      <w:r>
        <w:t xml:space="preserve">(angle = 45, </w:t>
      </w:r>
      <w:proofErr w:type="spellStart"/>
      <w:r>
        <w:t>hjust</w:t>
      </w:r>
      <w:proofErr w:type="spellEnd"/>
      <w:r>
        <w:t xml:space="preserve"> = 1))</w:t>
      </w:r>
    </w:p>
    <w:p w14:paraId="26EA7154" w14:textId="77777777" w:rsidR="006A51F1" w:rsidRDefault="006A51F1" w:rsidP="006A51F1"/>
    <w:p w14:paraId="0B0A689A" w14:textId="77777777" w:rsidR="006A51F1" w:rsidRDefault="006A51F1" w:rsidP="006A51F1">
      <w:r>
        <w:rPr>
          <w:noProof/>
        </w:rPr>
        <w:drawing>
          <wp:inline distT="0" distB="0" distL="0" distR="0" wp14:anchorId="43BEFE36" wp14:editId="112B39C8">
            <wp:extent cx="5847619" cy="3447619"/>
            <wp:effectExtent l="0" t="0" r="127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847619" cy="34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5BA18E" w14:textId="77777777" w:rsidR="006A51F1" w:rsidRDefault="006A51F1" w:rsidP="006A51F1"/>
    <w:p w14:paraId="3B51949C" w14:textId="77777777" w:rsidR="006A51F1" w:rsidRPr="00674BCD" w:rsidRDefault="006A51F1" w:rsidP="006A51F1">
      <w:pPr>
        <w:rPr>
          <w:b/>
          <w:bCs/>
          <w:i/>
          <w:iCs/>
          <w:u w:val="single"/>
        </w:rPr>
      </w:pPr>
      <w:r w:rsidRPr="00674BCD">
        <w:rPr>
          <w:b/>
          <w:bCs/>
          <w:i/>
          <w:iCs/>
          <w:u w:val="single"/>
        </w:rPr>
        <w:t>We can see that the count of BPS Indirect is maximum.</w:t>
      </w:r>
    </w:p>
    <w:p w14:paraId="4A3AE92A" w14:textId="58536228" w:rsidR="00A15FD8" w:rsidRDefault="00A15FD8"/>
    <w:p w14:paraId="11E98362" w14:textId="41523951" w:rsidR="008024A7" w:rsidRPr="00AF2256" w:rsidRDefault="002661DF">
      <w:pPr>
        <w:rPr>
          <w:b/>
          <w:bCs/>
          <w:sz w:val="28"/>
          <w:szCs w:val="28"/>
        </w:rPr>
      </w:pPr>
      <w:r w:rsidRPr="00AF2256">
        <w:rPr>
          <w:b/>
          <w:bCs/>
          <w:sz w:val="28"/>
          <w:szCs w:val="28"/>
        </w:rPr>
        <w:t xml:space="preserve">Analysis </w:t>
      </w:r>
      <w:proofErr w:type="gramStart"/>
      <w:r w:rsidR="00AF2256" w:rsidRPr="00AF2256">
        <w:rPr>
          <w:b/>
          <w:bCs/>
          <w:sz w:val="28"/>
          <w:szCs w:val="28"/>
        </w:rPr>
        <w:t>at</w:t>
      </w:r>
      <w:r w:rsidR="008024A7" w:rsidRPr="00AF2256">
        <w:rPr>
          <w:b/>
          <w:bCs/>
          <w:sz w:val="28"/>
          <w:szCs w:val="28"/>
        </w:rPr>
        <w:t xml:space="preserve">  </w:t>
      </w:r>
      <w:proofErr w:type="spellStart"/>
      <w:r w:rsidR="008024A7" w:rsidRPr="00AF2256">
        <w:rPr>
          <w:b/>
          <w:bCs/>
          <w:sz w:val="28"/>
          <w:szCs w:val="28"/>
        </w:rPr>
        <w:t>PPQD</w:t>
      </w:r>
      <w:proofErr w:type="gramEnd"/>
      <w:r w:rsidR="008024A7" w:rsidRPr="00AF2256">
        <w:rPr>
          <w:b/>
          <w:bCs/>
          <w:sz w:val="28"/>
          <w:szCs w:val="28"/>
        </w:rPr>
        <w:t>_Bucket</w:t>
      </w:r>
      <w:proofErr w:type="spellEnd"/>
      <w:r w:rsidR="008024A7" w:rsidRPr="00AF2256">
        <w:rPr>
          <w:b/>
          <w:bCs/>
          <w:sz w:val="28"/>
          <w:szCs w:val="28"/>
        </w:rPr>
        <w:t xml:space="preserve"> level:</w:t>
      </w:r>
    </w:p>
    <w:p w14:paraId="6036034E" w14:textId="20034A40" w:rsidR="008024A7" w:rsidRPr="00AF2256" w:rsidRDefault="008024A7" w:rsidP="008024A7">
      <w:pPr>
        <w:rPr>
          <w:b/>
          <w:bCs/>
        </w:rPr>
      </w:pPr>
      <w:r w:rsidRPr="00AF2256">
        <w:rPr>
          <w:b/>
          <w:bCs/>
        </w:rPr>
        <w:lastRenderedPageBreak/>
        <w:t xml:space="preserve"># distribution of </w:t>
      </w:r>
      <w:proofErr w:type="spellStart"/>
      <w:r w:rsidRPr="00AF2256">
        <w:rPr>
          <w:b/>
          <w:bCs/>
        </w:rPr>
        <w:t>PPQD_Bucket</w:t>
      </w:r>
      <w:proofErr w:type="spellEnd"/>
      <w:r w:rsidRPr="00AF2256">
        <w:rPr>
          <w:b/>
          <w:bCs/>
        </w:rPr>
        <w:t xml:space="preserve"> i.e. the buckets contributio</w:t>
      </w:r>
      <w:r w:rsidR="003F7E97" w:rsidRPr="00AF2256">
        <w:rPr>
          <w:b/>
          <w:bCs/>
        </w:rPr>
        <w:t>n</w:t>
      </w:r>
      <w:r w:rsidRPr="00AF2256">
        <w:rPr>
          <w:b/>
          <w:bCs/>
        </w:rPr>
        <w:t xml:space="preserve"> to the actuals</w:t>
      </w:r>
    </w:p>
    <w:p w14:paraId="1329B389" w14:textId="7AC49DFB" w:rsidR="008024A7" w:rsidRPr="002661DF" w:rsidRDefault="002661DF" w:rsidP="008024A7">
      <w:pPr>
        <w:rPr>
          <w:b/>
          <w:bCs/>
        </w:rPr>
      </w:pPr>
      <w:r w:rsidRPr="002661DF">
        <w:rPr>
          <w:b/>
          <w:bCs/>
        </w:rPr>
        <w:t>Code:</w:t>
      </w:r>
    </w:p>
    <w:p w14:paraId="41D94D56" w14:textId="77777777" w:rsidR="008024A7" w:rsidRDefault="008024A7" w:rsidP="008024A7">
      <w:r>
        <w:t>library(</w:t>
      </w:r>
      <w:proofErr w:type="spellStart"/>
      <w:r>
        <w:t>dplyr</w:t>
      </w:r>
      <w:proofErr w:type="spellEnd"/>
      <w:r>
        <w:t>)</w:t>
      </w:r>
    </w:p>
    <w:p w14:paraId="4878A96B" w14:textId="77777777" w:rsidR="008024A7" w:rsidRDefault="008024A7" w:rsidP="008024A7">
      <w:r>
        <w:t>v1&lt;-data %&gt;%</w:t>
      </w:r>
    </w:p>
    <w:p w14:paraId="58084B28" w14:textId="77777777" w:rsidR="008024A7" w:rsidRDefault="008024A7" w:rsidP="008024A7">
      <w:r>
        <w:t xml:space="preserve">  </w:t>
      </w:r>
      <w:proofErr w:type="spellStart"/>
      <w:r>
        <w:t>group_</w:t>
      </w:r>
      <w:proofErr w:type="gramStart"/>
      <w:r>
        <w:t>by</w:t>
      </w:r>
      <w:proofErr w:type="spellEnd"/>
      <w:r>
        <w:t>(</w:t>
      </w:r>
      <w:proofErr w:type="spellStart"/>
      <w:proofErr w:type="gramEnd"/>
      <w:r>
        <w:t>PPQD_Bucket</w:t>
      </w:r>
      <w:proofErr w:type="spellEnd"/>
      <w:r>
        <w:t>) %&gt;%</w:t>
      </w:r>
    </w:p>
    <w:p w14:paraId="51381CD7" w14:textId="77777777" w:rsidR="008024A7" w:rsidRDefault="008024A7" w:rsidP="008024A7">
      <w:r>
        <w:t xml:space="preserve">  </w:t>
      </w:r>
      <w:proofErr w:type="spellStart"/>
      <w:proofErr w:type="gramStart"/>
      <w:r>
        <w:t>summarise</w:t>
      </w:r>
      <w:proofErr w:type="spellEnd"/>
      <w:r>
        <w:t>(</w:t>
      </w:r>
      <w:proofErr w:type="gramEnd"/>
      <w:r>
        <w:t>Actuals=sum(Actuals,na.rm=TRUE))</w:t>
      </w:r>
    </w:p>
    <w:p w14:paraId="70B73FBD" w14:textId="77777777" w:rsidR="008024A7" w:rsidRDefault="008024A7" w:rsidP="008024A7">
      <w:r>
        <w:t>v2&lt;-v1[order(-v1$Actuals),]</w:t>
      </w:r>
    </w:p>
    <w:p w14:paraId="41153B7B" w14:textId="77777777" w:rsidR="008024A7" w:rsidRDefault="008024A7" w:rsidP="008024A7">
      <w:r>
        <w:t>v2</w:t>
      </w:r>
    </w:p>
    <w:p w14:paraId="6697C768" w14:textId="77777777" w:rsidR="008024A7" w:rsidRDefault="008024A7" w:rsidP="008024A7">
      <w:r>
        <w:t>v3&lt;-</w:t>
      </w:r>
      <w:proofErr w:type="spellStart"/>
      <w:proofErr w:type="gramStart"/>
      <w:r>
        <w:t>data.frame</w:t>
      </w:r>
      <w:proofErr w:type="spellEnd"/>
      <w:proofErr w:type="gramEnd"/>
      <w:r>
        <w:t>(v2)</w:t>
      </w:r>
    </w:p>
    <w:p w14:paraId="676CAD87" w14:textId="42BB43E8" w:rsidR="008024A7" w:rsidRDefault="008024A7" w:rsidP="008024A7">
      <w:r>
        <w:t>v3</w:t>
      </w:r>
    </w:p>
    <w:p w14:paraId="2528EC35" w14:textId="2377D260" w:rsidR="008024A7" w:rsidRPr="008024A7" w:rsidRDefault="008024A7" w:rsidP="008024A7">
      <w:pPr>
        <w:rPr>
          <w:b/>
          <w:bCs/>
        </w:rPr>
      </w:pPr>
      <w:r w:rsidRPr="008024A7">
        <w:rPr>
          <w:b/>
          <w:bCs/>
        </w:rPr>
        <w:t>output:</w:t>
      </w:r>
    </w:p>
    <w:p w14:paraId="7157C19F" w14:textId="77777777" w:rsidR="008024A7" w:rsidRDefault="008024A7" w:rsidP="008024A7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PPQD_Bucket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Actuals</w:t>
      </w:r>
    </w:p>
    <w:p w14:paraId="4EABD757" w14:textId="77777777" w:rsidR="008024A7" w:rsidRDefault="008024A7" w:rsidP="008024A7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&lt;</w:t>
      </w:r>
      <w:proofErr w:type="spellStart"/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chr</w:t>
      </w:r>
      <w:proofErr w:type="spellEnd"/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&gt;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</w:t>
      </w:r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&lt;</w:t>
      </w:r>
      <w:proofErr w:type="spellStart"/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dbl</w:t>
      </w:r>
      <w:proofErr w:type="spellEnd"/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&gt;</w:t>
      </w:r>
    </w:p>
    <w:p w14:paraId="3170F1B5" w14:textId="77777777" w:rsidR="008024A7" w:rsidRDefault="008024A7" w:rsidP="008024A7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1 BPS Indirect        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2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470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762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260.</w:t>
      </w:r>
    </w:p>
    <w:p w14:paraId="54F58312" w14:textId="77777777" w:rsidR="008024A7" w:rsidRDefault="008024A7" w:rsidP="008024A7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2 BPS STM             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1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182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939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314.</w:t>
      </w:r>
    </w:p>
    <w:p w14:paraId="69B22CF7" w14:textId="77777777" w:rsidR="008024A7" w:rsidRDefault="008024A7" w:rsidP="008024A7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3 PC Value             950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156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716.</w:t>
      </w:r>
    </w:p>
    <w:p w14:paraId="7374015B" w14:textId="77777777" w:rsidR="008024A7" w:rsidRDefault="008024A7" w:rsidP="008024A7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4 Print Value          403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085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398.</w:t>
      </w:r>
    </w:p>
    <w:p w14:paraId="4464E30A" w14:textId="77777777" w:rsidR="008024A7" w:rsidRDefault="008024A7" w:rsidP="008024A7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5 OPS HW A4            284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280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500.</w:t>
      </w:r>
    </w:p>
    <w:p w14:paraId="6D66CE85" w14:textId="77777777" w:rsidR="008024A7" w:rsidRDefault="008024A7" w:rsidP="008024A7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6 BPS Attach 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Indirect  264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535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627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.</w:t>
      </w:r>
    </w:p>
    <w:p w14:paraId="1C0DC6FE" w14:textId="77777777" w:rsidR="008024A7" w:rsidRDefault="008024A7" w:rsidP="008024A7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7 OPS HW A3            200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499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985.</w:t>
      </w:r>
    </w:p>
    <w:p w14:paraId="5797CFB8" w14:textId="77777777" w:rsidR="008024A7" w:rsidRDefault="008024A7" w:rsidP="008024A7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8 HPS HW               132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313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936.</w:t>
      </w:r>
    </w:p>
    <w:p w14:paraId="7608B0B0" w14:textId="77777777" w:rsidR="008024A7" w:rsidRDefault="008024A7" w:rsidP="008024A7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9 BPS Attach STM       111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929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257.</w:t>
      </w:r>
    </w:p>
    <w:p w14:paraId="466F50E4" w14:textId="77777777" w:rsidR="008024A7" w:rsidRDefault="008024A7" w:rsidP="008024A7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10 Print Support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Svcs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27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076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630.</w:t>
      </w:r>
    </w:p>
    <w:p w14:paraId="377F0588" w14:textId="46CE678B" w:rsidR="008024A7" w:rsidRDefault="008024A7" w:rsidP="008024A7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11 PL UK                 25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665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570.</w:t>
      </w:r>
    </w:p>
    <w:p w14:paraId="776721F3" w14:textId="4A8E5B0B" w:rsidR="008024A7" w:rsidRDefault="008024A7" w:rsidP="008024A7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14:paraId="524780E6" w14:textId="1C28D179" w:rsidR="008024A7" w:rsidRDefault="008024A7" w:rsidP="008024A7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14:paraId="7DDE68C5" w14:textId="77777777" w:rsidR="00AF2256" w:rsidRPr="00AF2256" w:rsidRDefault="008024A7" w:rsidP="008024A7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</w:pPr>
      <w:r w:rsidRPr="00AF2256"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  <w:t xml:space="preserve">Conclusion: </w:t>
      </w:r>
    </w:p>
    <w:p w14:paraId="4714F96A" w14:textId="77777777" w:rsidR="00AF2256" w:rsidRDefault="008024A7" w:rsidP="008024A7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</w:pPr>
      <w:r w:rsidRPr="00AF2256"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  <w:t xml:space="preserve">BPS Indirect is contributing maximum towards sale of hp and </w:t>
      </w:r>
    </w:p>
    <w:p w14:paraId="64F8C13B" w14:textId="6F9876DD" w:rsidR="008024A7" w:rsidRPr="00AF2256" w:rsidRDefault="008024A7" w:rsidP="008024A7">
      <w:pPr>
        <w:pStyle w:val="HTMLPreformatted"/>
        <w:shd w:val="clear" w:color="auto" w:fill="FFFFFF"/>
        <w:wordWrap w:val="0"/>
        <w:spacing w:line="225" w:lineRule="atLeast"/>
        <w:rPr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</w:rPr>
      </w:pPr>
      <w:r w:rsidRPr="00AF2256"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  <w:t>PL UK is contributing minimum to the sale of hp.</w:t>
      </w:r>
    </w:p>
    <w:p w14:paraId="4CB8DE3E" w14:textId="77777777" w:rsidR="00AF2256" w:rsidRDefault="00AF2256" w:rsidP="002661DF"/>
    <w:p w14:paraId="33826A93" w14:textId="0AB13E8A" w:rsidR="002661DF" w:rsidRDefault="002661DF" w:rsidP="002661DF">
      <w:r>
        <w:t># plot for above</w:t>
      </w:r>
    </w:p>
    <w:p w14:paraId="2D3F5F6C" w14:textId="77777777" w:rsidR="002661DF" w:rsidRDefault="002661DF" w:rsidP="002661DF">
      <w:r>
        <w:t>library(ggplot2)</w:t>
      </w:r>
    </w:p>
    <w:p w14:paraId="733C79CA" w14:textId="77777777" w:rsidR="002661DF" w:rsidRDefault="002661DF" w:rsidP="002661DF">
      <w:proofErr w:type="spellStart"/>
      <w:r>
        <w:t>ggplot</w:t>
      </w:r>
      <w:proofErr w:type="spellEnd"/>
      <w:r>
        <w:t>(v</w:t>
      </w:r>
      <w:proofErr w:type="gramStart"/>
      <w:r>
        <w:t>3,aes</w:t>
      </w:r>
      <w:proofErr w:type="gramEnd"/>
      <w:r>
        <w:t>(x=(</w:t>
      </w:r>
      <w:proofErr w:type="spellStart"/>
      <w:r>
        <w:t>PPQD_Bucket</w:t>
      </w:r>
      <w:proofErr w:type="spellEnd"/>
      <w:r>
        <w:t xml:space="preserve">),y=Actuals)) + </w:t>
      </w:r>
      <w:proofErr w:type="spellStart"/>
      <w:r>
        <w:t>geom_bar</w:t>
      </w:r>
      <w:proofErr w:type="spellEnd"/>
      <w:r>
        <w:t>(stat="identity")+</w:t>
      </w:r>
    </w:p>
    <w:p w14:paraId="2C7A13B7" w14:textId="72192621" w:rsidR="002661DF" w:rsidRDefault="002661DF" w:rsidP="002661DF">
      <w:r>
        <w:t xml:space="preserve">  </w:t>
      </w:r>
      <w:proofErr w:type="gramStart"/>
      <w:r>
        <w:t>theme(</w:t>
      </w:r>
      <w:proofErr w:type="spellStart"/>
      <w:proofErr w:type="gramEnd"/>
      <w:r>
        <w:t>axis.text.x</w:t>
      </w:r>
      <w:proofErr w:type="spellEnd"/>
      <w:r>
        <w:t xml:space="preserve"> = </w:t>
      </w:r>
      <w:proofErr w:type="spellStart"/>
      <w:r>
        <w:t>element_text</w:t>
      </w:r>
      <w:proofErr w:type="spellEnd"/>
      <w:r>
        <w:t>(angle = 90,hjust=1))</w:t>
      </w:r>
    </w:p>
    <w:p w14:paraId="2C858E62" w14:textId="1AB41D1F" w:rsidR="002661DF" w:rsidRDefault="002661DF"/>
    <w:p w14:paraId="0ACDE7BC" w14:textId="4931FF6E" w:rsidR="002661DF" w:rsidRDefault="002661DF">
      <w:r>
        <w:rPr>
          <w:noProof/>
        </w:rPr>
        <w:lastRenderedPageBreak/>
        <w:drawing>
          <wp:inline distT="0" distB="0" distL="0" distR="0" wp14:anchorId="6ABA041D" wp14:editId="7D3CABFE">
            <wp:extent cx="3142857" cy="3447619"/>
            <wp:effectExtent l="0" t="0" r="635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142857" cy="34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0F3DB" w14:textId="3944466D" w:rsidR="003F7E97" w:rsidRDefault="003F7E97"/>
    <w:p w14:paraId="6302165D" w14:textId="2B2751F2" w:rsidR="003F7E97" w:rsidRPr="00AF2256" w:rsidRDefault="003F7E97" w:rsidP="003F7E97">
      <w:pPr>
        <w:rPr>
          <w:b/>
          <w:bCs/>
          <w:sz w:val="28"/>
          <w:szCs w:val="28"/>
        </w:rPr>
      </w:pPr>
      <w:r w:rsidRPr="00AF2256">
        <w:rPr>
          <w:b/>
          <w:bCs/>
          <w:sz w:val="28"/>
          <w:szCs w:val="28"/>
        </w:rPr>
        <w:t xml:space="preserve">Analysis </w:t>
      </w:r>
      <w:r w:rsidR="00AF2256">
        <w:rPr>
          <w:b/>
          <w:bCs/>
          <w:sz w:val="28"/>
          <w:szCs w:val="28"/>
        </w:rPr>
        <w:t>at</w:t>
      </w:r>
      <w:r w:rsidRPr="00AF2256">
        <w:rPr>
          <w:b/>
          <w:bCs/>
          <w:sz w:val="28"/>
          <w:szCs w:val="28"/>
        </w:rPr>
        <w:t xml:space="preserve"> PPID</w:t>
      </w:r>
      <w:r w:rsidR="00975144" w:rsidRPr="00AF2256">
        <w:rPr>
          <w:b/>
          <w:bCs/>
          <w:sz w:val="28"/>
          <w:szCs w:val="28"/>
        </w:rPr>
        <w:t xml:space="preserve"> level</w:t>
      </w:r>
    </w:p>
    <w:p w14:paraId="00B22A9F" w14:textId="4314717C" w:rsidR="003F7E97" w:rsidRPr="00AF2256" w:rsidRDefault="003F7E97" w:rsidP="003F7E97">
      <w:pPr>
        <w:rPr>
          <w:b/>
          <w:bCs/>
        </w:rPr>
      </w:pPr>
      <w:r w:rsidRPr="00AF2256">
        <w:rPr>
          <w:b/>
          <w:bCs/>
        </w:rPr>
        <w:t># distribution of PPID i.e. the partner id</w:t>
      </w:r>
      <w:r w:rsidR="00AF2256">
        <w:rPr>
          <w:b/>
          <w:bCs/>
        </w:rPr>
        <w:t>’</w:t>
      </w:r>
      <w:r w:rsidRPr="00AF2256">
        <w:rPr>
          <w:b/>
          <w:bCs/>
        </w:rPr>
        <w:t>s contribution to actuals</w:t>
      </w:r>
    </w:p>
    <w:p w14:paraId="4E19CA23" w14:textId="35E78DDD" w:rsidR="003F7E97" w:rsidRPr="00AF2256" w:rsidRDefault="00AF2256" w:rsidP="003F7E97">
      <w:pPr>
        <w:rPr>
          <w:b/>
          <w:bCs/>
        </w:rPr>
      </w:pPr>
      <w:r w:rsidRPr="00AF2256">
        <w:rPr>
          <w:b/>
          <w:bCs/>
        </w:rPr>
        <w:t>Code:</w:t>
      </w:r>
    </w:p>
    <w:p w14:paraId="4E6C7948" w14:textId="77777777" w:rsidR="003F7E97" w:rsidRDefault="003F7E97" w:rsidP="003F7E97">
      <w:r>
        <w:t>library(</w:t>
      </w:r>
      <w:proofErr w:type="spellStart"/>
      <w:r>
        <w:t>dplyr</w:t>
      </w:r>
      <w:proofErr w:type="spellEnd"/>
      <w:r>
        <w:t>)</w:t>
      </w:r>
    </w:p>
    <w:p w14:paraId="327598EC" w14:textId="77777777" w:rsidR="003F7E97" w:rsidRDefault="003F7E97" w:rsidP="003F7E97">
      <w:r>
        <w:t>v1&lt;-data %&gt;%</w:t>
      </w:r>
    </w:p>
    <w:p w14:paraId="64786070" w14:textId="77777777" w:rsidR="003F7E97" w:rsidRDefault="003F7E97" w:rsidP="003F7E97">
      <w:r>
        <w:t xml:space="preserve">  </w:t>
      </w:r>
      <w:proofErr w:type="spellStart"/>
      <w:r>
        <w:t>group_</w:t>
      </w:r>
      <w:proofErr w:type="gramStart"/>
      <w:r>
        <w:t>by</w:t>
      </w:r>
      <w:proofErr w:type="spellEnd"/>
      <w:r>
        <w:t>(</w:t>
      </w:r>
      <w:proofErr w:type="gramEnd"/>
      <w:r>
        <w:t>PPID) %&gt;%</w:t>
      </w:r>
    </w:p>
    <w:p w14:paraId="79188632" w14:textId="77777777" w:rsidR="003F7E97" w:rsidRDefault="003F7E97" w:rsidP="003F7E97">
      <w:r>
        <w:t xml:space="preserve">  </w:t>
      </w:r>
      <w:proofErr w:type="spellStart"/>
      <w:proofErr w:type="gramStart"/>
      <w:r>
        <w:t>summarise</w:t>
      </w:r>
      <w:proofErr w:type="spellEnd"/>
      <w:r>
        <w:t>(</w:t>
      </w:r>
      <w:proofErr w:type="gramEnd"/>
      <w:r>
        <w:t>Actuals=sum(Actuals,na.rm=TRUE))</w:t>
      </w:r>
    </w:p>
    <w:p w14:paraId="3CE12061" w14:textId="77777777" w:rsidR="003F7E97" w:rsidRDefault="003F7E97" w:rsidP="003F7E97">
      <w:r>
        <w:t>v2&lt;-v1[order(-v1$Actuals),]</w:t>
      </w:r>
    </w:p>
    <w:p w14:paraId="23A3F897" w14:textId="77777777" w:rsidR="003F7E97" w:rsidRDefault="003F7E97" w:rsidP="003F7E97">
      <w:r>
        <w:t>v2</w:t>
      </w:r>
    </w:p>
    <w:p w14:paraId="64847A0B" w14:textId="77777777" w:rsidR="003F7E97" w:rsidRDefault="003F7E97" w:rsidP="003F7E97">
      <w:r>
        <w:t>v3&lt;-</w:t>
      </w:r>
      <w:proofErr w:type="spellStart"/>
      <w:proofErr w:type="gramStart"/>
      <w:r>
        <w:t>data.frame</w:t>
      </w:r>
      <w:proofErr w:type="spellEnd"/>
      <w:proofErr w:type="gramEnd"/>
      <w:r>
        <w:t>(v2)</w:t>
      </w:r>
    </w:p>
    <w:p w14:paraId="0B4EA0E3" w14:textId="494AD2E2" w:rsidR="003F7E97" w:rsidRDefault="003F7E97" w:rsidP="003F7E97">
      <w:r>
        <w:t>v3</w:t>
      </w:r>
    </w:p>
    <w:p w14:paraId="543B6105" w14:textId="0505D5FC" w:rsidR="00AF2256" w:rsidRPr="00AF2256" w:rsidRDefault="003F7E97">
      <w:pPr>
        <w:rPr>
          <w:b/>
          <w:bCs/>
        </w:rPr>
      </w:pPr>
      <w:r w:rsidRPr="003F7E97">
        <w:rPr>
          <w:b/>
          <w:bCs/>
        </w:rPr>
        <w:t>Output:</w:t>
      </w:r>
    </w:p>
    <w:p w14:paraId="301DFDEB" w14:textId="77777777" w:rsidR="003F7E97" w:rsidRDefault="003F7E97" w:rsidP="003F7E97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PPID             Actuals</w:t>
      </w:r>
    </w:p>
    <w:p w14:paraId="09A2DAD2" w14:textId="77777777" w:rsidR="003F7E97" w:rsidRDefault="003F7E97" w:rsidP="003F7E97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&lt;</w:t>
      </w:r>
      <w:proofErr w:type="spellStart"/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chr</w:t>
      </w:r>
      <w:proofErr w:type="spellEnd"/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&gt;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</w:t>
      </w:r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&lt;</w:t>
      </w:r>
      <w:proofErr w:type="spellStart"/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dbl</w:t>
      </w:r>
      <w:proofErr w:type="spellEnd"/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&gt;</w:t>
      </w:r>
    </w:p>
    <w:p w14:paraId="47B1517A" w14:textId="77777777" w:rsidR="003F7E97" w:rsidRDefault="003F7E97" w:rsidP="003F7E97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1 1-10M99-18157 227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992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628.</w:t>
      </w:r>
    </w:p>
    <w:p w14:paraId="788F8F15" w14:textId="77777777" w:rsidR="003F7E97" w:rsidRDefault="003F7E97" w:rsidP="003F7E97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2 1-10LT8-24280 123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597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210.</w:t>
      </w:r>
    </w:p>
    <w:p w14:paraId="367109B2" w14:textId="77777777" w:rsidR="003F7E97" w:rsidRDefault="003F7E97" w:rsidP="003F7E97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3 1-10M46-18672 114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770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838.</w:t>
      </w:r>
    </w:p>
    <w:p w14:paraId="298DCF40" w14:textId="77777777" w:rsidR="003F7E97" w:rsidRDefault="003F7E97" w:rsidP="003F7E97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4 1-10LZ6-3123   83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910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449.</w:t>
      </w:r>
    </w:p>
    <w:p w14:paraId="40549F12" w14:textId="77777777" w:rsidR="003F7E97" w:rsidRDefault="003F7E97" w:rsidP="003F7E97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lastRenderedPageBreak/>
        <w:t xml:space="preserve"> 5 1-10LZ6-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13516  82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642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380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.</w:t>
      </w:r>
    </w:p>
    <w:p w14:paraId="096740B2" w14:textId="77777777" w:rsidR="003F7E97" w:rsidRDefault="003F7E97" w:rsidP="003F7E97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6 1-10M99-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21300  68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599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182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.</w:t>
      </w:r>
    </w:p>
    <w:p w14:paraId="5929A742" w14:textId="77777777" w:rsidR="003F7E97" w:rsidRDefault="003F7E97" w:rsidP="003F7E97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7 1-10M99-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15982  62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019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695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.</w:t>
      </w:r>
    </w:p>
    <w:p w14:paraId="2E026A77" w14:textId="77777777" w:rsidR="003F7E97" w:rsidRDefault="003F7E97" w:rsidP="003F7E97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8 1-10MDH-9255   57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874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897.</w:t>
      </w:r>
    </w:p>
    <w:p w14:paraId="2DBB28C1" w14:textId="77777777" w:rsidR="003F7E97" w:rsidRDefault="003F7E97" w:rsidP="003F7E97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9 France         50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531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924.</w:t>
      </w:r>
    </w:p>
    <w:p w14:paraId="00173F92" w14:textId="77777777" w:rsidR="003F7E97" w:rsidRDefault="003F7E97" w:rsidP="003F7E97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10 1-10LT8-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17566  46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261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179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.</w:t>
      </w:r>
    </w:p>
    <w:p w14:paraId="16EE7425" w14:textId="77777777" w:rsidR="003F7E97" w:rsidRDefault="003F7E97" w:rsidP="003F7E97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# ... with 1,807 more rows</w:t>
      </w:r>
    </w:p>
    <w:p w14:paraId="4F55EF4A" w14:textId="6E529558" w:rsidR="003F7E97" w:rsidRDefault="003F7E97"/>
    <w:p w14:paraId="38C6D776" w14:textId="46F8AC0C" w:rsidR="003F7E97" w:rsidRPr="00AF2256" w:rsidRDefault="003F7E97">
      <w:pPr>
        <w:rPr>
          <w:rFonts w:cstheme="minorHAnsi"/>
          <w:b/>
          <w:bCs/>
          <w:i/>
          <w:iCs/>
          <w:sz w:val="24"/>
          <w:szCs w:val="24"/>
          <w:u w:val="single"/>
        </w:rPr>
      </w:pPr>
      <w:r w:rsidRPr="00AF2256">
        <w:rPr>
          <w:rFonts w:cstheme="minorHAnsi"/>
          <w:b/>
          <w:bCs/>
          <w:i/>
          <w:iCs/>
          <w:sz w:val="24"/>
          <w:szCs w:val="24"/>
          <w:u w:val="single"/>
        </w:rPr>
        <w:t>Conclusion:</w:t>
      </w:r>
    </w:p>
    <w:p w14:paraId="10021695" w14:textId="77777777" w:rsidR="00AF2256" w:rsidRDefault="003F7E97" w:rsidP="003F7E97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</w:pPr>
      <w:r w:rsidRPr="00AF2256"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  <w:t xml:space="preserve">1-10M99-18157 partner id is contributing maximum towards actuals and </w:t>
      </w:r>
    </w:p>
    <w:p w14:paraId="4CED220C" w14:textId="2FDA1C35" w:rsidR="003F7E97" w:rsidRPr="00AF2256" w:rsidRDefault="003F7E97" w:rsidP="00AF2256">
      <w:pPr>
        <w:pStyle w:val="HTMLPreformatted"/>
        <w:shd w:val="clear" w:color="auto" w:fill="FFFFFF"/>
        <w:wordWrap w:val="0"/>
        <w:spacing w:line="225" w:lineRule="atLeast"/>
        <w:rPr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</w:rPr>
      </w:pPr>
      <w:r w:rsidRPr="00AF2256"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  <w:t>1-XNBHY6</w:t>
      </w:r>
      <w:r w:rsidR="00AF2256"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  <w:t xml:space="preserve"> </w:t>
      </w:r>
      <w:r w:rsidRPr="00AF2256">
        <w:rPr>
          <w:rFonts w:asciiTheme="minorHAnsi" w:hAnsiTheme="minorHAnsi" w:cstheme="minorHAnsi"/>
          <w:b/>
          <w:bCs/>
          <w:i/>
          <w:iCs/>
          <w:sz w:val="24"/>
          <w:szCs w:val="24"/>
          <w:u w:val="single"/>
        </w:rPr>
        <w:t>Partner id is contributing minimum towards actuals.</w:t>
      </w:r>
    </w:p>
    <w:p w14:paraId="2F35813D" w14:textId="078FF62B" w:rsidR="003F7E97" w:rsidRDefault="003F7E97"/>
    <w:p w14:paraId="38E38E56" w14:textId="0CD8545C" w:rsidR="00C46A4E" w:rsidRDefault="00C46A4E"/>
    <w:p w14:paraId="12CF368A" w14:textId="77777777" w:rsidR="00C46A4E" w:rsidRPr="00AF2256" w:rsidRDefault="00C46A4E" w:rsidP="00C46A4E">
      <w:pPr>
        <w:rPr>
          <w:b/>
          <w:bCs/>
        </w:rPr>
      </w:pPr>
      <w:r w:rsidRPr="00AF2256">
        <w:rPr>
          <w:b/>
          <w:bCs/>
        </w:rPr>
        <w:t># by dividing actuals of PPID by total actual sum</w:t>
      </w:r>
    </w:p>
    <w:p w14:paraId="326C11F8" w14:textId="77777777" w:rsidR="00C46A4E" w:rsidRDefault="00C46A4E" w:rsidP="00C46A4E">
      <w:proofErr w:type="spellStart"/>
      <w:r>
        <w:t>total_sum</w:t>
      </w:r>
      <w:proofErr w:type="spellEnd"/>
      <w:r>
        <w:t>&lt;-sum(data$</w:t>
      </w:r>
      <w:proofErr w:type="gramStart"/>
      <w:r>
        <w:t>Actuals,na.rm</w:t>
      </w:r>
      <w:proofErr w:type="gramEnd"/>
      <w:r>
        <w:t>=TRUE)</w:t>
      </w:r>
    </w:p>
    <w:p w14:paraId="76FA15A8" w14:textId="77777777" w:rsidR="00C46A4E" w:rsidRDefault="00C46A4E" w:rsidP="00C46A4E">
      <w:proofErr w:type="spellStart"/>
      <w:r>
        <w:t>total_sum</w:t>
      </w:r>
      <w:proofErr w:type="spellEnd"/>
    </w:p>
    <w:p w14:paraId="731DC191" w14:textId="77777777" w:rsidR="00C46A4E" w:rsidRDefault="00C46A4E" w:rsidP="00C46A4E">
      <w:r>
        <w:t>library(</w:t>
      </w:r>
      <w:proofErr w:type="spellStart"/>
      <w:r>
        <w:t>dplyr</w:t>
      </w:r>
      <w:proofErr w:type="spellEnd"/>
      <w:r>
        <w:t>)</w:t>
      </w:r>
    </w:p>
    <w:p w14:paraId="5797DB79" w14:textId="77777777" w:rsidR="00C46A4E" w:rsidRDefault="00C46A4E" w:rsidP="00C46A4E">
      <w:r>
        <w:t>v1&lt;-data %&gt;%</w:t>
      </w:r>
    </w:p>
    <w:p w14:paraId="77CB9E46" w14:textId="77777777" w:rsidR="00C46A4E" w:rsidRDefault="00C46A4E" w:rsidP="00C46A4E">
      <w:r>
        <w:t xml:space="preserve">  </w:t>
      </w:r>
      <w:proofErr w:type="spellStart"/>
      <w:r>
        <w:t>group_</w:t>
      </w:r>
      <w:proofErr w:type="gramStart"/>
      <w:r>
        <w:t>by</w:t>
      </w:r>
      <w:proofErr w:type="spellEnd"/>
      <w:r>
        <w:t>(</w:t>
      </w:r>
      <w:proofErr w:type="gramEnd"/>
      <w:r>
        <w:t>PPID) %&gt;%</w:t>
      </w:r>
    </w:p>
    <w:p w14:paraId="5983E428" w14:textId="77777777" w:rsidR="00C46A4E" w:rsidRDefault="00C46A4E" w:rsidP="00C46A4E">
      <w:r>
        <w:t xml:space="preserve">  </w:t>
      </w:r>
      <w:proofErr w:type="spellStart"/>
      <w:proofErr w:type="gramStart"/>
      <w:r>
        <w:t>summarise</w:t>
      </w:r>
      <w:proofErr w:type="spellEnd"/>
      <w:r>
        <w:t>(</w:t>
      </w:r>
      <w:proofErr w:type="gramEnd"/>
      <w:r>
        <w:t>Actuals=sum(Actuals,na.rm=TRUE)/</w:t>
      </w:r>
      <w:proofErr w:type="spellStart"/>
      <w:r>
        <w:t>total_sum</w:t>
      </w:r>
      <w:proofErr w:type="spellEnd"/>
      <w:r>
        <w:t>)</w:t>
      </w:r>
    </w:p>
    <w:p w14:paraId="33D4AEC5" w14:textId="77777777" w:rsidR="00C46A4E" w:rsidRDefault="00C46A4E" w:rsidP="00C46A4E">
      <w:r>
        <w:t>v2&lt;-v1[order(-v1$Actuals),]</w:t>
      </w:r>
    </w:p>
    <w:p w14:paraId="0141860D" w14:textId="77777777" w:rsidR="00C46A4E" w:rsidRDefault="00C46A4E" w:rsidP="00C46A4E">
      <w:r>
        <w:t>v2</w:t>
      </w:r>
    </w:p>
    <w:p w14:paraId="49C042F7" w14:textId="77777777" w:rsidR="00C46A4E" w:rsidRDefault="00C46A4E" w:rsidP="00C46A4E">
      <w:r>
        <w:t>v3&lt;-</w:t>
      </w:r>
      <w:proofErr w:type="spellStart"/>
      <w:proofErr w:type="gramStart"/>
      <w:r>
        <w:t>data.frame</w:t>
      </w:r>
      <w:proofErr w:type="spellEnd"/>
      <w:proofErr w:type="gramEnd"/>
      <w:r>
        <w:t>(v2)</w:t>
      </w:r>
    </w:p>
    <w:p w14:paraId="6228FC1A" w14:textId="79CA3886" w:rsidR="00C46A4E" w:rsidRDefault="00C46A4E" w:rsidP="00C46A4E">
      <w:r>
        <w:t>v3</w:t>
      </w:r>
    </w:p>
    <w:p w14:paraId="5DE7762C" w14:textId="13AD5BD1" w:rsidR="00C46A4E" w:rsidRDefault="00C46A4E" w:rsidP="00C46A4E"/>
    <w:p w14:paraId="6534092D" w14:textId="28DEF1AB" w:rsidR="00C46A4E" w:rsidRPr="00AF2256" w:rsidRDefault="00C46A4E" w:rsidP="00C46A4E">
      <w:pPr>
        <w:rPr>
          <w:b/>
          <w:bCs/>
        </w:rPr>
      </w:pPr>
      <w:r w:rsidRPr="00AF2256">
        <w:rPr>
          <w:b/>
          <w:bCs/>
        </w:rPr>
        <w:t>output:</w:t>
      </w:r>
    </w:p>
    <w:p w14:paraId="0BE9E4DF" w14:textId="26FDF7E2" w:rsidR="00C46A4E" w:rsidRDefault="00C46A4E" w:rsidP="00C46A4E"/>
    <w:p w14:paraId="4B10643A" w14:textId="77777777" w:rsidR="00C46A4E" w:rsidRDefault="00C46A4E" w:rsidP="00C46A4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PPID          Actuals</w:t>
      </w:r>
    </w:p>
    <w:p w14:paraId="4EE1E08F" w14:textId="77777777" w:rsidR="00C46A4E" w:rsidRDefault="00C46A4E" w:rsidP="00C46A4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&lt;</w:t>
      </w:r>
      <w:proofErr w:type="spellStart"/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chr</w:t>
      </w:r>
      <w:proofErr w:type="spellEnd"/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&gt;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</w:t>
      </w:r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&lt;</w:t>
      </w:r>
      <w:proofErr w:type="spellStart"/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dbl</w:t>
      </w:r>
      <w:proofErr w:type="spellEnd"/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&gt;</w:t>
      </w:r>
    </w:p>
    <w:p w14:paraId="4A709F79" w14:textId="77777777" w:rsidR="00C46A4E" w:rsidRDefault="00C46A4E" w:rsidP="00C46A4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1 1-10M99-18157 0.037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7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14:paraId="5DA2B069" w14:textId="77777777" w:rsidR="00C46A4E" w:rsidRDefault="00C46A4E" w:rsidP="00C46A4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2 1-10LT8-24280 0.020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4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14:paraId="4556829D" w14:textId="77777777" w:rsidR="00C46A4E" w:rsidRDefault="00C46A4E" w:rsidP="00C46A4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3 1-10M46-18672 0.019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0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14:paraId="22DD8C0A" w14:textId="77777777" w:rsidR="00C46A4E" w:rsidRDefault="00C46A4E" w:rsidP="00C46A4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4 1-10LZ6-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3123  0.013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9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14:paraId="28522EA8" w14:textId="77777777" w:rsidR="00C46A4E" w:rsidRDefault="00C46A4E" w:rsidP="00C46A4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5 1-10LZ6-13516 0.013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7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14:paraId="73D4A065" w14:textId="77777777" w:rsidR="00C46A4E" w:rsidRDefault="00C46A4E" w:rsidP="00C46A4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6 1-10M99-21300 0.011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3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14:paraId="3F1A39D4" w14:textId="77777777" w:rsidR="00C46A4E" w:rsidRDefault="00C46A4E" w:rsidP="00C46A4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7 1-10M99-15982 0.010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2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14:paraId="6C294CA9" w14:textId="77777777" w:rsidR="00C46A4E" w:rsidRDefault="00C46A4E" w:rsidP="00C46A4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8 1-10MDH-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9255  0.009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56</w:t>
      </w:r>
      <w:proofErr w:type="gramEnd"/>
    </w:p>
    <w:p w14:paraId="076ED6A6" w14:textId="77777777" w:rsidR="00C46A4E" w:rsidRDefault="00C46A4E" w:rsidP="00C46A4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9 France        0.008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35</w:t>
      </w:r>
    </w:p>
    <w:p w14:paraId="422D5D78" w14:textId="77777777" w:rsidR="00C46A4E" w:rsidRDefault="00C46A4E" w:rsidP="00C46A4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lastRenderedPageBreak/>
        <w:t>10 1-10LT8-17566 0.007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64</w:t>
      </w:r>
    </w:p>
    <w:p w14:paraId="6167A327" w14:textId="77777777" w:rsidR="00C46A4E" w:rsidRDefault="00C46A4E" w:rsidP="00C46A4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# ... with 1,807 more rows</w:t>
      </w:r>
    </w:p>
    <w:p w14:paraId="781B6DC4" w14:textId="77777777" w:rsidR="00C46A4E" w:rsidRDefault="00C46A4E" w:rsidP="00C46A4E"/>
    <w:p w14:paraId="06539CCC" w14:textId="77777777" w:rsidR="003F7E97" w:rsidRDefault="003F7E97"/>
    <w:p w14:paraId="13EFE737" w14:textId="72CBFB5F" w:rsidR="003F7E97" w:rsidRPr="00AF2256" w:rsidRDefault="00975144">
      <w:pPr>
        <w:rPr>
          <w:b/>
          <w:bCs/>
          <w:sz w:val="28"/>
          <w:szCs w:val="28"/>
        </w:rPr>
      </w:pPr>
      <w:r w:rsidRPr="00AF2256">
        <w:rPr>
          <w:b/>
          <w:bCs/>
          <w:sz w:val="28"/>
          <w:szCs w:val="28"/>
        </w:rPr>
        <w:t xml:space="preserve">Analysis </w:t>
      </w:r>
      <w:r w:rsidR="00AF2256">
        <w:rPr>
          <w:b/>
          <w:bCs/>
          <w:sz w:val="28"/>
          <w:szCs w:val="28"/>
        </w:rPr>
        <w:t>at</w:t>
      </w:r>
      <w:r w:rsidRPr="00AF2256">
        <w:rPr>
          <w:b/>
          <w:bCs/>
          <w:sz w:val="28"/>
          <w:szCs w:val="28"/>
        </w:rPr>
        <w:t xml:space="preserve"> country level</w:t>
      </w:r>
    </w:p>
    <w:p w14:paraId="7A56EC2A" w14:textId="45022BEC" w:rsidR="006A51F1" w:rsidRPr="00EC1A03" w:rsidRDefault="006A51F1" w:rsidP="006A51F1">
      <w:pPr>
        <w:rPr>
          <w:b/>
          <w:bCs/>
          <w:sz w:val="24"/>
          <w:szCs w:val="24"/>
        </w:rPr>
      </w:pPr>
      <w:r w:rsidRPr="00EC1A03">
        <w:rPr>
          <w:b/>
          <w:bCs/>
          <w:sz w:val="24"/>
          <w:szCs w:val="24"/>
        </w:rPr>
        <w:t xml:space="preserve"># </w:t>
      </w:r>
      <w:r>
        <w:rPr>
          <w:b/>
          <w:bCs/>
          <w:sz w:val="24"/>
          <w:szCs w:val="24"/>
        </w:rPr>
        <w:t>distribution</w:t>
      </w:r>
      <w:r w:rsidRPr="00EC1A03">
        <w:rPr>
          <w:b/>
          <w:bCs/>
          <w:sz w:val="24"/>
          <w:szCs w:val="24"/>
        </w:rPr>
        <w:t xml:space="preserve"> of countries </w:t>
      </w:r>
      <w:r w:rsidR="00975144">
        <w:rPr>
          <w:b/>
          <w:bCs/>
          <w:sz w:val="24"/>
          <w:szCs w:val="24"/>
        </w:rPr>
        <w:t xml:space="preserve">i.e. </w:t>
      </w:r>
      <w:proofErr w:type="gramStart"/>
      <w:r w:rsidR="00975144">
        <w:rPr>
          <w:b/>
          <w:bCs/>
          <w:sz w:val="24"/>
          <w:szCs w:val="24"/>
        </w:rPr>
        <w:t>order</w:t>
      </w:r>
      <w:proofErr w:type="gramEnd"/>
      <w:r w:rsidR="00975144">
        <w:rPr>
          <w:b/>
          <w:bCs/>
          <w:sz w:val="24"/>
          <w:szCs w:val="24"/>
        </w:rPr>
        <w:t xml:space="preserve"> of countries </w:t>
      </w:r>
      <w:r w:rsidRPr="00EC1A03">
        <w:rPr>
          <w:b/>
          <w:bCs/>
          <w:sz w:val="24"/>
          <w:szCs w:val="24"/>
        </w:rPr>
        <w:t>giving sale to hp</w:t>
      </w:r>
    </w:p>
    <w:p w14:paraId="73AEF6E6" w14:textId="7C6985EF" w:rsidR="006A51F1" w:rsidRPr="00AF2256" w:rsidRDefault="00AF2256" w:rsidP="006A51F1">
      <w:pPr>
        <w:rPr>
          <w:b/>
          <w:bCs/>
        </w:rPr>
      </w:pPr>
      <w:r w:rsidRPr="00AF2256">
        <w:rPr>
          <w:b/>
          <w:bCs/>
        </w:rPr>
        <w:t>Code:</w:t>
      </w:r>
    </w:p>
    <w:p w14:paraId="1A42C846" w14:textId="77777777" w:rsidR="006A51F1" w:rsidRDefault="006A51F1" w:rsidP="006A51F1">
      <w:r>
        <w:t>library(</w:t>
      </w:r>
      <w:proofErr w:type="spellStart"/>
      <w:r>
        <w:t>dplyr</w:t>
      </w:r>
      <w:proofErr w:type="spellEnd"/>
      <w:r>
        <w:t>)</w:t>
      </w:r>
    </w:p>
    <w:p w14:paraId="0F09DC81" w14:textId="77777777" w:rsidR="006A51F1" w:rsidRDefault="006A51F1" w:rsidP="006A51F1">
      <w:r>
        <w:t>v1&lt;-data %&gt;%</w:t>
      </w:r>
    </w:p>
    <w:p w14:paraId="085D07C0" w14:textId="77777777" w:rsidR="006A51F1" w:rsidRDefault="006A51F1" w:rsidP="006A51F1">
      <w:r>
        <w:t xml:space="preserve">  </w:t>
      </w:r>
      <w:proofErr w:type="spellStart"/>
      <w:r>
        <w:t>group_</w:t>
      </w:r>
      <w:proofErr w:type="gramStart"/>
      <w:r>
        <w:t>by</w:t>
      </w:r>
      <w:proofErr w:type="spellEnd"/>
      <w:r>
        <w:t>(</w:t>
      </w:r>
      <w:proofErr w:type="spellStart"/>
      <w:proofErr w:type="gramEnd"/>
      <w:r>
        <w:t>World_Country_Region</w:t>
      </w:r>
      <w:proofErr w:type="spellEnd"/>
      <w:r>
        <w:t>) %&gt;%</w:t>
      </w:r>
    </w:p>
    <w:p w14:paraId="73FEFDC7" w14:textId="77777777" w:rsidR="006A51F1" w:rsidRDefault="006A51F1" w:rsidP="006A51F1">
      <w:r>
        <w:t xml:space="preserve">  </w:t>
      </w:r>
      <w:proofErr w:type="spellStart"/>
      <w:proofErr w:type="gramStart"/>
      <w:r>
        <w:t>summarise</w:t>
      </w:r>
      <w:proofErr w:type="spellEnd"/>
      <w:r>
        <w:t>(</w:t>
      </w:r>
      <w:proofErr w:type="gramEnd"/>
      <w:r>
        <w:t>Actuals=sum(Actuals,na.rm=TRUE))</w:t>
      </w:r>
    </w:p>
    <w:p w14:paraId="185AC1DE" w14:textId="77777777" w:rsidR="006A51F1" w:rsidRDefault="006A51F1" w:rsidP="006A51F1">
      <w:r>
        <w:t>v2&lt;-v1[order(-v1$Actuals),]</w:t>
      </w:r>
    </w:p>
    <w:p w14:paraId="6CCC1DD0" w14:textId="77777777" w:rsidR="006A51F1" w:rsidRDefault="006A51F1" w:rsidP="006A51F1"/>
    <w:p w14:paraId="6DA0AF4B" w14:textId="09537577" w:rsidR="006A51F1" w:rsidRDefault="00AF2256" w:rsidP="006A51F1">
      <w:pPr>
        <w:rPr>
          <w:b/>
          <w:bCs/>
        </w:rPr>
      </w:pPr>
      <w:r>
        <w:rPr>
          <w:b/>
          <w:bCs/>
        </w:rPr>
        <w:t>O</w:t>
      </w:r>
      <w:r w:rsidR="006A51F1" w:rsidRPr="00832922">
        <w:rPr>
          <w:b/>
          <w:bCs/>
        </w:rPr>
        <w:t>utput:</w:t>
      </w:r>
    </w:p>
    <w:p w14:paraId="4871BE77" w14:textId="77777777" w:rsidR="006A51F1" w:rsidRPr="00832922" w:rsidRDefault="006A51F1" w:rsidP="006A51F1">
      <w:pPr>
        <w:rPr>
          <w:b/>
          <w:bCs/>
        </w:rPr>
      </w:pPr>
    </w:p>
    <w:p w14:paraId="4EA4BC90" w14:textId="77777777" w:rsidR="006A51F1" w:rsidRPr="00C95AAE" w:rsidRDefault="006A51F1" w:rsidP="006A51F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95AA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</w:t>
      </w:r>
      <w:proofErr w:type="spellStart"/>
      <w:r w:rsidRPr="00C95AA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orld_Country_Region</w:t>
      </w:r>
      <w:proofErr w:type="spellEnd"/>
      <w:r w:rsidRPr="00C95AA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Actuals</w:t>
      </w:r>
    </w:p>
    <w:p w14:paraId="20E2B848" w14:textId="77777777" w:rsidR="006A51F1" w:rsidRPr="00C95AAE" w:rsidRDefault="006A51F1" w:rsidP="006A51F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95AA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</w:t>
      </w:r>
      <w:r w:rsidRPr="00C95AAE">
        <w:rPr>
          <w:rFonts w:ascii="Lucida Console" w:eastAsia="Times New Roman" w:hAnsi="Lucida Console" w:cs="Courier New"/>
          <w:i/>
          <w:iCs/>
          <w:color w:val="000000"/>
          <w:sz w:val="20"/>
          <w:szCs w:val="20"/>
          <w:bdr w:val="none" w:sz="0" w:space="0" w:color="auto" w:frame="1"/>
        </w:rPr>
        <w:t>&lt;</w:t>
      </w:r>
      <w:proofErr w:type="spellStart"/>
      <w:r w:rsidRPr="00C95AAE">
        <w:rPr>
          <w:rFonts w:ascii="Lucida Console" w:eastAsia="Times New Roman" w:hAnsi="Lucida Console" w:cs="Courier New"/>
          <w:i/>
          <w:iCs/>
          <w:color w:val="000000"/>
          <w:sz w:val="20"/>
          <w:szCs w:val="20"/>
          <w:bdr w:val="none" w:sz="0" w:space="0" w:color="auto" w:frame="1"/>
        </w:rPr>
        <w:t>chr</w:t>
      </w:r>
      <w:proofErr w:type="spellEnd"/>
      <w:r w:rsidRPr="00C95AAE">
        <w:rPr>
          <w:rFonts w:ascii="Lucida Console" w:eastAsia="Times New Roman" w:hAnsi="Lucida Console" w:cs="Courier New"/>
          <w:i/>
          <w:iCs/>
          <w:color w:val="000000"/>
          <w:sz w:val="20"/>
          <w:szCs w:val="20"/>
          <w:bdr w:val="none" w:sz="0" w:space="0" w:color="auto" w:frame="1"/>
        </w:rPr>
        <w:t>&gt;</w:t>
      </w:r>
      <w:r w:rsidRPr="00C95AA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</w:t>
      </w:r>
      <w:r w:rsidRPr="00C95AAE">
        <w:rPr>
          <w:rFonts w:ascii="Lucida Console" w:eastAsia="Times New Roman" w:hAnsi="Lucida Console" w:cs="Courier New"/>
          <w:i/>
          <w:iCs/>
          <w:color w:val="000000"/>
          <w:sz w:val="20"/>
          <w:szCs w:val="20"/>
          <w:bdr w:val="none" w:sz="0" w:space="0" w:color="auto" w:frame="1"/>
        </w:rPr>
        <w:t>&lt;</w:t>
      </w:r>
      <w:proofErr w:type="spellStart"/>
      <w:r w:rsidRPr="00C95AAE">
        <w:rPr>
          <w:rFonts w:ascii="Lucida Console" w:eastAsia="Times New Roman" w:hAnsi="Lucida Console" w:cs="Courier New"/>
          <w:i/>
          <w:iCs/>
          <w:color w:val="000000"/>
          <w:sz w:val="20"/>
          <w:szCs w:val="20"/>
          <w:bdr w:val="none" w:sz="0" w:space="0" w:color="auto" w:frame="1"/>
        </w:rPr>
        <w:t>dbl</w:t>
      </w:r>
      <w:proofErr w:type="spellEnd"/>
      <w:r w:rsidRPr="00C95AAE">
        <w:rPr>
          <w:rFonts w:ascii="Lucida Console" w:eastAsia="Times New Roman" w:hAnsi="Lucida Console" w:cs="Courier New"/>
          <w:i/>
          <w:iCs/>
          <w:color w:val="000000"/>
          <w:sz w:val="20"/>
          <w:szCs w:val="20"/>
          <w:bdr w:val="none" w:sz="0" w:space="0" w:color="auto" w:frame="1"/>
        </w:rPr>
        <w:t>&gt;</w:t>
      </w:r>
    </w:p>
    <w:p w14:paraId="34C45F13" w14:textId="77777777" w:rsidR="006A51F1" w:rsidRPr="00C95AAE" w:rsidRDefault="006A51F1" w:rsidP="006A51F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95AA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1 France               608</w:t>
      </w:r>
      <w:r w:rsidRPr="00C95AAE">
        <w:rPr>
          <w:rFonts w:ascii="Lucida Console" w:eastAsia="Times New Roman" w:hAnsi="Lucida Console" w:cs="Courier New"/>
          <w:color w:val="000000"/>
          <w:sz w:val="20"/>
          <w:szCs w:val="20"/>
          <w:u w:val="single"/>
          <w:bdr w:val="none" w:sz="0" w:space="0" w:color="auto" w:frame="1"/>
        </w:rPr>
        <w:t>465</w:t>
      </w:r>
      <w:r w:rsidRPr="00C95AA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38.</w:t>
      </w:r>
    </w:p>
    <w:p w14:paraId="6C80293A" w14:textId="77777777" w:rsidR="006A51F1" w:rsidRPr="00C95AAE" w:rsidRDefault="006A51F1" w:rsidP="006A51F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95AA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2 United Kingdom       535</w:t>
      </w:r>
      <w:r w:rsidRPr="00C95AAE">
        <w:rPr>
          <w:rFonts w:ascii="Lucida Console" w:eastAsia="Times New Roman" w:hAnsi="Lucida Console" w:cs="Courier New"/>
          <w:color w:val="000000"/>
          <w:sz w:val="20"/>
          <w:szCs w:val="20"/>
          <w:u w:val="single"/>
          <w:bdr w:val="none" w:sz="0" w:space="0" w:color="auto" w:frame="1"/>
        </w:rPr>
        <w:t>673</w:t>
      </w:r>
      <w:r w:rsidRPr="00C95AA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435.</w:t>
      </w:r>
    </w:p>
    <w:p w14:paraId="0BBA814C" w14:textId="77777777" w:rsidR="006A51F1" w:rsidRPr="00C95AAE" w:rsidRDefault="006A51F1" w:rsidP="006A51F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95AA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3 Russian Federation   479</w:t>
      </w:r>
      <w:r w:rsidRPr="00C95AAE">
        <w:rPr>
          <w:rFonts w:ascii="Lucida Console" w:eastAsia="Times New Roman" w:hAnsi="Lucida Console" w:cs="Courier New"/>
          <w:color w:val="000000"/>
          <w:sz w:val="20"/>
          <w:szCs w:val="20"/>
          <w:u w:val="single"/>
          <w:bdr w:val="none" w:sz="0" w:space="0" w:color="auto" w:frame="1"/>
        </w:rPr>
        <w:t>363</w:t>
      </w:r>
      <w:r w:rsidRPr="00C95AA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417.</w:t>
      </w:r>
    </w:p>
    <w:p w14:paraId="0CFEF164" w14:textId="77777777" w:rsidR="006A51F1" w:rsidRPr="00C95AAE" w:rsidRDefault="006A51F1" w:rsidP="006A51F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95AA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4 United Arab Emirates 387</w:t>
      </w:r>
      <w:r w:rsidRPr="00C95AAE">
        <w:rPr>
          <w:rFonts w:ascii="Lucida Console" w:eastAsia="Times New Roman" w:hAnsi="Lucida Console" w:cs="Courier New"/>
          <w:color w:val="000000"/>
          <w:sz w:val="20"/>
          <w:szCs w:val="20"/>
          <w:u w:val="single"/>
          <w:bdr w:val="none" w:sz="0" w:space="0" w:color="auto" w:frame="1"/>
        </w:rPr>
        <w:t>572</w:t>
      </w:r>
      <w:r w:rsidRPr="00C95AA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221.</w:t>
      </w:r>
    </w:p>
    <w:p w14:paraId="2B7F4652" w14:textId="77777777" w:rsidR="006A51F1" w:rsidRPr="00C95AAE" w:rsidRDefault="006A51F1" w:rsidP="006A51F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95AA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5 Germany              372</w:t>
      </w:r>
      <w:r w:rsidRPr="00C95AAE">
        <w:rPr>
          <w:rFonts w:ascii="Lucida Console" w:eastAsia="Times New Roman" w:hAnsi="Lucida Console" w:cs="Courier New"/>
          <w:color w:val="000000"/>
          <w:sz w:val="20"/>
          <w:szCs w:val="20"/>
          <w:u w:val="single"/>
          <w:bdr w:val="none" w:sz="0" w:space="0" w:color="auto" w:frame="1"/>
        </w:rPr>
        <w:t>392</w:t>
      </w:r>
      <w:r w:rsidRPr="00C95AA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24.</w:t>
      </w:r>
    </w:p>
    <w:p w14:paraId="4CB98C15" w14:textId="77777777" w:rsidR="006A51F1" w:rsidRPr="00C95AAE" w:rsidRDefault="006A51F1" w:rsidP="006A51F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95AA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6 Netherlands          318</w:t>
      </w:r>
      <w:r w:rsidRPr="00C95AAE">
        <w:rPr>
          <w:rFonts w:ascii="Lucida Console" w:eastAsia="Times New Roman" w:hAnsi="Lucida Console" w:cs="Courier New"/>
          <w:color w:val="000000"/>
          <w:sz w:val="20"/>
          <w:szCs w:val="20"/>
          <w:u w:val="single"/>
          <w:bdr w:val="none" w:sz="0" w:space="0" w:color="auto" w:frame="1"/>
        </w:rPr>
        <w:t>749</w:t>
      </w:r>
      <w:r w:rsidRPr="00C95AA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72.</w:t>
      </w:r>
    </w:p>
    <w:p w14:paraId="053FE8BC" w14:textId="77777777" w:rsidR="006A51F1" w:rsidRPr="00C95AAE" w:rsidRDefault="006A51F1" w:rsidP="006A51F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95AA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7 Italy                315</w:t>
      </w:r>
      <w:r w:rsidRPr="00C95AAE">
        <w:rPr>
          <w:rFonts w:ascii="Lucida Console" w:eastAsia="Times New Roman" w:hAnsi="Lucida Console" w:cs="Courier New"/>
          <w:color w:val="000000"/>
          <w:sz w:val="20"/>
          <w:szCs w:val="20"/>
          <w:u w:val="single"/>
          <w:bdr w:val="none" w:sz="0" w:space="0" w:color="auto" w:frame="1"/>
        </w:rPr>
        <w:t>776</w:t>
      </w:r>
      <w:r w:rsidRPr="00C95AA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580.</w:t>
      </w:r>
    </w:p>
    <w:p w14:paraId="7FD0255F" w14:textId="77777777" w:rsidR="006A51F1" w:rsidRPr="00C95AAE" w:rsidRDefault="006A51F1" w:rsidP="006A51F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95AA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8 Switzerland          302</w:t>
      </w:r>
      <w:r w:rsidRPr="00C95AAE">
        <w:rPr>
          <w:rFonts w:ascii="Lucida Console" w:eastAsia="Times New Roman" w:hAnsi="Lucida Console" w:cs="Courier New"/>
          <w:color w:val="000000"/>
          <w:sz w:val="20"/>
          <w:szCs w:val="20"/>
          <w:u w:val="single"/>
          <w:bdr w:val="none" w:sz="0" w:space="0" w:color="auto" w:frame="1"/>
        </w:rPr>
        <w:t>216</w:t>
      </w:r>
      <w:r w:rsidRPr="00C95AA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893.</w:t>
      </w:r>
    </w:p>
    <w:p w14:paraId="6F36ACBD" w14:textId="77777777" w:rsidR="006A51F1" w:rsidRPr="00C95AAE" w:rsidRDefault="006A51F1" w:rsidP="006A51F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95AA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9 Turkey               260</w:t>
      </w:r>
      <w:r w:rsidRPr="00C95AAE">
        <w:rPr>
          <w:rFonts w:ascii="Lucida Console" w:eastAsia="Times New Roman" w:hAnsi="Lucida Console" w:cs="Courier New"/>
          <w:color w:val="000000"/>
          <w:sz w:val="20"/>
          <w:szCs w:val="20"/>
          <w:u w:val="single"/>
          <w:bdr w:val="none" w:sz="0" w:space="0" w:color="auto" w:frame="1"/>
        </w:rPr>
        <w:t>527</w:t>
      </w:r>
      <w:r w:rsidRPr="00C95AA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651.</w:t>
      </w:r>
    </w:p>
    <w:p w14:paraId="1F8DB8FC" w14:textId="77777777" w:rsidR="006A51F1" w:rsidRPr="00C95AAE" w:rsidRDefault="006A51F1" w:rsidP="006A51F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95AA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0 Poland               224</w:t>
      </w:r>
      <w:r w:rsidRPr="00C95AAE">
        <w:rPr>
          <w:rFonts w:ascii="Lucida Console" w:eastAsia="Times New Roman" w:hAnsi="Lucida Console" w:cs="Courier New"/>
          <w:color w:val="000000"/>
          <w:sz w:val="20"/>
          <w:szCs w:val="20"/>
          <w:u w:val="single"/>
          <w:bdr w:val="none" w:sz="0" w:space="0" w:color="auto" w:frame="1"/>
        </w:rPr>
        <w:t>515</w:t>
      </w:r>
      <w:r w:rsidRPr="00C95AA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599.</w:t>
      </w:r>
    </w:p>
    <w:p w14:paraId="1AFE6BCC" w14:textId="77777777" w:rsidR="006A51F1" w:rsidRPr="00C95AAE" w:rsidRDefault="006A51F1" w:rsidP="006A51F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95AA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# ... with 94 more rows</w:t>
      </w:r>
    </w:p>
    <w:p w14:paraId="2D7A3931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</w:pPr>
    </w:p>
    <w:p w14:paraId="44F0DC99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</w:pPr>
    </w:p>
    <w:p w14:paraId="02A2474D" w14:textId="491F0C76" w:rsidR="00975144" w:rsidRDefault="00975144" w:rsidP="006A51F1">
      <w:pPr>
        <w:pStyle w:val="HTMLPreformatted"/>
        <w:shd w:val="clear" w:color="auto" w:fill="FFFFFF"/>
        <w:wordWrap w:val="0"/>
        <w:spacing w:line="225" w:lineRule="atLeast"/>
        <w:rPr>
          <w:rFonts w:asciiTheme="minorHAnsi" w:hAnsiTheme="minorHAnsi" w:cstheme="minorHAnsi"/>
          <w:b/>
          <w:bCs/>
          <w:i/>
          <w:iCs/>
          <w:sz w:val="24"/>
          <w:szCs w:val="24"/>
          <w:u w:val="single"/>
        </w:rPr>
      </w:pPr>
      <w:r>
        <w:rPr>
          <w:rFonts w:asciiTheme="minorHAnsi" w:hAnsiTheme="minorHAnsi" w:cstheme="minorHAnsi"/>
          <w:b/>
          <w:bCs/>
          <w:i/>
          <w:iCs/>
          <w:sz w:val="24"/>
          <w:szCs w:val="24"/>
          <w:u w:val="single"/>
        </w:rPr>
        <w:t>Conclusion:</w:t>
      </w:r>
    </w:p>
    <w:p w14:paraId="3B5993C4" w14:textId="77777777" w:rsidR="00AF2256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Fonts w:asciiTheme="minorHAnsi" w:hAnsiTheme="minorHAnsi" w:cstheme="minorHAnsi"/>
          <w:b/>
          <w:bCs/>
          <w:i/>
          <w:iCs/>
          <w:sz w:val="24"/>
          <w:szCs w:val="24"/>
          <w:u w:val="single"/>
        </w:rPr>
      </w:pPr>
      <w:proofErr w:type="gramStart"/>
      <w:r w:rsidRPr="00832922">
        <w:rPr>
          <w:rFonts w:asciiTheme="minorHAnsi" w:hAnsiTheme="minorHAnsi" w:cstheme="minorHAnsi"/>
          <w:b/>
          <w:bCs/>
          <w:i/>
          <w:iCs/>
          <w:sz w:val="24"/>
          <w:szCs w:val="24"/>
          <w:u w:val="single"/>
        </w:rPr>
        <w:t>Thus</w:t>
      </w:r>
      <w:proofErr w:type="gramEnd"/>
      <w:r w:rsidRPr="00832922">
        <w:rPr>
          <w:rFonts w:asciiTheme="minorHAnsi" w:hAnsiTheme="minorHAnsi" w:cstheme="minorHAnsi"/>
          <w:b/>
          <w:bCs/>
          <w:i/>
          <w:iCs/>
          <w:sz w:val="24"/>
          <w:szCs w:val="24"/>
          <w:u w:val="single"/>
        </w:rPr>
        <w:t xml:space="preserve"> we can see that France is contributing more toward</w:t>
      </w:r>
      <w:r>
        <w:rPr>
          <w:rFonts w:asciiTheme="minorHAnsi" w:hAnsiTheme="minorHAnsi" w:cstheme="minorHAnsi"/>
          <w:b/>
          <w:bCs/>
          <w:i/>
          <w:iCs/>
          <w:sz w:val="24"/>
          <w:szCs w:val="24"/>
          <w:u w:val="single"/>
        </w:rPr>
        <w:t>s</w:t>
      </w:r>
      <w:r w:rsidRPr="00832922">
        <w:rPr>
          <w:rFonts w:asciiTheme="minorHAnsi" w:hAnsiTheme="minorHAnsi" w:cstheme="minorHAnsi"/>
          <w:b/>
          <w:bCs/>
          <w:i/>
          <w:iCs/>
          <w:sz w:val="24"/>
          <w:szCs w:val="24"/>
          <w:u w:val="single"/>
        </w:rPr>
        <w:t xml:space="preserve"> sale of hp and </w:t>
      </w:r>
    </w:p>
    <w:p w14:paraId="674BC494" w14:textId="61CE1DC9" w:rsidR="006A51F1" w:rsidRPr="00832922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</w:pPr>
      <w:r w:rsidRPr="00832922"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  <w:t>Martinique is contributing very less.</w:t>
      </w:r>
    </w:p>
    <w:p w14:paraId="60C14A4A" w14:textId="77777777" w:rsidR="006A51F1" w:rsidRPr="00832922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sz w:val="24"/>
          <w:szCs w:val="24"/>
          <w:bdr w:val="none" w:sz="0" w:space="0" w:color="auto" w:frame="1"/>
        </w:rPr>
      </w:pPr>
    </w:p>
    <w:p w14:paraId="724BE1A1" w14:textId="3E73DD00" w:rsidR="006A51F1" w:rsidRPr="00832922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sz w:val="24"/>
          <w:szCs w:val="24"/>
          <w:bdr w:val="none" w:sz="0" w:space="0" w:color="auto" w:frame="1"/>
        </w:rPr>
      </w:pPr>
      <w:r w:rsidRPr="00832922">
        <w:rPr>
          <w:rStyle w:val="gnkrckgcgsb"/>
          <w:rFonts w:asciiTheme="minorHAnsi" w:hAnsiTheme="minorHAnsi" w:cstheme="minorHAnsi"/>
          <w:color w:val="000000"/>
          <w:sz w:val="24"/>
          <w:szCs w:val="24"/>
          <w:bdr w:val="none" w:sz="0" w:space="0" w:color="auto" w:frame="1"/>
        </w:rPr>
        <w:t>Below is the graph for this:</w:t>
      </w:r>
    </w:p>
    <w:p w14:paraId="641BDB24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14:paraId="1BB2E572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14:paraId="3919196F" w14:textId="77777777" w:rsidR="006A51F1" w:rsidRPr="000D2FBB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 w:rsidRPr="000D2FBB">
        <w:rPr>
          <w:rStyle w:val="gnkrckgcgsb"/>
          <w:rFonts w:ascii="Lucida Console" w:hAnsi="Lucida Console"/>
          <w:color w:val="000000"/>
          <w:bdr w:val="none" w:sz="0" w:space="0" w:color="auto" w:frame="1"/>
        </w:rPr>
        <w:t>library(ggplot2)</w:t>
      </w:r>
    </w:p>
    <w:p w14:paraId="12F19B0F" w14:textId="77777777" w:rsidR="006A51F1" w:rsidRPr="000D2FBB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spellStart"/>
      <w:r w:rsidRPr="000D2FBB">
        <w:rPr>
          <w:rStyle w:val="gnkrckgcgsb"/>
          <w:rFonts w:ascii="Lucida Console" w:hAnsi="Lucida Console"/>
          <w:color w:val="000000"/>
          <w:bdr w:val="none" w:sz="0" w:space="0" w:color="auto" w:frame="1"/>
        </w:rPr>
        <w:t>ggplot</w:t>
      </w:r>
      <w:proofErr w:type="spellEnd"/>
      <w:r w:rsidRPr="000D2FBB">
        <w:rPr>
          <w:rStyle w:val="gnkrckgcgsb"/>
          <w:rFonts w:ascii="Lucida Console" w:hAnsi="Lucida Console"/>
          <w:color w:val="000000"/>
          <w:bdr w:val="none" w:sz="0" w:space="0" w:color="auto" w:frame="1"/>
        </w:rPr>
        <w:t>(v</w:t>
      </w:r>
      <w:proofErr w:type="gramStart"/>
      <w:r w:rsidRPr="000D2FBB">
        <w:rPr>
          <w:rStyle w:val="gnkrckgcgsb"/>
          <w:rFonts w:ascii="Lucida Console" w:hAnsi="Lucida Console"/>
          <w:color w:val="000000"/>
          <w:bdr w:val="none" w:sz="0" w:space="0" w:color="auto" w:frame="1"/>
        </w:rPr>
        <w:t>3,aes</w:t>
      </w:r>
      <w:proofErr w:type="gramEnd"/>
      <w:r w:rsidRPr="000D2FBB">
        <w:rPr>
          <w:rStyle w:val="gnkrckgcgsb"/>
          <w:rFonts w:ascii="Lucida Console" w:hAnsi="Lucida Console"/>
          <w:color w:val="000000"/>
          <w:bdr w:val="none" w:sz="0" w:space="0" w:color="auto" w:frame="1"/>
        </w:rPr>
        <w:t>(x=(</w:t>
      </w:r>
      <w:proofErr w:type="spellStart"/>
      <w:r w:rsidRPr="000D2FBB">
        <w:rPr>
          <w:rStyle w:val="gnkrckgcgsb"/>
          <w:rFonts w:ascii="Lucida Console" w:hAnsi="Lucida Console"/>
          <w:color w:val="000000"/>
          <w:bdr w:val="none" w:sz="0" w:space="0" w:color="auto" w:frame="1"/>
        </w:rPr>
        <w:t>World_Country_Region</w:t>
      </w:r>
      <w:proofErr w:type="spellEnd"/>
      <w:r w:rsidRPr="000D2FBB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),y=Actuals)) + </w:t>
      </w:r>
      <w:proofErr w:type="spellStart"/>
      <w:r w:rsidRPr="000D2FBB">
        <w:rPr>
          <w:rStyle w:val="gnkrckgcgsb"/>
          <w:rFonts w:ascii="Lucida Console" w:hAnsi="Lucida Console"/>
          <w:color w:val="000000"/>
          <w:bdr w:val="none" w:sz="0" w:space="0" w:color="auto" w:frame="1"/>
        </w:rPr>
        <w:t>geom_bar</w:t>
      </w:r>
      <w:proofErr w:type="spellEnd"/>
      <w:r w:rsidRPr="000D2FBB">
        <w:rPr>
          <w:rStyle w:val="gnkrckgcgsb"/>
          <w:rFonts w:ascii="Lucida Console" w:hAnsi="Lucida Console"/>
          <w:color w:val="000000"/>
          <w:bdr w:val="none" w:sz="0" w:space="0" w:color="auto" w:frame="1"/>
        </w:rPr>
        <w:t>(stat="identity")+</w:t>
      </w:r>
    </w:p>
    <w:p w14:paraId="59D638DB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 w:rsidRPr="000D2FBB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</w:t>
      </w:r>
      <w:proofErr w:type="gramStart"/>
      <w:r w:rsidRPr="000D2FBB">
        <w:rPr>
          <w:rStyle w:val="gnkrckgcgsb"/>
          <w:rFonts w:ascii="Lucida Console" w:hAnsi="Lucida Console"/>
          <w:color w:val="000000"/>
          <w:bdr w:val="none" w:sz="0" w:space="0" w:color="auto" w:frame="1"/>
        </w:rPr>
        <w:t>theme(</w:t>
      </w:r>
      <w:proofErr w:type="spellStart"/>
      <w:proofErr w:type="gramEnd"/>
      <w:r w:rsidRPr="000D2FBB">
        <w:rPr>
          <w:rStyle w:val="gnkrckgcgsb"/>
          <w:rFonts w:ascii="Lucida Console" w:hAnsi="Lucida Console"/>
          <w:color w:val="000000"/>
          <w:bdr w:val="none" w:sz="0" w:space="0" w:color="auto" w:frame="1"/>
        </w:rPr>
        <w:t>axis.text.x</w:t>
      </w:r>
      <w:proofErr w:type="spellEnd"/>
      <w:r w:rsidRPr="000D2FBB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= </w:t>
      </w:r>
      <w:proofErr w:type="spellStart"/>
      <w:r w:rsidRPr="000D2FBB">
        <w:rPr>
          <w:rStyle w:val="gnkrckgcgsb"/>
          <w:rFonts w:ascii="Lucida Console" w:hAnsi="Lucida Console"/>
          <w:color w:val="000000"/>
          <w:bdr w:val="none" w:sz="0" w:space="0" w:color="auto" w:frame="1"/>
        </w:rPr>
        <w:t>element_text</w:t>
      </w:r>
      <w:proofErr w:type="spellEnd"/>
      <w:r w:rsidRPr="000D2FBB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(angle = 90, </w:t>
      </w:r>
      <w:proofErr w:type="spellStart"/>
      <w:r w:rsidRPr="000D2FBB">
        <w:rPr>
          <w:rStyle w:val="gnkrckgcgsb"/>
          <w:rFonts w:ascii="Lucida Console" w:hAnsi="Lucida Console"/>
          <w:color w:val="000000"/>
          <w:bdr w:val="none" w:sz="0" w:space="0" w:color="auto" w:frame="1"/>
        </w:rPr>
        <w:t>hjust</w:t>
      </w:r>
      <w:proofErr w:type="spellEnd"/>
      <w:r w:rsidRPr="000D2FBB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= 1))</w:t>
      </w:r>
    </w:p>
    <w:p w14:paraId="0A50226C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14:paraId="3F453C30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14:paraId="5E22C4B1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14:paraId="76E0B089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14:paraId="24E169BD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14:paraId="76A235C6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noProof/>
        </w:rPr>
        <w:drawing>
          <wp:inline distT="0" distB="0" distL="0" distR="0" wp14:anchorId="26AEB520" wp14:editId="17674499">
            <wp:extent cx="5943600" cy="2151380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51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5DD06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14:paraId="3E2CFED4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14:paraId="5F38E813" w14:textId="77777777" w:rsidR="006A51F1" w:rsidRPr="00832922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</w:pPr>
      <w:r w:rsidRPr="00832922"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  <w:t xml:space="preserve">Highest contribution </w:t>
      </w:r>
      <w:proofErr w:type="gramStart"/>
      <w:r w:rsidRPr="00832922"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  <w:t>by:</w:t>
      </w:r>
      <w:proofErr w:type="gramEnd"/>
      <w:r w:rsidRPr="00832922"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  <w:t xml:space="preserve"> France</w:t>
      </w:r>
    </w:p>
    <w:p w14:paraId="252C11AC" w14:textId="77777777" w:rsidR="006A51F1" w:rsidRPr="00832922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</w:pPr>
      <w:r w:rsidRPr="00832922"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  <w:t xml:space="preserve">Lowest contribution </w:t>
      </w:r>
      <w:proofErr w:type="gramStart"/>
      <w:r w:rsidRPr="00832922"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  <w:t>by:</w:t>
      </w:r>
      <w:proofErr w:type="gramEnd"/>
      <w:r w:rsidRPr="00832922"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  <w:t xml:space="preserve"> Martinique</w:t>
      </w:r>
    </w:p>
    <w:p w14:paraId="3D947D5A" w14:textId="77777777" w:rsidR="00AF2256" w:rsidRDefault="00AF2256"/>
    <w:p w14:paraId="1E1FE4BB" w14:textId="3984FAC0" w:rsidR="006A51F1" w:rsidRPr="00AF2256" w:rsidRDefault="00975144">
      <w:pPr>
        <w:rPr>
          <w:b/>
          <w:bCs/>
          <w:sz w:val="28"/>
          <w:szCs w:val="28"/>
        </w:rPr>
      </w:pPr>
      <w:r w:rsidRPr="00AF2256">
        <w:rPr>
          <w:b/>
          <w:bCs/>
          <w:sz w:val="28"/>
          <w:szCs w:val="28"/>
        </w:rPr>
        <w:t xml:space="preserve">Analysis </w:t>
      </w:r>
      <w:proofErr w:type="gramStart"/>
      <w:r w:rsidR="00AF2256">
        <w:rPr>
          <w:b/>
          <w:bCs/>
          <w:sz w:val="28"/>
          <w:szCs w:val="28"/>
        </w:rPr>
        <w:t>at</w:t>
      </w:r>
      <w:r w:rsidRPr="00AF2256">
        <w:rPr>
          <w:b/>
          <w:bCs/>
          <w:sz w:val="28"/>
          <w:szCs w:val="28"/>
        </w:rPr>
        <w:t xml:space="preserve">  QCV</w:t>
      </w:r>
      <w:proofErr w:type="gramEnd"/>
      <w:r w:rsidRPr="00AF2256">
        <w:rPr>
          <w:b/>
          <w:bCs/>
          <w:sz w:val="28"/>
          <w:szCs w:val="28"/>
        </w:rPr>
        <w:t xml:space="preserve"> segment level</w:t>
      </w:r>
    </w:p>
    <w:p w14:paraId="2F2677B9" w14:textId="0A57AFB5" w:rsidR="006A51F1" w:rsidRPr="00EC1A03" w:rsidRDefault="006A51F1" w:rsidP="006A51F1">
      <w:pPr>
        <w:rPr>
          <w:b/>
          <w:bCs/>
          <w:sz w:val="24"/>
          <w:szCs w:val="24"/>
        </w:rPr>
      </w:pPr>
      <w:r w:rsidRPr="00EC1A03">
        <w:rPr>
          <w:b/>
          <w:bCs/>
          <w:sz w:val="24"/>
          <w:szCs w:val="24"/>
        </w:rPr>
        <w:t xml:space="preserve"># </w:t>
      </w:r>
      <w:r>
        <w:rPr>
          <w:b/>
          <w:bCs/>
          <w:sz w:val="24"/>
          <w:szCs w:val="24"/>
        </w:rPr>
        <w:t>distribution</w:t>
      </w:r>
      <w:r w:rsidRPr="00EC1A03">
        <w:rPr>
          <w:b/>
          <w:bCs/>
          <w:sz w:val="24"/>
          <w:szCs w:val="24"/>
        </w:rPr>
        <w:t xml:space="preserve"> of channels</w:t>
      </w:r>
      <w:r w:rsidR="00975144">
        <w:rPr>
          <w:b/>
          <w:bCs/>
          <w:sz w:val="24"/>
          <w:szCs w:val="24"/>
        </w:rPr>
        <w:t xml:space="preserve"> i.e. </w:t>
      </w:r>
      <w:proofErr w:type="gramStart"/>
      <w:r w:rsidR="00975144">
        <w:rPr>
          <w:b/>
          <w:bCs/>
          <w:sz w:val="24"/>
          <w:szCs w:val="24"/>
        </w:rPr>
        <w:t>order</w:t>
      </w:r>
      <w:proofErr w:type="gramEnd"/>
      <w:r w:rsidR="00975144">
        <w:rPr>
          <w:b/>
          <w:bCs/>
          <w:sz w:val="24"/>
          <w:szCs w:val="24"/>
        </w:rPr>
        <w:t xml:space="preserve"> of QCV segments</w:t>
      </w:r>
      <w:r w:rsidRPr="00EC1A03">
        <w:rPr>
          <w:b/>
          <w:bCs/>
          <w:sz w:val="24"/>
          <w:szCs w:val="24"/>
        </w:rPr>
        <w:t xml:space="preserve"> giving sale to hp</w:t>
      </w:r>
    </w:p>
    <w:p w14:paraId="71CBCABF" w14:textId="1B162845" w:rsidR="006A51F1" w:rsidRPr="00975144" w:rsidRDefault="00975144" w:rsidP="006A51F1">
      <w:pPr>
        <w:rPr>
          <w:b/>
          <w:bCs/>
        </w:rPr>
      </w:pPr>
      <w:r w:rsidRPr="00975144">
        <w:rPr>
          <w:b/>
          <w:bCs/>
        </w:rPr>
        <w:t>Code:</w:t>
      </w:r>
    </w:p>
    <w:p w14:paraId="322DF9B9" w14:textId="77777777" w:rsidR="006A51F1" w:rsidRDefault="006A51F1" w:rsidP="006A51F1">
      <w:r>
        <w:t>library(</w:t>
      </w:r>
      <w:proofErr w:type="spellStart"/>
      <w:r>
        <w:t>dplyr</w:t>
      </w:r>
      <w:proofErr w:type="spellEnd"/>
      <w:r>
        <w:t>)</w:t>
      </w:r>
    </w:p>
    <w:p w14:paraId="28D1FD42" w14:textId="77777777" w:rsidR="006A51F1" w:rsidRDefault="006A51F1" w:rsidP="006A51F1">
      <w:r>
        <w:t>v1&lt;-data %&gt;%</w:t>
      </w:r>
    </w:p>
    <w:p w14:paraId="1AED98A8" w14:textId="77777777" w:rsidR="006A51F1" w:rsidRDefault="006A51F1" w:rsidP="006A51F1">
      <w:r>
        <w:t xml:space="preserve">  </w:t>
      </w:r>
      <w:proofErr w:type="spellStart"/>
      <w:r>
        <w:t>group_</w:t>
      </w:r>
      <w:proofErr w:type="gramStart"/>
      <w:r>
        <w:t>by</w:t>
      </w:r>
      <w:proofErr w:type="spellEnd"/>
      <w:r>
        <w:t>(</w:t>
      </w:r>
      <w:proofErr w:type="spellStart"/>
      <w:proofErr w:type="gramEnd"/>
      <w:r>
        <w:t>QCV_Segment</w:t>
      </w:r>
      <w:proofErr w:type="spellEnd"/>
      <w:r>
        <w:t>) %&gt;%</w:t>
      </w:r>
    </w:p>
    <w:p w14:paraId="28062A0B" w14:textId="77777777" w:rsidR="006A51F1" w:rsidRDefault="006A51F1" w:rsidP="006A51F1">
      <w:r>
        <w:t xml:space="preserve">  </w:t>
      </w:r>
      <w:proofErr w:type="spellStart"/>
      <w:proofErr w:type="gramStart"/>
      <w:r>
        <w:t>summarise</w:t>
      </w:r>
      <w:proofErr w:type="spellEnd"/>
      <w:r>
        <w:t>(</w:t>
      </w:r>
      <w:proofErr w:type="gramEnd"/>
      <w:r>
        <w:t>Actuals=sum(Actuals,na.rm=TRUE))</w:t>
      </w:r>
    </w:p>
    <w:p w14:paraId="0F87A6A4" w14:textId="77777777" w:rsidR="006A51F1" w:rsidRDefault="006A51F1" w:rsidP="006A51F1">
      <w:r>
        <w:t>v2&lt;-v1[order(-v1$Actuals),]</w:t>
      </w:r>
    </w:p>
    <w:p w14:paraId="62108F5C" w14:textId="057891C2" w:rsidR="006A51F1" w:rsidRDefault="006A51F1" w:rsidP="006A51F1">
      <w:r>
        <w:t>v3&lt;-</w:t>
      </w:r>
      <w:proofErr w:type="spellStart"/>
      <w:proofErr w:type="gramStart"/>
      <w:r>
        <w:t>data.frame</w:t>
      </w:r>
      <w:proofErr w:type="spellEnd"/>
      <w:proofErr w:type="gramEnd"/>
      <w:r>
        <w:t>(v2)</w:t>
      </w:r>
    </w:p>
    <w:p w14:paraId="7D7C7F16" w14:textId="77777777" w:rsidR="00975144" w:rsidRDefault="00975144" w:rsidP="006A51F1"/>
    <w:p w14:paraId="30589596" w14:textId="573CE0E8" w:rsidR="006A51F1" w:rsidRPr="00674BCD" w:rsidRDefault="00AF2256" w:rsidP="006A51F1">
      <w:pPr>
        <w:rPr>
          <w:b/>
          <w:bCs/>
        </w:rPr>
      </w:pPr>
      <w:r>
        <w:rPr>
          <w:b/>
          <w:bCs/>
        </w:rPr>
        <w:t>O</w:t>
      </w:r>
      <w:r w:rsidR="006A51F1" w:rsidRPr="00674BCD">
        <w:rPr>
          <w:b/>
          <w:bCs/>
        </w:rPr>
        <w:t>utput:</w:t>
      </w:r>
    </w:p>
    <w:p w14:paraId="516F7B2D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QCV_Segment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Actuals</w:t>
      </w:r>
    </w:p>
    <w:p w14:paraId="3CD54577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&lt;</w:t>
      </w:r>
      <w:proofErr w:type="spellStart"/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chr</w:t>
      </w:r>
      <w:proofErr w:type="spellEnd"/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&gt;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</w:t>
      </w:r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&lt;</w:t>
      </w:r>
      <w:proofErr w:type="spellStart"/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dbl</w:t>
      </w:r>
      <w:proofErr w:type="spellEnd"/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&gt;</w:t>
      </w:r>
    </w:p>
    <w:p w14:paraId="5CD6B115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1 HPI EMEA CEMA MESA MIDDLE EAST CHANNEL      674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489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421.</w:t>
      </w:r>
    </w:p>
    <w:p w14:paraId="33545E14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2 HPI EMEA UKI Channel                        617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337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053.</w:t>
      </w:r>
    </w:p>
    <w:p w14:paraId="46A9EAE0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3 HPI EMEA France Channel                     608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465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038.</w:t>
      </w:r>
    </w:p>
    <w:p w14:paraId="7FA46365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4 HPI EMEA CEMA EASTERN EUROPE Russia CHANNEL 479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363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417.</w:t>
      </w:r>
    </w:p>
    <w:p w14:paraId="60861998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5 HPI EMEA D&amp;A Germany Channel                372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392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124.</w:t>
      </w:r>
    </w:p>
    <w:p w14:paraId="1390B875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6 HPI EMEA GWE Netherlands Channel            318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749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972.</w:t>
      </w:r>
    </w:p>
    <w:p w14:paraId="32012AFC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7 HPI EMEA Italy Channel                      315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776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580.</w:t>
      </w:r>
    </w:p>
    <w:p w14:paraId="71DACE26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lastRenderedPageBreak/>
        <w:t xml:space="preserve"> 8 HPI EMEA GWE Switzerland Channel            305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206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412.</w:t>
      </w:r>
    </w:p>
    <w:p w14:paraId="72238861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9 HPI EMEA CEMA MESA TURKEY CHANNEL           260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527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651.</w:t>
      </w:r>
    </w:p>
    <w:p w14:paraId="5833E5C0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10 HPI EMEA CEMA_CENTRAL EUROPE POLAND CHANNEL 224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515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599.</w:t>
      </w:r>
    </w:p>
    <w:p w14:paraId="5A01E1F9" w14:textId="77777777" w:rsidR="006A51F1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# ... with 27 more rows</w:t>
      </w:r>
    </w:p>
    <w:p w14:paraId="1546E487" w14:textId="77777777" w:rsidR="006A51F1" w:rsidRDefault="006A51F1" w:rsidP="006A51F1"/>
    <w:p w14:paraId="0E03F4BE" w14:textId="21E6C6F6" w:rsidR="00975144" w:rsidRDefault="00975144" w:rsidP="006A51F1">
      <w:pPr>
        <w:pStyle w:val="HTMLPreformatted"/>
        <w:shd w:val="clear" w:color="auto" w:fill="FFFFFF"/>
        <w:wordWrap w:val="0"/>
        <w:spacing w:line="225" w:lineRule="atLeast"/>
        <w:rPr>
          <w:rFonts w:asciiTheme="minorHAnsi" w:hAnsiTheme="minorHAnsi" w:cstheme="minorHAnsi"/>
          <w:b/>
          <w:bCs/>
          <w:i/>
          <w:iCs/>
          <w:sz w:val="24"/>
          <w:szCs w:val="24"/>
          <w:u w:val="single"/>
        </w:rPr>
      </w:pPr>
      <w:r>
        <w:rPr>
          <w:rFonts w:asciiTheme="minorHAnsi" w:hAnsiTheme="minorHAnsi" w:cstheme="minorHAnsi"/>
          <w:b/>
          <w:bCs/>
          <w:i/>
          <w:iCs/>
          <w:sz w:val="24"/>
          <w:szCs w:val="24"/>
          <w:u w:val="single"/>
        </w:rPr>
        <w:t>Conclusion:</w:t>
      </w:r>
    </w:p>
    <w:p w14:paraId="5BB9C511" w14:textId="1294DA0C" w:rsidR="006A51F1" w:rsidRPr="00674BCD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Fonts w:asciiTheme="minorHAnsi" w:hAnsiTheme="minorHAnsi" w:cstheme="minorHAnsi"/>
          <w:b/>
          <w:bCs/>
          <w:i/>
          <w:iCs/>
          <w:sz w:val="24"/>
          <w:szCs w:val="24"/>
          <w:u w:val="single"/>
        </w:rPr>
      </w:pPr>
      <w:proofErr w:type="gramStart"/>
      <w:r w:rsidRPr="00674BCD">
        <w:rPr>
          <w:rFonts w:asciiTheme="minorHAnsi" w:hAnsiTheme="minorHAnsi" w:cstheme="minorHAnsi"/>
          <w:b/>
          <w:bCs/>
          <w:i/>
          <w:iCs/>
          <w:sz w:val="24"/>
          <w:szCs w:val="24"/>
          <w:u w:val="single"/>
        </w:rPr>
        <w:t>Thus</w:t>
      </w:r>
      <w:proofErr w:type="gramEnd"/>
      <w:r w:rsidRPr="00674BCD">
        <w:rPr>
          <w:rFonts w:asciiTheme="minorHAnsi" w:hAnsiTheme="minorHAnsi" w:cstheme="minorHAnsi"/>
          <w:b/>
          <w:bCs/>
          <w:i/>
          <w:iCs/>
          <w:sz w:val="24"/>
          <w:szCs w:val="24"/>
          <w:u w:val="single"/>
        </w:rPr>
        <w:t xml:space="preserve"> we can see that HPI EMEA CEMA MESA MIDDLE EAST </w:t>
      </w:r>
      <w:proofErr w:type="spellStart"/>
      <w:r w:rsidRPr="00674BCD">
        <w:rPr>
          <w:rFonts w:asciiTheme="minorHAnsi" w:hAnsiTheme="minorHAnsi" w:cstheme="minorHAnsi"/>
          <w:b/>
          <w:bCs/>
          <w:i/>
          <w:iCs/>
          <w:sz w:val="24"/>
          <w:szCs w:val="24"/>
          <w:u w:val="single"/>
        </w:rPr>
        <w:t>CHANNELis</w:t>
      </w:r>
      <w:proofErr w:type="spellEnd"/>
      <w:r w:rsidRPr="00674BCD">
        <w:rPr>
          <w:rFonts w:asciiTheme="minorHAnsi" w:hAnsiTheme="minorHAnsi" w:cstheme="minorHAnsi"/>
          <w:b/>
          <w:bCs/>
          <w:i/>
          <w:iCs/>
          <w:sz w:val="24"/>
          <w:szCs w:val="24"/>
          <w:u w:val="single"/>
        </w:rPr>
        <w:t xml:space="preserve"> more contributing towards sale of hp and HPI EMEA CEMA EASTERN EUROPE Azerbaijan is contributing very less.</w:t>
      </w:r>
    </w:p>
    <w:p w14:paraId="00C9F598" w14:textId="77777777" w:rsidR="006A51F1" w:rsidRPr="00832922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Fonts w:asciiTheme="minorHAnsi" w:hAnsiTheme="minorHAnsi" w:cstheme="minorHAnsi"/>
          <w:sz w:val="24"/>
          <w:szCs w:val="24"/>
        </w:rPr>
      </w:pPr>
    </w:p>
    <w:p w14:paraId="5EDF8895" w14:textId="77777777" w:rsidR="006A51F1" w:rsidRPr="00832922" w:rsidRDefault="006A51F1" w:rsidP="006A51F1">
      <w:pPr>
        <w:pStyle w:val="HTMLPreformatted"/>
        <w:shd w:val="clear" w:color="auto" w:fill="FFFFFF"/>
        <w:wordWrap w:val="0"/>
        <w:spacing w:line="225" w:lineRule="atLeast"/>
        <w:rPr>
          <w:rFonts w:asciiTheme="minorHAnsi" w:hAnsiTheme="minorHAnsi" w:cstheme="minorHAnsi"/>
          <w:sz w:val="24"/>
          <w:szCs w:val="24"/>
        </w:rPr>
      </w:pPr>
      <w:r w:rsidRPr="00832922">
        <w:rPr>
          <w:rFonts w:asciiTheme="minorHAnsi" w:hAnsiTheme="minorHAnsi" w:cstheme="minorHAnsi"/>
          <w:sz w:val="24"/>
          <w:szCs w:val="24"/>
        </w:rPr>
        <w:t>We can also depict it through graph.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Pr="00832922">
        <w:rPr>
          <w:rFonts w:asciiTheme="minorHAnsi" w:hAnsiTheme="minorHAnsi" w:cstheme="minorHAnsi"/>
          <w:sz w:val="24"/>
          <w:szCs w:val="24"/>
        </w:rPr>
        <w:t>Below is the graph for this:</w:t>
      </w:r>
    </w:p>
    <w:p w14:paraId="40879718" w14:textId="77777777" w:rsidR="006A51F1" w:rsidRDefault="006A51F1" w:rsidP="006A51F1"/>
    <w:p w14:paraId="2CBC464B" w14:textId="77777777" w:rsidR="006A51F1" w:rsidRPr="00EC1A03" w:rsidRDefault="006A51F1" w:rsidP="006A51F1">
      <w:pPr>
        <w:rPr>
          <w:b/>
          <w:bCs/>
          <w:sz w:val="24"/>
          <w:szCs w:val="24"/>
        </w:rPr>
      </w:pPr>
      <w:r w:rsidRPr="00EC1A03">
        <w:rPr>
          <w:b/>
          <w:bCs/>
          <w:sz w:val="24"/>
          <w:szCs w:val="24"/>
        </w:rPr>
        <w:t># plot for channels contribution to sale for hp</w:t>
      </w:r>
    </w:p>
    <w:p w14:paraId="4DE1652A" w14:textId="77777777" w:rsidR="006A51F1" w:rsidRDefault="006A51F1" w:rsidP="006A51F1">
      <w:r>
        <w:t>library(ggplot2)</w:t>
      </w:r>
    </w:p>
    <w:p w14:paraId="5AF2E5C1" w14:textId="77777777" w:rsidR="006A51F1" w:rsidRDefault="006A51F1" w:rsidP="006A51F1">
      <w:proofErr w:type="spellStart"/>
      <w:r>
        <w:t>ggplot</w:t>
      </w:r>
      <w:proofErr w:type="spellEnd"/>
      <w:r>
        <w:t>(v</w:t>
      </w:r>
      <w:proofErr w:type="gramStart"/>
      <w:r>
        <w:t>3,aes</w:t>
      </w:r>
      <w:proofErr w:type="gramEnd"/>
      <w:r>
        <w:t>(x=(</w:t>
      </w:r>
      <w:proofErr w:type="spellStart"/>
      <w:r>
        <w:t>QCV_Segment</w:t>
      </w:r>
      <w:proofErr w:type="spellEnd"/>
      <w:r>
        <w:t xml:space="preserve">),y=Actuals)) + </w:t>
      </w:r>
      <w:proofErr w:type="spellStart"/>
      <w:r>
        <w:t>geom_bar</w:t>
      </w:r>
      <w:proofErr w:type="spellEnd"/>
      <w:r>
        <w:t>(stat="identity")+</w:t>
      </w:r>
    </w:p>
    <w:p w14:paraId="336513BA" w14:textId="77777777" w:rsidR="006A51F1" w:rsidRDefault="006A51F1" w:rsidP="006A51F1">
      <w:r>
        <w:t xml:space="preserve">  </w:t>
      </w:r>
      <w:proofErr w:type="gramStart"/>
      <w:r>
        <w:t>theme(</w:t>
      </w:r>
      <w:proofErr w:type="spellStart"/>
      <w:proofErr w:type="gramEnd"/>
      <w:r>
        <w:t>axis.text.x</w:t>
      </w:r>
      <w:proofErr w:type="spellEnd"/>
      <w:r>
        <w:t xml:space="preserve"> = </w:t>
      </w:r>
      <w:proofErr w:type="spellStart"/>
      <w:r>
        <w:t>element_text</w:t>
      </w:r>
      <w:proofErr w:type="spellEnd"/>
      <w:r>
        <w:t>(angle = 90,hjust=1))</w:t>
      </w:r>
    </w:p>
    <w:p w14:paraId="47B28EA7" w14:textId="77777777" w:rsidR="006A51F1" w:rsidRDefault="006A51F1" w:rsidP="006A51F1">
      <w:r>
        <w:rPr>
          <w:noProof/>
        </w:rPr>
        <w:drawing>
          <wp:inline distT="0" distB="0" distL="0" distR="0" wp14:anchorId="25A8FC3B" wp14:editId="5EE12598">
            <wp:extent cx="5847619" cy="4609524"/>
            <wp:effectExtent l="0" t="0" r="127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47619" cy="46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76C78" w14:textId="77777777" w:rsidR="006A51F1" w:rsidRDefault="006A51F1" w:rsidP="006A51F1"/>
    <w:p w14:paraId="545F73EF" w14:textId="79AB462A" w:rsidR="006A51F1" w:rsidRPr="00AF2256" w:rsidRDefault="0091561F">
      <w:pPr>
        <w:rPr>
          <w:b/>
          <w:bCs/>
          <w:sz w:val="28"/>
          <w:szCs w:val="28"/>
        </w:rPr>
      </w:pPr>
      <w:r w:rsidRPr="00AF2256">
        <w:rPr>
          <w:b/>
          <w:bCs/>
          <w:sz w:val="28"/>
          <w:szCs w:val="28"/>
        </w:rPr>
        <w:lastRenderedPageBreak/>
        <w:t xml:space="preserve">Analysis </w:t>
      </w:r>
      <w:r w:rsidR="00AF2256" w:rsidRPr="00AF2256">
        <w:rPr>
          <w:b/>
          <w:bCs/>
          <w:sz w:val="28"/>
          <w:szCs w:val="28"/>
        </w:rPr>
        <w:t>of</w:t>
      </w:r>
      <w:r w:rsidRPr="00AF2256">
        <w:rPr>
          <w:b/>
          <w:bCs/>
          <w:sz w:val="28"/>
          <w:szCs w:val="28"/>
        </w:rPr>
        <w:t xml:space="preserve"> country and QCV segment</w:t>
      </w:r>
    </w:p>
    <w:p w14:paraId="42EAA2C8" w14:textId="77777777" w:rsidR="00044FBE" w:rsidRPr="00EC1A03" w:rsidRDefault="00044FBE" w:rsidP="00044FBE">
      <w:pPr>
        <w:rPr>
          <w:b/>
          <w:bCs/>
          <w:sz w:val="24"/>
          <w:szCs w:val="24"/>
        </w:rPr>
      </w:pPr>
      <w:r w:rsidRPr="00EC1A03">
        <w:rPr>
          <w:b/>
          <w:bCs/>
          <w:sz w:val="24"/>
          <w:szCs w:val="24"/>
        </w:rPr>
        <w:t># number of distinct countries a channel belongs to</w:t>
      </w:r>
    </w:p>
    <w:p w14:paraId="29F0B742" w14:textId="53DA9FBA" w:rsidR="0091561F" w:rsidRPr="0091561F" w:rsidRDefault="0091561F" w:rsidP="00044FBE">
      <w:pPr>
        <w:rPr>
          <w:b/>
          <w:bCs/>
        </w:rPr>
      </w:pPr>
      <w:r w:rsidRPr="0091561F">
        <w:rPr>
          <w:b/>
          <w:bCs/>
        </w:rPr>
        <w:t>Code:</w:t>
      </w:r>
    </w:p>
    <w:p w14:paraId="3E73B257" w14:textId="24B40A02" w:rsidR="00044FBE" w:rsidRDefault="00044FBE" w:rsidP="00044FBE">
      <w:r>
        <w:t>library(</w:t>
      </w:r>
      <w:proofErr w:type="spellStart"/>
      <w:r>
        <w:t>dplyr</w:t>
      </w:r>
      <w:proofErr w:type="spellEnd"/>
      <w:r>
        <w:t>)</w:t>
      </w:r>
    </w:p>
    <w:p w14:paraId="778D8BB8" w14:textId="77777777" w:rsidR="00044FBE" w:rsidRDefault="00044FBE" w:rsidP="00044FBE">
      <w:r>
        <w:t>v1&lt;-data %&gt;%</w:t>
      </w:r>
    </w:p>
    <w:p w14:paraId="0C360310" w14:textId="77777777" w:rsidR="00044FBE" w:rsidRDefault="00044FBE" w:rsidP="00044FBE">
      <w:r>
        <w:t xml:space="preserve">  </w:t>
      </w:r>
      <w:proofErr w:type="spellStart"/>
      <w:r>
        <w:t>group_</w:t>
      </w:r>
      <w:proofErr w:type="gramStart"/>
      <w:r>
        <w:t>by</w:t>
      </w:r>
      <w:proofErr w:type="spellEnd"/>
      <w:r>
        <w:t>(</w:t>
      </w:r>
      <w:proofErr w:type="spellStart"/>
      <w:proofErr w:type="gramEnd"/>
      <w:r>
        <w:t>QCV_Segment</w:t>
      </w:r>
      <w:proofErr w:type="spellEnd"/>
      <w:r>
        <w:t>) %&gt;%</w:t>
      </w:r>
    </w:p>
    <w:p w14:paraId="0F2041FA" w14:textId="77777777" w:rsidR="00044FBE" w:rsidRDefault="00044FBE" w:rsidP="00044FBE">
      <w:r>
        <w:t xml:space="preserve">  </w:t>
      </w:r>
      <w:proofErr w:type="spellStart"/>
      <w:r>
        <w:t>summarise</w:t>
      </w:r>
      <w:proofErr w:type="spellEnd"/>
      <w:r>
        <w:t>(</w:t>
      </w:r>
      <w:proofErr w:type="spellStart"/>
      <w:r>
        <w:t>n_</w:t>
      </w:r>
      <w:proofErr w:type="gramStart"/>
      <w:r>
        <w:t>distinct</w:t>
      </w:r>
      <w:proofErr w:type="spellEnd"/>
      <w:r>
        <w:t>(</w:t>
      </w:r>
      <w:proofErr w:type="spellStart"/>
      <w:proofErr w:type="gramEnd"/>
      <w:r>
        <w:t>World_Country_Region</w:t>
      </w:r>
      <w:proofErr w:type="spellEnd"/>
      <w:r>
        <w:t>))</w:t>
      </w:r>
    </w:p>
    <w:p w14:paraId="638FBA08" w14:textId="77777777" w:rsidR="00044FBE" w:rsidRDefault="00044FBE" w:rsidP="00044FBE">
      <w:r>
        <w:t>v2&lt;-v1[order(-v1$`n_</w:t>
      </w:r>
      <w:proofErr w:type="gramStart"/>
      <w:r>
        <w:t>distinct(</w:t>
      </w:r>
      <w:proofErr w:type="spellStart"/>
      <w:proofErr w:type="gramEnd"/>
      <w:r>
        <w:t>World_Country_Region</w:t>
      </w:r>
      <w:proofErr w:type="spellEnd"/>
      <w:r>
        <w:t>)`),]</w:t>
      </w:r>
    </w:p>
    <w:p w14:paraId="1BE0B72D" w14:textId="052E749F" w:rsidR="00044FBE" w:rsidRDefault="00044FBE" w:rsidP="00044FBE">
      <w:r>
        <w:t>v3&lt;-</w:t>
      </w:r>
      <w:proofErr w:type="spellStart"/>
      <w:proofErr w:type="gramStart"/>
      <w:r>
        <w:t>data.frame</w:t>
      </w:r>
      <w:proofErr w:type="spellEnd"/>
      <w:proofErr w:type="gramEnd"/>
      <w:r>
        <w:t>(v2)</w:t>
      </w:r>
    </w:p>
    <w:p w14:paraId="623CA744" w14:textId="77777777" w:rsidR="0091561F" w:rsidRDefault="0091561F" w:rsidP="00044FBE"/>
    <w:p w14:paraId="16DFECE7" w14:textId="77777777" w:rsidR="00044FBE" w:rsidRPr="00927703" w:rsidRDefault="00044FBE" w:rsidP="00044FBE">
      <w:pPr>
        <w:rPr>
          <w:b/>
          <w:bCs/>
        </w:rPr>
      </w:pPr>
      <w:r w:rsidRPr="00927703">
        <w:rPr>
          <w:b/>
          <w:bCs/>
        </w:rPr>
        <w:t>output:</w:t>
      </w:r>
    </w:p>
    <w:p w14:paraId="27900C32" w14:textId="77777777" w:rsidR="00044FBE" w:rsidRDefault="00044FBE" w:rsidP="00044FBE"/>
    <w:p w14:paraId="5C30AF6E" w14:textId="77777777" w:rsidR="00044FBE" w:rsidRDefault="00044FBE" w:rsidP="00044FB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QCV_Segment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`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n_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distinct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(</w:t>
      </w:r>
      <w:proofErr w:type="spellStart"/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World_Country_Regi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~</w:t>
      </w:r>
    </w:p>
    <w:p w14:paraId="52C703EC" w14:textId="77777777" w:rsidR="00044FBE" w:rsidRDefault="00044FBE" w:rsidP="00044FB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&lt;</w:t>
      </w:r>
      <w:proofErr w:type="spellStart"/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chr</w:t>
      </w:r>
      <w:proofErr w:type="spellEnd"/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&gt;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            </w:t>
      </w:r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&lt;int&gt;</w:t>
      </w:r>
    </w:p>
    <w:p w14:paraId="37EE6354" w14:textId="77777777" w:rsidR="00044FBE" w:rsidRDefault="00044FBE" w:rsidP="00044FB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1 HPI EMEA CEMA NEW AFRICA NWA&amp;I CHANNEL                                          23</w:t>
      </w:r>
    </w:p>
    <w:p w14:paraId="4F656B40" w14:textId="77777777" w:rsidR="00044FBE" w:rsidRDefault="00044FBE" w:rsidP="00044FB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2 HPI EMEA CEMA MESA MIDDLE EAST CHANNEL                                          16</w:t>
      </w:r>
    </w:p>
    <w:p w14:paraId="00D05902" w14:textId="77777777" w:rsidR="00044FBE" w:rsidRDefault="00044FBE" w:rsidP="00044FB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3 HPI EMEA CEMA NEW AFRICA SOUTHERN AFRICA CHANNEL                                 7</w:t>
      </w:r>
    </w:p>
    <w:p w14:paraId="53F364A3" w14:textId="77777777" w:rsidR="00044FBE" w:rsidRDefault="00044FBE" w:rsidP="00044FB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4 HPI EMEA CEMA EASTERN EUROPE RMC Channel                                         5</w:t>
      </w:r>
    </w:p>
    <w:p w14:paraId="3B68A2EC" w14:textId="77777777" w:rsidR="00044FBE" w:rsidRDefault="00044FBE" w:rsidP="00044FB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5 HPI EMEA CEMA NEW AFRICA CENTRAL AFRICA CHANNEL                                  5</w:t>
      </w:r>
    </w:p>
    <w:p w14:paraId="383F17A5" w14:textId="77777777" w:rsidR="00044FBE" w:rsidRDefault="00044FBE" w:rsidP="00044FB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6 HPI EMEA CEMA CENTRAL EUROPE CDG Channel                                         4</w:t>
      </w:r>
    </w:p>
    <w:p w14:paraId="677ADB99" w14:textId="77777777" w:rsidR="00044FBE" w:rsidRDefault="00044FBE" w:rsidP="00044FB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7 HPI EMEA GWE FINBAL Channel                                                      4</w:t>
      </w:r>
    </w:p>
    <w:p w14:paraId="6F47616F" w14:textId="77777777" w:rsidR="00044FBE" w:rsidRDefault="00044FBE" w:rsidP="00044FB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8 HPI EMEA UKI Channel                                                             3</w:t>
      </w:r>
    </w:p>
    <w:p w14:paraId="2071CBE6" w14:textId="77777777" w:rsidR="00044FBE" w:rsidRDefault="00044FBE" w:rsidP="00044FB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9 HPI EMEA CEMA CENTRAL EUROPE Greece Channel                                      2</w:t>
      </w:r>
    </w:p>
    <w:p w14:paraId="48A7F1AC" w14:textId="77777777" w:rsidR="00044FBE" w:rsidRDefault="00044FBE" w:rsidP="00044FB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10 HPI EMEA CEMA CENTRAL EUROPE Serbia Montenegro Ch~                               2</w:t>
      </w:r>
    </w:p>
    <w:p w14:paraId="6DEF3962" w14:textId="77777777" w:rsidR="00044FBE" w:rsidRDefault="00044FBE" w:rsidP="00044FB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# ... with 27 more rows</w:t>
      </w:r>
    </w:p>
    <w:p w14:paraId="0D796602" w14:textId="77777777" w:rsidR="00044FBE" w:rsidRDefault="00044FBE" w:rsidP="00044FBE"/>
    <w:p w14:paraId="60D21C90" w14:textId="37618B81" w:rsidR="0091561F" w:rsidRDefault="0091561F" w:rsidP="00044FBE">
      <w:pPr>
        <w:pStyle w:val="HTMLPreformatted"/>
        <w:shd w:val="clear" w:color="auto" w:fill="FFFFFF"/>
        <w:wordWrap w:val="0"/>
        <w:spacing w:line="225" w:lineRule="atLeast"/>
        <w:rPr>
          <w:rFonts w:asciiTheme="minorHAnsi" w:hAnsiTheme="minorHAnsi" w:cstheme="minorHAnsi"/>
          <w:b/>
          <w:bCs/>
          <w:i/>
          <w:iCs/>
          <w:sz w:val="24"/>
          <w:szCs w:val="24"/>
          <w:u w:val="single"/>
        </w:rPr>
      </w:pPr>
      <w:r>
        <w:rPr>
          <w:rFonts w:asciiTheme="minorHAnsi" w:hAnsiTheme="minorHAnsi" w:cstheme="minorHAnsi"/>
          <w:b/>
          <w:bCs/>
          <w:i/>
          <w:iCs/>
          <w:sz w:val="24"/>
          <w:szCs w:val="24"/>
          <w:u w:val="single"/>
        </w:rPr>
        <w:t>Conclusion:</w:t>
      </w:r>
    </w:p>
    <w:p w14:paraId="054B0284" w14:textId="4BE9BBB0" w:rsidR="00044FBE" w:rsidRPr="00927703" w:rsidRDefault="00044FBE" w:rsidP="00044FBE">
      <w:pPr>
        <w:pStyle w:val="HTMLPreformatted"/>
        <w:shd w:val="clear" w:color="auto" w:fill="FFFFFF"/>
        <w:wordWrap w:val="0"/>
        <w:spacing w:line="225" w:lineRule="atLeast"/>
        <w:rPr>
          <w:rFonts w:asciiTheme="minorHAnsi" w:hAnsiTheme="minorHAnsi" w:cstheme="minorHAnsi"/>
          <w:b/>
          <w:bCs/>
          <w:i/>
          <w:iCs/>
          <w:sz w:val="24"/>
          <w:szCs w:val="24"/>
          <w:u w:val="single"/>
        </w:rPr>
      </w:pPr>
      <w:proofErr w:type="gramStart"/>
      <w:r w:rsidRPr="00927703">
        <w:rPr>
          <w:rFonts w:asciiTheme="minorHAnsi" w:hAnsiTheme="minorHAnsi" w:cstheme="minorHAnsi"/>
          <w:b/>
          <w:bCs/>
          <w:i/>
          <w:iCs/>
          <w:sz w:val="24"/>
          <w:szCs w:val="24"/>
          <w:u w:val="single"/>
        </w:rPr>
        <w:t>Thus</w:t>
      </w:r>
      <w:proofErr w:type="gramEnd"/>
      <w:r w:rsidRPr="00927703">
        <w:rPr>
          <w:rFonts w:asciiTheme="minorHAnsi" w:hAnsiTheme="minorHAnsi" w:cstheme="minorHAnsi"/>
          <w:b/>
          <w:bCs/>
          <w:i/>
          <w:iCs/>
          <w:sz w:val="24"/>
          <w:szCs w:val="24"/>
          <w:u w:val="single"/>
        </w:rPr>
        <w:t xml:space="preserve"> we can see that HPI EMEA CEMA NEW AFRICA NWA&amp;I CHANNEL belongs to maximum </w:t>
      </w:r>
    </w:p>
    <w:p w14:paraId="29AC46BD" w14:textId="77777777" w:rsidR="00044FBE" w:rsidRPr="00927703" w:rsidRDefault="00044FBE" w:rsidP="00044FBE">
      <w:pPr>
        <w:pStyle w:val="HTMLPreformatted"/>
        <w:shd w:val="clear" w:color="auto" w:fill="FFFFFF"/>
        <w:wordWrap w:val="0"/>
        <w:spacing w:line="225" w:lineRule="atLeast"/>
        <w:rPr>
          <w:rFonts w:asciiTheme="minorHAnsi" w:hAnsiTheme="minorHAnsi" w:cstheme="minorHAnsi"/>
          <w:b/>
          <w:bCs/>
          <w:i/>
          <w:iCs/>
          <w:sz w:val="24"/>
          <w:szCs w:val="24"/>
          <w:u w:val="single"/>
        </w:rPr>
      </w:pPr>
      <w:r w:rsidRPr="00927703">
        <w:rPr>
          <w:rFonts w:asciiTheme="minorHAnsi" w:hAnsiTheme="minorHAnsi" w:cstheme="minorHAnsi"/>
          <w:b/>
          <w:bCs/>
          <w:i/>
          <w:iCs/>
          <w:sz w:val="24"/>
          <w:szCs w:val="24"/>
          <w:u w:val="single"/>
        </w:rPr>
        <w:t>number of distinct countries.</w:t>
      </w:r>
    </w:p>
    <w:p w14:paraId="512290C2" w14:textId="77777777" w:rsidR="00044FBE" w:rsidRPr="00832922" w:rsidRDefault="00044FBE" w:rsidP="00044FBE">
      <w:pPr>
        <w:pStyle w:val="HTMLPreformatted"/>
        <w:shd w:val="clear" w:color="auto" w:fill="FFFFFF"/>
        <w:wordWrap w:val="0"/>
        <w:spacing w:line="225" w:lineRule="atLeast"/>
        <w:rPr>
          <w:rFonts w:asciiTheme="minorHAnsi" w:hAnsiTheme="minorHAnsi" w:cstheme="minorHAnsi"/>
          <w:sz w:val="24"/>
          <w:szCs w:val="24"/>
        </w:rPr>
      </w:pPr>
    </w:p>
    <w:p w14:paraId="361842FC" w14:textId="77777777" w:rsidR="00044FBE" w:rsidRPr="00832922" w:rsidRDefault="00044FBE" w:rsidP="00044FBE">
      <w:pPr>
        <w:pStyle w:val="HTMLPreformatted"/>
        <w:shd w:val="clear" w:color="auto" w:fill="FFFFFF"/>
        <w:wordWrap w:val="0"/>
        <w:spacing w:line="225" w:lineRule="atLeast"/>
        <w:rPr>
          <w:rFonts w:asciiTheme="minorHAnsi" w:hAnsiTheme="minorHAnsi" w:cstheme="minorHAnsi"/>
          <w:sz w:val="24"/>
          <w:szCs w:val="24"/>
        </w:rPr>
      </w:pPr>
      <w:r w:rsidRPr="00832922">
        <w:rPr>
          <w:rFonts w:asciiTheme="minorHAnsi" w:hAnsiTheme="minorHAnsi" w:cstheme="minorHAnsi"/>
          <w:sz w:val="24"/>
          <w:szCs w:val="24"/>
        </w:rPr>
        <w:lastRenderedPageBreak/>
        <w:t>We can also depict it through graph.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Pr="00832922">
        <w:rPr>
          <w:rFonts w:asciiTheme="minorHAnsi" w:hAnsiTheme="minorHAnsi" w:cstheme="minorHAnsi"/>
          <w:sz w:val="24"/>
          <w:szCs w:val="24"/>
        </w:rPr>
        <w:t>Below is the graph for this:</w:t>
      </w:r>
    </w:p>
    <w:p w14:paraId="5BCE9596" w14:textId="77777777" w:rsidR="00044FBE" w:rsidRDefault="00044FBE" w:rsidP="00044FBE"/>
    <w:p w14:paraId="1F4D85BE" w14:textId="77777777" w:rsidR="00044FBE" w:rsidRPr="00EC1A03" w:rsidRDefault="00044FBE" w:rsidP="00044FBE">
      <w:pPr>
        <w:rPr>
          <w:b/>
          <w:bCs/>
          <w:sz w:val="24"/>
          <w:szCs w:val="24"/>
        </w:rPr>
      </w:pPr>
      <w:r w:rsidRPr="00EC1A03">
        <w:rPr>
          <w:b/>
          <w:bCs/>
          <w:sz w:val="24"/>
          <w:szCs w:val="24"/>
        </w:rPr>
        <w:t># plot for distinct countries a channel belongs to</w:t>
      </w:r>
    </w:p>
    <w:p w14:paraId="7C10933A" w14:textId="77777777" w:rsidR="00044FBE" w:rsidRDefault="00044FBE" w:rsidP="00044FBE">
      <w:r>
        <w:t>library(ggplot2)</w:t>
      </w:r>
    </w:p>
    <w:p w14:paraId="22ED03AB" w14:textId="77777777" w:rsidR="00044FBE" w:rsidRDefault="00044FBE" w:rsidP="00044FBE">
      <w:r>
        <w:t>ggplot(v</w:t>
      </w:r>
      <w:proofErr w:type="gramStart"/>
      <w:r>
        <w:t>3,aes</w:t>
      </w:r>
      <w:proofErr w:type="gramEnd"/>
      <w:r>
        <w:t xml:space="preserve">(x=(QCV_Segment),y=`n_distinct.World_Country_Region.`)) + </w:t>
      </w:r>
      <w:proofErr w:type="spellStart"/>
      <w:r>
        <w:t>geom_bar</w:t>
      </w:r>
      <w:proofErr w:type="spellEnd"/>
      <w:r>
        <w:t>(stat="identity")+</w:t>
      </w:r>
    </w:p>
    <w:p w14:paraId="79B28AAA" w14:textId="77777777" w:rsidR="00044FBE" w:rsidRDefault="00044FBE" w:rsidP="00044FBE">
      <w:r>
        <w:t xml:space="preserve">  </w:t>
      </w:r>
      <w:proofErr w:type="gramStart"/>
      <w:r>
        <w:t>theme(</w:t>
      </w:r>
      <w:proofErr w:type="spellStart"/>
      <w:proofErr w:type="gramEnd"/>
      <w:r>
        <w:t>axis.text.x</w:t>
      </w:r>
      <w:proofErr w:type="spellEnd"/>
      <w:r>
        <w:t xml:space="preserve"> = </w:t>
      </w:r>
      <w:proofErr w:type="spellStart"/>
      <w:r>
        <w:t>element_text</w:t>
      </w:r>
      <w:proofErr w:type="spellEnd"/>
      <w:r>
        <w:t>(angle = 90,hjust=1))</w:t>
      </w:r>
    </w:p>
    <w:p w14:paraId="517E89E7" w14:textId="77777777" w:rsidR="00044FBE" w:rsidRDefault="00044FBE" w:rsidP="00044FBE">
      <w:r>
        <w:rPr>
          <w:noProof/>
        </w:rPr>
        <w:drawing>
          <wp:inline distT="0" distB="0" distL="0" distR="0" wp14:anchorId="25A7AF1E" wp14:editId="2CF5CA79">
            <wp:extent cx="5847619" cy="4609524"/>
            <wp:effectExtent l="0" t="0" r="127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47619" cy="46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D3D5A" w14:textId="77777777" w:rsidR="00044FBE" w:rsidRDefault="00044FBE" w:rsidP="00044FBE"/>
    <w:p w14:paraId="1539A163" w14:textId="38DA4E07" w:rsidR="006A51F1" w:rsidRPr="00AF2256" w:rsidRDefault="00697739">
      <w:pPr>
        <w:rPr>
          <w:b/>
          <w:bCs/>
          <w:sz w:val="28"/>
          <w:szCs w:val="28"/>
        </w:rPr>
      </w:pPr>
      <w:r w:rsidRPr="00AF2256">
        <w:rPr>
          <w:b/>
          <w:bCs/>
          <w:sz w:val="28"/>
          <w:szCs w:val="28"/>
        </w:rPr>
        <w:t>Analysis</w:t>
      </w:r>
      <w:r w:rsidR="00AF2256" w:rsidRPr="00AF2256">
        <w:rPr>
          <w:b/>
          <w:bCs/>
          <w:sz w:val="28"/>
          <w:szCs w:val="28"/>
        </w:rPr>
        <w:t xml:space="preserve"> at </w:t>
      </w:r>
      <w:r w:rsidRPr="00AF2256">
        <w:rPr>
          <w:b/>
          <w:bCs/>
          <w:sz w:val="28"/>
          <w:szCs w:val="28"/>
        </w:rPr>
        <w:t>PPQD Bucket, PPID and country level</w:t>
      </w:r>
    </w:p>
    <w:p w14:paraId="085CE828" w14:textId="7F8964DD" w:rsidR="00697739" w:rsidRPr="00AF2256" w:rsidRDefault="00697739" w:rsidP="00697739">
      <w:pPr>
        <w:rPr>
          <w:b/>
          <w:bCs/>
        </w:rPr>
      </w:pPr>
      <w:r w:rsidRPr="00AF2256">
        <w:rPr>
          <w:b/>
          <w:bCs/>
        </w:rPr>
        <w:t># distribution on PPQD Bucket, PPID and country level i.e. contribution towards revenue on this level</w:t>
      </w:r>
    </w:p>
    <w:p w14:paraId="022D29F8" w14:textId="44A5BF9F" w:rsidR="00697739" w:rsidRPr="00697739" w:rsidRDefault="00697739" w:rsidP="00697739">
      <w:pPr>
        <w:rPr>
          <w:b/>
          <w:bCs/>
        </w:rPr>
      </w:pPr>
      <w:r w:rsidRPr="00697739">
        <w:rPr>
          <w:b/>
          <w:bCs/>
        </w:rPr>
        <w:t>Code:</w:t>
      </w:r>
    </w:p>
    <w:p w14:paraId="6F42F1D6" w14:textId="54EF7A21" w:rsidR="00697739" w:rsidRDefault="00697739" w:rsidP="00697739">
      <w:r>
        <w:t>v1&lt;-data %&gt;%</w:t>
      </w:r>
    </w:p>
    <w:p w14:paraId="76449E7E" w14:textId="77777777" w:rsidR="00697739" w:rsidRDefault="00697739" w:rsidP="00697739">
      <w:r>
        <w:t xml:space="preserve">  </w:t>
      </w:r>
      <w:proofErr w:type="spellStart"/>
      <w:r>
        <w:t>group_</w:t>
      </w:r>
      <w:proofErr w:type="gramStart"/>
      <w:r>
        <w:t>by</w:t>
      </w:r>
      <w:proofErr w:type="spellEnd"/>
      <w:r>
        <w:t>(</w:t>
      </w:r>
      <w:proofErr w:type="spellStart"/>
      <w:proofErr w:type="gramEnd"/>
      <w:r>
        <w:t>PPQD_Bucket,PPID,World_Country_Region</w:t>
      </w:r>
      <w:proofErr w:type="spellEnd"/>
      <w:r>
        <w:t>) %&gt;%</w:t>
      </w:r>
    </w:p>
    <w:p w14:paraId="41813C70" w14:textId="77777777" w:rsidR="00697739" w:rsidRDefault="00697739" w:rsidP="00697739">
      <w:r>
        <w:lastRenderedPageBreak/>
        <w:t xml:space="preserve">  </w:t>
      </w:r>
      <w:proofErr w:type="spellStart"/>
      <w:proofErr w:type="gramStart"/>
      <w:r>
        <w:t>summarise</w:t>
      </w:r>
      <w:proofErr w:type="spellEnd"/>
      <w:r>
        <w:t>(</w:t>
      </w:r>
      <w:proofErr w:type="gramEnd"/>
      <w:r>
        <w:t>Actuals=sum(Actuals,na.rm=TRUE))</w:t>
      </w:r>
    </w:p>
    <w:p w14:paraId="15F8677C" w14:textId="77777777" w:rsidR="00697739" w:rsidRDefault="00697739" w:rsidP="00697739">
      <w:r>
        <w:t>v1</w:t>
      </w:r>
    </w:p>
    <w:p w14:paraId="75A6CEDE" w14:textId="77777777" w:rsidR="00697739" w:rsidRDefault="00697739" w:rsidP="00697739">
      <w:r>
        <w:t>v2&lt;-v1[order(-v1$Actuals),]</w:t>
      </w:r>
    </w:p>
    <w:p w14:paraId="1B5B1E26" w14:textId="77777777" w:rsidR="00697739" w:rsidRDefault="00697739" w:rsidP="00697739">
      <w:r>
        <w:t>v2</w:t>
      </w:r>
    </w:p>
    <w:p w14:paraId="11A06941" w14:textId="77777777" w:rsidR="00697739" w:rsidRDefault="00697739" w:rsidP="00697739">
      <w:r>
        <w:t>v3&lt;-</w:t>
      </w:r>
      <w:proofErr w:type="spellStart"/>
      <w:proofErr w:type="gramStart"/>
      <w:r>
        <w:t>data.frame</w:t>
      </w:r>
      <w:proofErr w:type="spellEnd"/>
      <w:proofErr w:type="gramEnd"/>
      <w:r>
        <w:t>(v2)</w:t>
      </w:r>
    </w:p>
    <w:p w14:paraId="289F752E" w14:textId="700034E0" w:rsidR="00697739" w:rsidRDefault="00697739" w:rsidP="00697739">
      <w:r>
        <w:t>v3</w:t>
      </w:r>
    </w:p>
    <w:p w14:paraId="43916AC4" w14:textId="333979E9" w:rsidR="00697739" w:rsidRPr="00AF2256" w:rsidRDefault="00697739" w:rsidP="00697739">
      <w:pPr>
        <w:rPr>
          <w:b/>
          <w:bCs/>
        </w:rPr>
      </w:pPr>
      <w:r>
        <w:rPr>
          <w:b/>
          <w:bCs/>
        </w:rPr>
        <w:t>O</w:t>
      </w:r>
      <w:r w:rsidRPr="00697739">
        <w:rPr>
          <w:b/>
          <w:bCs/>
        </w:rPr>
        <w:t>utput:</w:t>
      </w:r>
    </w:p>
    <w:p w14:paraId="55758177" w14:textId="1D784857" w:rsidR="00697739" w:rsidRDefault="00697739" w:rsidP="00697739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PPQD_Bucket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PPID        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World_Country_Region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Actuals</w:t>
      </w:r>
    </w:p>
    <w:p w14:paraId="17F486D4" w14:textId="77777777" w:rsidR="00697739" w:rsidRDefault="00697739" w:rsidP="00697739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&lt;</w:t>
      </w:r>
      <w:proofErr w:type="spellStart"/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chr</w:t>
      </w:r>
      <w:proofErr w:type="spellEnd"/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&gt;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</w:t>
      </w:r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&lt;</w:t>
      </w:r>
      <w:proofErr w:type="spellStart"/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chr</w:t>
      </w:r>
      <w:proofErr w:type="spellEnd"/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&gt;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</w:t>
      </w:r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&lt;</w:t>
      </w:r>
      <w:proofErr w:type="spellStart"/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chr</w:t>
      </w:r>
      <w:proofErr w:type="spellEnd"/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&gt;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</w:t>
      </w:r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&lt;</w:t>
      </w:r>
      <w:proofErr w:type="spellStart"/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dbl</w:t>
      </w:r>
      <w:proofErr w:type="spellEnd"/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&gt;</w:t>
      </w:r>
    </w:p>
    <w:p w14:paraId="1AE52944" w14:textId="77777777" w:rsidR="00697739" w:rsidRDefault="00697739" w:rsidP="00697739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1 BPS STM      1-10M99-18157 France               175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242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379.</w:t>
      </w:r>
    </w:p>
    <w:p w14:paraId="646CDCA9" w14:textId="77777777" w:rsidR="00697739" w:rsidRDefault="00697739" w:rsidP="00697739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2 BPS STM      1-10LT8-24280 United Kingdom        92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139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080 </w:t>
      </w:r>
    </w:p>
    <w:p w14:paraId="3F5A19C2" w14:textId="77777777" w:rsidR="00697739" w:rsidRDefault="00697739" w:rsidP="00697739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3 BPS STM      1-10LZ6-13516 United Arab 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Emirates  80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520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886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.</w:t>
      </w:r>
    </w:p>
    <w:p w14:paraId="7E9B038F" w14:textId="77777777" w:rsidR="00697739" w:rsidRDefault="00697739" w:rsidP="00697739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4 BPS Indirect 1-10M99-15982 United Arab 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Emirates  62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019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695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.</w:t>
      </w:r>
    </w:p>
    <w:p w14:paraId="1BE48E38" w14:textId="77777777" w:rsidR="00697739" w:rsidRDefault="00697739" w:rsidP="00697739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5 BPS STM      1-10LZ6-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3123  United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Arab Emirates  56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956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150 </w:t>
      </w:r>
    </w:p>
    <w:p w14:paraId="2A30CB31" w14:textId="77777777" w:rsidR="00697739" w:rsidRDefault="00697739" w:rsidP="00697739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6 BPS STM      1-10M99-21300 France                52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467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359.</w:t>
      </w:r>
    </w:p>
    <w:p w14:paraId="2CEFF044" w14:textId="77777777" w:rsidR="00697739" w:rsidRDefault="00697739" w:rsidP="00697739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7 BPS Indirect 1-10M46-18672 Netherlands           51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605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263.</w:t>
      </w:r>
    </w:p>
    <w:p w14:paraId="0BE135E6" w14:textId="77777777" w:rsidR="00697739" w:rsidRDefault="00697739" w:rsidP="00697739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8 BPS STM      France      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ranc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46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881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357.</w:t>
      </w:r>
    </w:p>
    <w:p w14:paraId="59DD802F" w14:textId="77777777" w:rsidR="00697739" w:rsidRDefault="00697739" w:rsidP="00697739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9 BPS STM      1-10MDH-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9255  United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Arab Emirates  42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075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425.</w:t>
      </w:r>
    </w:p>
    <w:p w14:paraId="218B7DCB" w14:textId="77777777" w:rsidR="00697739" w:rsidRDefault="00697739" w:rsidP="00697739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10 PC Value     1-10M46-18672 Netherlands           41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946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288.</w:t>
      </w:r>
    </w:p>
    <w:p w14:paraId="7F658BBD" w14:textId="77777777" w:rsidR="00697739" w:rsidRDefault="00697739" w:rsidP="00697739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# ... with 3,016 more rows</w:t>
      </w:r>
    </w:p>
    <w:p w14:paraId="3AD6975A" w14:textId="4D85FA40" w:rsidR="00697739" w:rsidRDefault="00697739" w:rsidP="00697739"/>
    <w:p w14:paraId="27DE34DB" w14:textId="6FC514A4" w:rsidR="00697739" w:rsidRPr="00AF2256" w:rsidRDefault="00697739" w:rsidP="00697739">
      <w:pPr>
        <w:rPr>
          <w:rFonts w:cstheme="minorHAnsi"/>
          <w:b/>
          <w:bCs/>
          <w:i/>
          <w:iCs/>
          <w:sz w:val="24"/>
          <w:szCs w:val="24"/>
          <w:u w:val="single"/>
        </w:rPr>
      </w:pPr>
      <w:r w:rsidRPr="00AF2256">
        <w:rPr>
          <w:rFonts w:cstheme="minorHAnsi"/>
          <w:b/>
          <w:bCs/>
          <w:i/>
          <w:iCs/>
          <w:sz w:val="24"/>
          <w:szCs w:val="24"/>
          <w:u w:val="single"/>
        </w:rPr>
        <w:t xml:space="preserve">Conclusion: </w:t>
      </w:r>
    </w:p>
    <w:p w14:paraId="76B5CABD" w14:textId="4B8BFE3F" w:rsidR="00697739" w:rsidRPr="00AF2256" w:rsidRDefault="00697739" w:rsidP="00697739">
      <w:pPr>
        <w:rPr>
          <w:rStyle w:val="gnkrckgcgsb"/>
          <w:rFonts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</w:pPr>
      <w:r w:rsidRPr="00AF2256">
        <w:rPr>
          <w:rFonts w:cstheme="minorHAnsi"/>
          <w:b/>
          <w:bCs/>
          <w:i/>
          <w:iCs/>
          <w:sz w:val="24"/>
          <w:szCs w:val="24"/>
          <w:u w:val="single"/>
        </w:rPr>
        <w:t xml:space="preserve">PPQD Bucket: </w:t>
      </w:r>
      <w:r w:rsidRPr="00AF2256">
        <w:rPr>
          <w:rStyle w:val="gnkrckgcgsb"/>
          <w:rFonts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  <w:t>BPS STM +</w:t>
      </w:r>
    </w:p>
    <w:p w14:paraId="0D225E9B" w14:textId="4DAACF6E" w:rsidR="00697739" w:rsidRPr="00AF2256" w:rsidRDefault="00697739" w:rsidP="00697739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</w:pPr>
      <w:r w:rsidRPr="00AF2256"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  <w:t>PPID: 1-10M99-18157 +</w:t>
      </w:r>
    </w:p>
    <w:p w14:paraId="2CE47EB0" w14:textId="025E9C40" w:rsidR="00697739" w:rsidRPr="00AF2256" w:rsidRDefault="00697739" w:rsidP="00697739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</w:pPr>
      <w:r w:rsidRPr="00AF2256"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  <w:t>Country: France</w:t>
      </w:r>
    </w:p>
    <w:p w14:paraId="70DE14AA" w14:textId="77777777" w:rsidR="00697739" w:rsidRPr="00AF2256" w:rsidRDefault="00697739" w:rsidP="00697739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</w:pPr>
      <w:r w:rsidRPr="00AF2256"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  <w:t>Is contributing maximum to actuals and</w:t>
      </w:r>
    </w:p>
    <w:p w14:paraId="2C660226" w14:textId="77777777" w:rsidR="00697739" w:rsidRPr="00AF2256" w:rsidRDefault="00697739" w:rsidP="00697739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</w:pPr>
    </w:p>
    <w:p w14:paraId="606D372E" w14:textId="40BC09DC" w:rsidR="00697739" w:rsidRPr="00AF2256" w:rsidRDefault="00697739" w:rsidP="00697739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</w:rPr>
      </w:pPr>
      <w:r w:rsidRPr="00AF2256">
        <w:rPr>
          <w:rFonts w:asciiTheme="minorHAnsi" w:hAnsiTheme="minorHAnsi" w:cstheme="minorHAnsi"/>
          <w:b/>
          <w:bCs/>
          <w:i/>
          <w:iCs/>
          <w:sz w:val="24"/>
          <w:szCs w:val="24"/>
          <w:u w:val="single"/>
        </w:rPr>
        <w:t xml:space="preserve">PPQD Bucket: </w:t>
      </w:r>
      <w:r w:rsidRPr="00AF2256"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  <w:t>PL UK +</w:t>
      </w:r>
    </w:p>
    <w:p w14:paraId="58EAD592" w14:textId="6D75996A" w:rsidR="00697739" w:rsidRPr="00AF2256" w:rsidRDefault="00697739" w:rsidP="00697739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</w:rPr>
      </w:pPr>
      <w:r w:rsidRPr="00AF2256"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  <w:t>PPID: 1-XNBHY</w:t>
      </w:r>
      <w:proofErr w:type="gramStart"/>
      <w:r w:rsidRPr="00AF2256"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  <w:t>6  +</w:t>
      </w:r>
      <w:proofErr w:type="gramEnd"/>
    </w:p>
    <w:p w14:paraId="44103787" w14:textId="46DE61A8" w:rsidR="00697739" w:rsidRPr="00AF2256" w:rsidRDefault="00697739" w:rsidP="00697739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</w:pPr>
      <w:r w:rsidRPr="00AF2256"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  <w:t>Country: Turkey</w:t>
      </w:r>
    </w:p>
    <w:p w14:paraId="5C554A63" w14:textId="326BF777" w:rsidR="00697739" w:rsidRPr="00AF2256" w:rsidRDefault="00697739" w:rsidP="00697739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</w:pPr>
      <w:r w:rsidRPr="00AF2256"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  <w:t>Is contribut</w:t>
      </w:r>
      <w:r w:rsidR="0069390D" w:rsidRPr="00AF2256"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  <w:t>ing minimum to actuals.</w:t>
      </w:r>
    </w:p>
    <w:p w14:paraId="730159E2" w14:textId="15E22226" w:rsidR="00AA6B5E" w:rsidRDefault="00AA6B5E" w:rsidP="00697739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14:paraId="1F44C6C7" w14:textId="4D6ADA1E" w:rsidR="00AA6B5E" w:rsidRDefault="00AA6B5E" w:rsidP="00697739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14:paraId="173E98AD" w14:textId="5773EE47" w:rsidR="00AA6B5E" w:rsidRDefault="00AA6B5E" w:rsidP="00697739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14:paraId="1588F3EF" w14:textId="49B11124" w:rsidR="00AA6B5E" w:rsidRPr="00AF2256" w:rsidRDefault="00AA6B5E" w:rsidP="00697739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b/>
          <w:bCs/>
          <w:color w:val="000000"/>
          <w:sz w:val="28"/>
          <w:szCs w:val="28"/>
          <w:bdr w:val="none" w:sz="0" w:space="0" w:color="auto" w:frame="1"/>
        </w:rPr>
      </w:pPr>
      <w:r w:rsidRPr="00AF2256">
        <w:rPr>
          <w:rStyle w:val="gnkrckgcgsb"/>
          <w:rFonts w:asciiTheme="minorHAnsi" w:hAnsiTheme="minorHAnsi" w:cstheme="minorHAnsi"/>
          <w:b/>
          <w:bCs/>
          <w:color w:val="000000"/>
          <w:sz w:val="28"/>
          <w:szCs w:val="28"/>
          <w:bdr w:val="none" w:sz="0" w:space="0" w:color="auto" w:frame="1"/>
        </w:rPr>
        <w:t xml:space="preserve">If we consider </w:t>
      </w:r>
      <w:proofErr w:type="spellStart"/>
      <w:r w:rsidRPr="00AF2256">
        <w:rPr>
          <w:rStyle w:val="gnkrckgcgsb"/>
          <w:rFonts w:asciiTheme="minorHAnsi" w:hAnsiTheme="minorHAnsi" w:cstheme="minorHAnsi"/>
          <w:b/>
          <w:bCs/>
          <w:color w:val="000000"/>
          <w:sz w:val="28"/>
          <w:szCs w:val="28"/>
          <w:bdr w:val="none" w:sz="0" w:space="0" w:color="auto" w:frame="1"/>
        </w:rPr>
        <w:t>qcv</w:t>
      </w:r>
      <w:proofErr w:type="spellEnd"/>
      <w:r w:rsidRPr="00AF2256">
        <w:rPr>
          <w:rStyle w:val="gnkrckgcgsb"/>
          <w:rFonts w:asciiTheme="minorHAnsi" w:hAnsiTheme="minorHAnsi" w:cstheme="minorHAnsi"/>
          <w:b/>
          <w:bCs/>
          <w:color w:val="000000"/>
          <w:sz w:val="28"/>
          <w:szCs w:val="28"/>
          <w:bdr w:val="none" w:sz="0" w:space="0" w:color="auto" w:frame="1"/>
        </w:rPr>
        <w:t xml:space="preserve"> segment also along with PPQD Bucket, PPID and country </w:t>
      </w:r>
    </w:p>
    <w:p w14:paraId="453F70D1" w14:textId="69E8C915" w:rsidR="00AA6B5E" w:rsidRPr="00AF2256" w:rsidRDefault="00AA6B5E" w:rsidP="00AA6B5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b/>
          <w:bCs/>
          <w:color w:val="000000"/>
          <w:sz w:val="24"/>
          <w:szCs w:val="24"/>
          <w:bdr w:val="none" w:sz="0" w:space="0" w:color="auto" w:frame="1"/>
        </w:rPr>
      </w:pPr>
      <w:r w:rsidRPr="00AF2256">
        <w:rPr>
          <w:rStyle w:val="gnkrckgcgsb"/>
          <w:rFonts w:asciiTheme="minorHAnsi" w:hAnsiTheme="minorHAnsi" w:cstheme="minorHAnsi"/>
          <w:b/>
          <w:bCs/>
          <w:color w:val="000000"/>
          <w:sz w:val="24"/>
          <w:szCs w:val="24"/>
          <w:bdr w:val="none" w:sz="0" w:space="0" w:color="auto" w:frame="1"/>
        </w:rPr>
        <w:t xml:space="preserve"># distribution on PPQD Bucket, </w:t>
      </w:r>
      <w:proofErr w:type="spellStart"/>
      <w:proofErr w:type="gramStart"/>
      <w:r w:rsidRPr="00AF2256">
        <w:rPr>
          <w:rStyle w:val="gnkrckgcgsb"/>
          <w:rFonts w:asciiTheme="minorHAnsi" w:hAnsiTheme="minorHAnsi" w:cstheme="minorHAnsi"/>
          <w:b/>
          <w:bCs/>
          <w:color w:val="000000"/>
          <w:sz w:val="24"/>
          <w:szCs w:val="24"/>
          <w:bdr w:val="none" w:sz="0" w:space="0" w:color="auto" w:frame="1"/>
        </w:rPr>
        <w:t>PPID,country</w:t>
      </w:r>
      <w:proofErr w:type="spellEnd"/>
      <w:proofErr w:type="gramEnd"/>
      <w:r w:rsidRPr="00AF2256">
        <w:rPr>
          <w:rStyle w:val="gnkrckgcgsb"/>
          <w:rFonts w:asciiTheme="minorHAnsi" w:hAnsiTheme="minorHAnsi" w:cstheme="minorHAnsi"/>
          <w:b/>
          <w:bCs/>
          <w:color w:val="000000"/>
          <w:sz w:val="24"/>
          <w:szCs w:val="24"/>
          <w:bdr w:val="none" w:sz="0" w:space="0" w:color="auto" w:frame="1"/>
        </w:rPr>
        <w:t xml:space="preserve"> and QCV segment level</w:t>
      </w:r>
    </w:p>
    <w:p w14:paraId="22772BCF" w14:textId="50D85D5E" w:rsidR="00AA6B5E" w:rsidRDefault="00AA6B5E" w:rsidP="00AA6B5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14:paraId="1782CFB2" w14:textId="4B3A33E1" w:rsidR="00AA6B5E" w:rsidRPr="00AA6B5E" w:rsidRDefault="00AA6B5E" w:rsidP="00AA6B5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b/>
          <w:bCs/>
          <w:color w:val="000000"/>
          <w:bdr w:val="none" w:sz="0" w:space="0" w:color="auto" w:frame="1"/>
        </w:rPr>
      </w:pPr>
      <w:r w:rsidRPr="00AA6B5E">
        <w:rPr>
          <w:rStyle w:val="gnkrckgcgsb"/>
          <w:rFonts w:ascii="Lucida Console" w:hAnsi="Lucida Console"/>
          <w:b/>
          <w:bCs/>
          <w:color w:val="000000"/>
          <w:bdr w:val="none" w:sz="0" w:space="0" w:color="auto" w:frame="1"/>
        </w:rPr>
        <w:t>Code:</w:t>
      </w:r>
    </w:p>
    <w:p w14:paraId="2DD7E894" w14:textId="77777777" w:rsidR="00AA6B5E" w:rsidRPr="00AA6B5E" w:rsidRDefault="00AA6B5E" w:rsidP="00AA6B5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 w:rsidRPr="00AA6B5E">
        <w:rPr>
          <w:rStyle w:val="gnkrckgcgsb"/>
          <w:rFonts w:ascii="Lucida Console" w:hAnsi="Lucida Console"/>
          <w:color w:val="000000"/>
          <w:bdr w:val="none" w:sz="0" w:space="0" w:color="auto" w:frame="1"/>
        </w:rPr>
        <w:t>v1&lt;-data %&gt;%</w:t>
      </w:r>
    </w:p>
    <w:p w14:paraId="4F0249C2" w14:textId="77777777" w:rsidR="00AA6B5E" w:rsidRPr="00AA6B5E" w:rsidRDefault="00AA6B5E" w:rsidP="00AA6B5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 w:rsidRPr="00AA6B5E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</w:t>
      </w:r>
      <w:proofErr w:type="spellStart"/>
      <w:r w:rsidRPr="00AA6B5E">
        <w:rPr>
          <w:rStyle w:val="gnkrckgcgsb"/>
          <w:rFonts w:ascii="Lucida Console" w:hAnsi="Lucida Console"/>
          <w:color w:val="000000"/>
          <w:bdr w:val="none" w:sz="0" w:space="0" w:color="auto" w:frame="1"/>
        </w:rPr>
        <w:t>group_</w:t>
      </w:r>
      <w:proofErr w:type="gramStart"/>
      <w:r w:rsidRPr="00AA6B5E">
        <w:rPr>
          <w:rStyle w:val="gnkrckgcgsb"/>
          <w:rFonts w:ascii="Lucida Console" w:hAnsi="Lucida Console"/>
          <w:color w:val="000000"/>
          <w:bdr w:val="none" w:sz="0" w:space="0" w:color="auto" w:frame="1"/>
        </w:rPr>
        <w:t>by</w:t>
      </w:r>
      <w:proofErr w:type="spellEnd"/>
      <w:r w:rsidRPr="00AA6B5E">
        <w:rPr>
          <w:rStyle w:val="gnkrckgcgsb"/>
          <w:rFonts w:ascii="Lucida Console" w:hAnsi="Lucida Console"/>
          <w:color w:val="000000"/>
          <w:bdr w:val="none" w:sz="0" w:space="0" w:color="auto" w:frame="1"/>
        </w:rPr>
        <w:t>(</w:t>
      </w:r>
      <w:proofErr w:type="spellStart"/>
      <w:proofErr w:type="gramEnd"/>
      <w:r w:rsidRPr="00AA6B5E">
        <w:rPr>
          <w:rStyle w:val="gnkrckgcgsb"/>
          <w:rFonts w:ascii="Lucida Console" w:hAnsi="Lucida Console"/>
          <w:color w:val="000000"/>
          <w:bdr w:val="none" w:sz="0" w:space="0" w:color="auto" w:frame="1"/>
        </w:rPr>
        <w:t>PPQD_Bucket,PPID,World_Country_Region,QCV_Segment</w:t>
      </w:r>
      <w:proofErr w:type="spellEnd"/>
      <w:r w:rsidRPr="00AA6B5E">
        <w:rPr>
          <w:rStyle w:val="gnkrckgcgsb"/>
          <w:rFonts w:ascii="Lucida Console" w:hAnsi="Lucida Console"/>
          <w:color w:val="000000"/>
          <w:bdr w:val="none" w:sz="0" w:space="0" w:color="auto" w:frame="1"/>
        </w:rPr>
        <w:t>) %&gt;%</w:t>
      </w:r>
    </w:p>
    <w:p w14:paraId="25D48912" w14:textId="77777777" w:rsidR="00AA6B5E" w:rsidRPr="00AA6B5E" w:rsidRDefault="00AA6B5E" w:rsidP="00AA6B5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 w:rsidRPr="00AA6B5E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</w:t>
      </w:r>
      <w:proofErr w:type="spellStart"/>
      <w:proofErr w:type="gramStart"/>
      <w:r w:rsidRPr="00AA6B5E">
        <w:rPr>
          <w:rStyle w:val="gnkrckgcgsb"/>
          <w:rFonts w:ascii="Lucida Console" w:hAnsi="Lucida Console"/>
          <w:color w:val="000000"/>
          <w:bdr w:val="none" w:sz="0" w:space="0" w:color="auto" w:frame="1"/>
        </w:rPr>
        <w:t>summarise</w:t>
      </w:r>
      <w:proofErr w:type="spellEnd"/>
      <w:r w:rsidRPr="00AA6B5E">
        <w:rPr>
          <w:rStyle w:val="gnkrckgcgs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Pr="00AA6B5E">
        <w:rPr>
          <w:rStyle w:val="gnkrckgcgsb"/>
          <w:rFonts w:ascii="Lucida Console" w:hAnsi="Lucida Console"/>
          <w:color w:val="000000"/>
          <w:bdr w:val="none" w:sz="0" w:space="0" w:color="auto" w:frame="1"/>
        </w:rPr>
        <w:t>Actuals=sum(Actuals,na.rm=TRUE))</w:t>
      </w:r>
    </w:p>
    <w:p w14:paraId="659B3919" w14:textId="77777777" w:rsidR="00AA6B5E" w:rsidRPr="00AA6B5E" w:rsidRDefault="00AA6B5E" w:rsidP="00AA6B5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 w:rsidRPr="00AA6B5E">
        <w:rPr>
          <w:rStyle w:val="gnkrckgcgsb"/>
          <w:rFonts w:ascii="Lucida Console" w:hAnsi="Lucida Console"/>
          <w:color w:val="000000"/>
          <w:bdr w:val="none" w:sz="0" w:space="0" w:color="auto" w:frame="1"/>
        </w:rPr>
        <w:t>v1</w:t>
      </w:r>
    </w:p>
    <w:p w14:paraId="0EEA71D1" w14:textId="77777777" w:rsidR="00AA6B5E" w:rsidRPr="00AA6B5E" w:rsidRDefault="00AA6B5E" w:rsidP="00AA6B5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 w:rsidRPr="00AA6B5E">
        <w:rPr>
          <w:rStyle w:val="gnkrckgcgsb"/>
          <w:rFonts w:ascii="Lucida Console" w:hAnsi="Lucida Console"/>
          <w:color w:val="000000"/>
          <w:bdr w:val="none" w:sz="0" w:space="0" w:color="auto" w:frame="1"/>
        </w:rPr>
        <w:t>v2&lt;-v1[order(-v1$Actuals),]</w:t>
      </w:r>
    </w:p>
    <w:p w14:paraId="531D0A75" w14:textId="77777777" w:rsidR="00AA6B5E" w:rsidRPr="00AA6B5E" w:rsidRDefault="00AA6B5E" w:rsidP="00AA6B5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 w:rsidRPr="00AA6B5E">
        <w:rPr>
          <w:rStyle w:val="gnkrckgcgsb"/>
          <w:rFonts w:ascii="Lucida Console" w:hAnsi="Lucida Console"/>
          <w:color w:val="000000"/>
          <w:bdr w:val="none" w:sz="0" w:space="0" w:color="auto" w:frame="1"/>
        </w:rPr>
        <w:t>v2</w:t>
      </w:r>
    </w:p>
    <w:p w14:paraId="1C2718CD" w14:textId="77777777" w:rsidR="00AA6B5E" w:rsidRPr="00AA6B5E" w:rsidRDefault="00AA6B5E" w:rsidP="00AA6B5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 w:rsidRPr="00AA6B5E">
        <w:rPr>
          <w:rStyle w:val="gnkrckgcgsb"/>
          <w:rFonts w:ascii="Lucida Console" w:hAnsi="Lucida Console"/>
          <w:color w:val="000000"/>
          <w:bdr w:val="none" w:sz="0" w:space="0" w:color="auto" w:frame="1"/>
        </w:rPr>
        <w:lastRenderedPageBreak/>
        <w:t>v3&lt;-</w:t>
      </w:r>
      <w:proofErr w:type="spellStart"/>
      <w:proofErr w:type="gramStart"/>
      <w:r w:rsidRPr="00AA6B5E">
        <w:rPr>
          <w:rStyle w:val="gnkrckgcgsb"/>
          <w:rFonts w:ascii="Lucida Console" w:hAnsi="Lucida Console"/>
          <w:color w:val="000000"/>
          <w:bdr w:val="none" w:sz="0" w:space="0" w:color="auto" w:frame="1"/>
        </w:rPr>
        <w:t>data.frame</w:t>
      </w:r>
      <w:proofErr w:type="spellEnd"/>
      <w:proofErr w:type="gramEnd"/>
      <w:r w:rsidRPr="00AA6B5E">
        <w:rPr>
          <w:rStyle w:val="gnkrckgcgsb"/>
          <w:rFonts w:ascii="Lucida Console" w:hAnsi="Lucida Console"/>
          <w:color w:val="000000"/>
          <w:bdr w:val="none" w:sz="0" w:space="0" w:color="auto" w:frame="1"/>
        </w:rPr>
        <w:t>(v2)</w:t>
      </w:r>
    </w:p>
    <w:p w14:paraId="56404178" w14:textId="22EF3256" w:rsidR="00AA6B5E" w:rsidRDefault="00AA6B5E" w:rsidP="00AA6B5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 w:rsidRPr="00AA6B5E">
        <w:rPr>
          <w:rStyle w:val="gnkrckgcgsb"/>
          <w:rFonts w:ascii="Lucida Console" w:hAnsi="Lucida Console"/>
          <w:color w:val="000000"/>
          <w:bdr w:val="none" w:sz="0" w:space="0" w:color="auto" w:frame="1"/>
        </w:rPr>
        <w:t>v3</w:t>
      </w:r>
    </w:p>
    <w:p w14:paraId="029CE605" w14:textId="12CBB832" w:rsidR="00697739" w:rsidRDefault="00697739" w:rsidP="00697739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14:paraId="44877860" w14:textId="1C21DFA8" w:rsidR="00697739" w:rsidRDefault="00697739" w:rsidP="00697739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14:paraId="5A8DEF45" w14:textId="6AE61E21" w:rsidR="00697739" w:rsidRPr="00AA6B5E" w:rsidRDefault="00AA6B5E" w:rsidP="00697739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b/>
          <w:bCs/>
          <w:color w:val="000000"/>
        </w:rPr>
      </w:pPr>
      <w:r w:rsidRPr="00AA6B5E">
        <w:rPr>
          <w:rFonts w:ascii="Lucida Console" w:hAnsi="Lucida Console"/>
          <w:b/>
          <w:bCs/>
          <w:color w:val="000000"/>
        </w:rPr>
        <w:t>Output:</w:t>
      </w:r>
    </w:p>
    <w:p w14:paraId="191EBF8B" w14:textId="77777777" w:rsidR="00AA6B5E" w:rsidRDefault="00AA6B5E" w:rsidP="00697739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14:paraId="73D82D1C" w14:textId="77777777" w:rsidR="00AA6B5E" w:rsidRDefault="00AA6B5E" w:rsidP="00AA6B5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PPQD_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Bucket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PPID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World_Country_Region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QCV_Segment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Actuals</w:t>
      </w:r>
    </w:p>
    <w:p w14:paraId="474773B2" w14:textId="77777777" w:rsidR="00AA6B5E" w:rsidRDefault="00AA6B5E" w:rsidP="00AA6B5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&lt;</w:t>
      </w:r>
      <w:proofErr w:type="spellStart"/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chr</w:t>
      </w:r>
      <w:proofErr w:type="spellEnd"/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&gt;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</w:t>
      </w:r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&lt;</w:t>
      </w:r>
      <w:proofErr w:type="spellStart"/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chr</w:t>
      </w:r>
      <w:proofErr w:type="spellEnd"/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&gt;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</w:t>
      </w:r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&lt;</w:t>
      </w:r>
      <w:proofErr w:type="spellStart"/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chr</w:t>
      </w:r>
      <w:proofErr w:type="spellEnd"/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&gt;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</w:t>
      </w:r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&lt;</w:t>
      </w:r>
      <w:proofErr w:type="spellStart"/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chr</w:t>
      </w:r>
      <w:proofErr w:type="spellEnd"/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&gt;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</w:t>
      </w:r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&lt;</w:t>
      </w:r>
      <w:proofErr w:type="spellStart"/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dbl</w:t>
      </w:r>
      <w:proofErr w:type="spellEnd"/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&gt;</w:t>
      </w:r>
    </w:p>
    <w:p w14:paraId="1B2E5C7E" w14:textId="77777777" w:rsidR="00AA6B5E" w:rsidRDefault="00AA6B5E" w:rsidP="00AA6B5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1 BPS STM      1-10M99-18157 France               HPI EMEA France Channel                175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242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379.</w:t>
      </w:r>
    </w:p>
    <w:p w14:paraId="5C9F05AB" w14:textId="77777777" w:rsidR="00AA6B5E" w:rsidRDefault="00AA6B5E" w:rsidP="00AA6B5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2 BPS STM      1-10LT8-24280 United Kingdom       HPI EMEA UKI Channel                    92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139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080 </w:t>
      </w:r>
    </w:p>
    <w:p w14:paraId="5BA95E4A" w14:textId="77777777" w:rsidR="00AA6B5E" w:rsidRDefault="00AA6B5E" w:rsidP="00AA6B5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3 BPS STM      1-10LZ6-13516 United Arab Emirates HPI EMEA CEMA MESA MIDDLE EAST CHANNEL  80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520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886.</w:t>
      </w:r>
    </w:p>
    <w:p w14:paraId="0B932FAD" w14:textId="77777777" w:rsidR="00AA6B5E" w:rsidRDefault="00AA6B5E" w:rsidP="00AA6B5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4 BPS Indirect 1-10M99-15982 United Arab Emirates HPI EMEA CEMA MESA MIDDLE EAST CHANNEL  62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019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695.</w:t>
      </w:r>
    </w:p>
    <w:p w14:paraId="2898BDD1" w14:textId="77777777" w:rsidR="00AA6B5E" w:rsidRDefault="00AA6B5E" w:rsidP="00AA6B5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5 BPS STM      1-10LZ6-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3123  United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Arab Emirates HPI EMEA CEMA MESA MIDDLE EAST CHANNEL  56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956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150 </w:t>
      </w:r>
    </w:p>
    <w:p w14:paraId="06B6B6B9" w14:textId="77777777" w:rsidR="00AA6B5E" w:rsidRDefault="00AA6B5E" w:rsidP="00AA6B5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6 BPS STM      1-10M99-21300 France               HPI EMEA France Channel                 52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467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359.</w:t>
      </w:r>
    </w:p>
    <w:p w14:paraId="2A8C88BC" w14:textId="77777777" w:rsidR="00AA6B5E" w:rsidRDefault="00AA6B5E" w:rsidP="00AA6B5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7 BPS Indirect 1-10M46-18672 Netherlands          HPI EMEA GWE Netherlands Channel        51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605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263.</w:t>
      </w:r>
    </w:p>
    <w:p w14:paraId="6C66709B" w14:textId="77777777" w:rsidR="00AA6B5E" w:rsidRDefault="00AA6B5E" w:rsidP="00AA6B5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8 BPS STM      France      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ranc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HPI EMEA France Channel                 46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881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357.</w:t>
      </w:r>
    </w:p>
    <w:p w14:paraId="30FAE21F" w14:textId="77777777" w:rsidR="00AA6B5E" w:rsidRDefault="00AA6B5E" w:rsidP="00AA6B5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9 BPS STM      1-10MDH-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9255  United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Arab Emirates HPI EMEA CEMA MESA MIDDLE EAST CHANNEL  42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075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425.</w:t>
      </w:r>
    </w:p>
    <w:p w14:paraId="23C183D3" w14:textId="77777777" w:rsidR="00AA6B5E" w:rsidRDefault="00AA6B5E" w:rsidP="00AA6B5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10 PC Value     1-10M46-18672 Netherlands          HPI EMEA GWE Netherlands Channel        41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946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288.</w:t>
      </w:r>
    </w:p>
    <w:p w14:paraId="51EAF0D8" w14:textId="77777777" w:rsidR="00AA6B5E" w:rsidRDefault="00AA6B5E" w:rsidP="00AA6B5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# ... with 3,016 more rows</w:t>
      </w:r>
    </w:p>
    <w:p w14:paraId="7C3F90A4" w14:textId="30820E2B" w:rsidR="00AA6B5E" w:rsidRDefault="00AA6B5E" w:rsidP="00697739"/>
    <w:p w14:paraId="215A82CA" w14:textId="77777777" w:rsidR="00AA6B5E" w:rsidRPr="00AF2256" w:rsidRDefault="00AA6B5E" w:rsidP="00AA6B5E">
      <w:pPr>
        <w:rPr>
          <w:rFonts w:cstheme="minorHAnsi"/>
          <w:b/>
          <w:bCs/>
          <w:i/>
          <w:iCs/>
          <w:sz w:val="24"/>
          <w:szCs w:val="24"/>
          <w:u w:val="single"/>
        </w:rPr>
      </w:pPr>
      <w:r w:rsidRPr="00AF2256">
        <w:rPr>
          <w:rFonts w:cstheme="minorHAnsi"/>
          <w:b/>
          <w:bCs/>
          <w:i/>
          <w:iCs/>
          <w:sz w:val="24"/>
          <w:szCs w:val="24"/>
          <w:u w:val="single"/>
        </w:rPr>
        <w:t xml:space="preserve">Conclusion: </w:t>
      </w:r>
    </w:p>
    <w:p w14:paraId="28583DBA" w14:textId="77777777" w:rsidR="00AA6B5E" w:rsidRPr="00AF2256" w:rsidRDefault="00AA6B5E" w:rsidP="00AA6B5E">
      <w:pPr>
        <w:rPr>
          <w:rStyle w:val="gnkrckgcgsb"/>
          <w:rFonts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</w:pPr>
      <w:r w:rsidRPr="00AF2256">
        <w:rPr>
          <w:rFonts w:cstheme="minorHAnsi"/>
          <w:b/>
          <w:bCs/>
          <w:i/>
          <w:iCs/>
          <w:sz w:val="24"/>
          <w:szCs w:val="24"/>
          <w:u w:val="single"/>
        </w:rPr>
        <w:t xml:space="preserve">PPQD Bucket: </w:t>
      </w:r>
      <w:r w:rsidRPr="00AF2256">
        <w:rPr>
          <w:rStyle w:val="gnkrckgcgsb"/>
          <w:rFonts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  <w:t>BPS STM +</w:t>
      </w:r>
    </w:p>
    <w:p w14:paraId="5C44C0D7" w14:textId="77777777" w:rsidR="00AA6B5E" w:rsidRPr="00AF2256" w:rsidRDefault="00AA6B5E" w:rsidP="00AA6B5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</w:pPr>
      <w:r w:rsidRPr="00AF2256"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  <w:t>PPID: 1-10M99-18157 +</w:t>
      </w:r>
    </w:p>
    <w:p w14:paraId="54A6E1C1" w14:textId="088BBEE5" w:rsidR="00AA6B5E" w:rsidRPr="00AF2256" w:rsidRDefault="00AA6B5E" w:rsidP="00AA6B5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</w:pPr>
      <w:r w:rsidRPr="00AF2256"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  <w:t>Country: France +</w:t>
      </w:r>
    </w:p>
    <w:p w14:paraId="761036ED" w14:textId="77777777" w:rsidR="00AA6B5E" w:rsidRPr="00AF2256" w:rsidRDefault="00AA6B5E" w:rsidP="00AA6B5E">
      <w:pPr>
        <w:pStyle w:val="HTMLPreformatted"/>
        <w:shd w:val="clear" w:color="auto" w:fill="FFFFFF"/>
        <w:wordWrap w:val="0"/>
        <w:spacing w:line="225" w:lineRule="atLeast"/>
        <w:rPr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</w:rPr>
      </w:pPr>
      <w:r w:rsidRPr="00AF2256"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  <w:t xml:space="preserve">QCV </w:t>
      </w:r>
      <w:proofErr w:type="gramStart"/>
      <w:r w:rsidRPr="00AF2256"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  <w:t>segment :</w:t>
      </w:r>
      <w:proofErr w:type="gramEnd"/>
      <w:r w:rsidRPr="00AF2256"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  <w:t xml:space="preserve"> HPI EMEA France Channel</w:t>
      </w:r>
    </w:p>
    <w:p w14:paraId="7426FF33" w14:textId="67180B72" w:rsidR="00AA6B5E" w:rsidRPr="00AF2256" w:rsidRDefault="00AA6B5E" w:rsidP="00AA6B5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</w:pPr>
    </w:p>
    <w:p w14:paraId="212F874D" w14:textId="77777777" w:rsidR="00AA6B5E" w:rsidRPr="00AF2256" w:rsidRDefault="00AA6B5E" w:rsidP="00AA6B5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</w:pPr>
      <w:r w:rsidRPr="00AF2256"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  <w:t>Is contributing maximum to actuals and</w:t>
      </w:r>
    </w:p>
    <w:p w14:paraId="376654D0" w14:textId="77777777" w:rsidR="00AA6B5E" w:rsidRPr="00AF2256" w:rsidRDefault="00AA6B5E" w:rsidP="00AA6B5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</w:pPr>
    </w:p>
    <w:p w14:paraId="6BD0801C" w14:textId="77777777" w:rsidR="00AA6B5E" w:rsidRPr="00AF2256" w:rsidRDefault="00AA6B5E" w:rsidP="00AA6B5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</w:rPr>
      </w:pPr>
      <w:r w:rsidRPr="00AF2256">
        <w:rPr>
          <w:rFonts w:asciiTheme="minorHAnsi" w:hAnsiTheme="minorHAnsi" w:cstheme="minorHAnsi"/>
          <w:b/>
          <w:bCs/>
          <w:i/>
          <w:iCs/>
          <w:sz w:val="24"/>
          <w:szCs w:val="24"/>
          <w:u w:val="single"/>
        </w:rPr>
        <w:t xml:space="preserve">PPQD Bucket: </w:t>
      </w:r>
      <w:r w:rsidRPr="00AF2256"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  <w:t>PL UK +</w:t>
      </w:r>
    </w:p>
    <w:p w14:paraId="38CF9621" w14:textId="77777777" w:rsidR="00AA6B5E" w:rsidRPr="00AF2256" w:rsidRDefault="00AA6B5E" w:rsidP="00AA6B5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</w:rPr>
      </w:pPr>
      <w:r w:rsidRPr="00AF2256"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  <w:t>PPID: 1-XNBHY</w:t>
      </w:r>
      <w:proofErr w:type="gramStart"/>
      <w:r w:rsidRPr="00AF2256"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  <w:t>6  +</w:t>
      </w:r>
      <w:proofErr w:type="gramEnd"/>
    </w:p>
    <w:p w14:paraId="0EBF2F75" w14:textId="048A550C" w:rsidR="00AA6B5E" w:rsidRPr="00AF2256" w:rsidRDefault="00AA6B5E" w:rsidP="00AA6B5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</w:pPr>
      <w:r w:rsidRPr="00AF2256"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  <w:t>Country: Turkey +</w:t>
      </w:r>
    </w:p>
    <w:p w14:paraId="2E98E75F" w14:textId="77777777" w:rsidR="00AA6B5E" w:rsidRPr="00AF2256" w:rsidRDefault="00AA6B5E" w:rsidP="00AA6B5E">
      <w:pPr>
        <w:pStyle w:val="HTMLPreformatted"/>
        <w:shd w:val="clear" w:color="auto" w:fill="FFFFFF"/>
        <w:wordWrap w:val="0"/>
        <w:spacing w:line="225" w:lineRule="atLeast"/>
        <w:rPr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</w:rPr>
      </w:pPr>
      <w:r w:rsidRPr="00AF2256"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  <w:t xml:space="preserve">QCV </w:t>
      </w:r>
      <w:proofErr w:type="gramStart"/>
      <w:r w:rsidRPr="00AF2256"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  <w:t>segment :</w:t>
      </w:r>
      <w:proofErr w:type="gramEnd"/>
      <w:r w:rsidRPr="00AF2256"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  <w:t xml:space="preserve"> HPI EMEA CEMA MESA TURKEY CHANNEL  </w:t>
      </w:r>
    </w:p>
    <w:p w14:paraId="49ED536C" w14:textId="3AF0F729" w:rsidR="00AA6B5E" w:rsidRPr="00AF2256" w:rsidRDefault="00AA6B5E" w:rsidP="00AA6B5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</w:pPr>
    </w:p>
    <w:p w14:paraId="578C4936" w14:textId="5EFF6605" w:rsidR="00AA6B5E" w:rsidRPr="00AF2256" w:rsidRDefault="00AA6B5E" w:rsidP="00AA6B5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</w:pPr>
      <w:r w:rsidRPr="00AF2256"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  <w:t>Is contributing minimum to actuals.</w:t>
      </w:r>
    </w:p>
    <w:p w14:paraId="06F9C87A" w14:textId="378CB10F" w:rsidR="0093796E" w:rsidRDefault="0093796E" w:rsidP="00AA6B5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14:paraId="2B7163E4" w14:textId="3811FAB2" w:rsidR="0093796E" w:rsidRDefault="0093796E" w:rsidP="00AA6B5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14:paraId="4235AB4E" w14:textId="1FF9A282" w:rsidR="0093796E" w:rsidRDefault="0093796E" w:rsidP="00AA6B5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14:paraId="3BBD9156" w14:textId="727D73D2" w:rsidR="0093796E" w:rsidRDefault="0093796E" w:rsidP="00AA6B5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14:paraId="51D1287D" w14:textId="0DD36106" w:rsidR="0093796E" w:rsidRPr="00AF2256" w:rsidRDefault="000D32B3" w:rsidP="00AA6B5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b/>
          <w:bCs/>
          <w:color w:val="000000"/>
          <w:sz w:val="28"/>
          <w:szCs w:val="28"/>
          <w:bdr w:val="none" w:sz="0" w:space="0" w:color="auto" w:frame="1"/>
        </w:rPr>
      </w:pPr>
      <w:r w:rsidRPr="00AF2256">
        <w:rPr>
          <w:rStyle w:val="gnkrckgcgsb"/>
          <w:rFonts w:asciiTheme="minorHAnsi" w:hAnsiTheme="minorHAnsi" w:cstheme="minorHAnsi"/>
          <w:b/>
          <w:bCs/>
          <w:color w:val="000000"/>
          <w:sz w:val="28"/>
          <w:szCs w:val="28"/>
          <w:bdr w:val="none" w:sz="0" w:space="0" w:color="auto" w:frame="1"/>
        </w:rPr>
        <w:lastRenderedPageBreak/>
        <w:t>Analysis of partners and products</w:t>
      </w:r>
    </w:p>
    <w:p w14:paraId="013DD0E4" w14:textId="77777777" w:rsidR="000D32B3" w:rsidRPr="00AF2256" w:rsidRDefault="000D32B3" w:rsidP="00AA6B5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color w:val="000000"/>
          <w:sz w:val="24"/>
          <w:szCs w:val="24"/>
          <w:bdr w:val="none" w:sz="0" w:space="0" w:color="auto" w:frame="1"/>
        </w:rPr>
      </w:pPr>
    </w:p>
    <w:p w14:paraId="39F174C7" w14:textId="77777777" w:rsidR="0093796E" w:rsidRPr="00AF2256" w:rsidRDefault="0093796E" w:rsidP="0093796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b/>
          <w:bCs/>
          <w:color w:val="000000"/>
          <w:sz w:val="24"/>
          <w:szCs w:val="24"/>
          <w:bdr w:val="none" w:sz="0" w:space="0" w:color="auto" w:frame="1"/>
        </w:rPr>
      </w:pPr>
      <w:r w:rsidRPr="00AF2256">
        <w:rPr>
          <w:rStyle w:val="gnkrckgcgsb"/>
          <w:rFonts w:asciiTheme="minorHAnsi" w:hAnsiTheme="minorHAnsi" w:cstheme="minorHAnsi"/>
          <w:b/>
          <w:bCs/>
          <w:color w:val="000000"/>
          <w:sz w:val="24"/>
          <w:szCs w:val="24"/>
          <w:bdr w:val="none" w:sz="0" w:space="0" w:color="auto" w:frame="1"/>
        </w:rPr>
        <w:t># which partner is having more products</w:t>
      </w:r>
    </w:p>
    <w:p w14:paraId="7F19CBB5" w14:textId="3B8366A9" w:rsidR="0093796E" w:rsidRDefault="0093796E" w:rsidP="0093796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14:paraId="3B064533" w14:textId="2DB4E6D5" w:rsidR="000D32B3" w:rsidRPr="000D32B3" w:rsidRDefault="000D32B3" w:rsidP="0093796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b/>
          <w:bCs/>
          <w:color w:val="000000"/>
          <w:bdr w:val="none" w:sz="0" w:space="0" w:color="auto" w:frame="1"/>
        </w:rPr>
      </w:pPr>
      <w:r w:rsidRPr="000D32B3">
        <w:rPr>
          <w:rStyle w:val="gnkrckgcgsb"/>
          <w:rFonts w:ascii="Lucida Console" w:hAnsi="Lucida Console"/>
          <w:b/>
          <w:bCs/>
          <w:color w:val="000000"/>
          <w:bdr w:val="none" w:sz="0" w:space="0" w:color="auto" w:frame="1"/>
        </w:rPr>
        <w:t>Code:</w:t>
      </w:r>
    </w:p>
    <w:p w14:paraId="100857DE" w14:textId="77777777" w:rsidR="000D32B3" w:rsidRPr="0093796E" w:rsidRDefault="000D32B3" w:rsidP="0093796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14:paraId="1BA8E1A8" w14:textId="77777777" w:rsidR="0093796E" w:rsidRPr="0093796E" w:rsidRDefault="0093796E" w:rsidP="0093796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 w:rsidRPr="0093796E">
        <w:rPr>
          <w:rStyle w:val="gnkrckgcgsb"/>
          <w:rFonts w:ascii="Lucida Console" w:hAnsi="Lucida Console"/>
          <w:color w:val="000000"/>
          <w:bdr w:val="none" w:sz="0" w:space="0" w:color="auto" w:frame="1"/>
        </w:rPr>
        <w:t>library(</w:t>
      </w:r>
      <w:proofErr w:type="spellStart"/>
      <w:r w:rsidRPr="0093796E">
        <w:rPr>
          <w:rStyle w:val="gnkrckgcgsb"/>
          <w:rFonts w:ascii="Lucida Console" w:hAnsi="Lucida Console"/>
          <w:color w:val="000000"/>
          <w:bdr w:val="none" w:sz="0" w:space="0" w:color="auto" w:frame="1"/>
        </w:rPr>
        <w:t>dplyr</w:t>
      </w:r>
      <w:proofErr w:type="spellEnd"/>
      <w:r w:rsidRPr="0093796E">
        <w:rPr>
          <w:rStyle w:val="gnkrckgcgsb"/>
          <w:rFonts w:ascii="Lucida Console" w:hAnsi="Lucida Console"/>
          <w:color w:val="000000"/>
          <w:bdr w:val="none" w:sz="0" w:space="0" w:color="auto" w:frame="1"/>
        </w:rPr>
        <w:t>)</w:t>
      </w:r>
    </w:p>
    <w:p w14:paraId="38E5AA18" w14:textId="77777777" w:rsidR="0093796E" w:rsidRPr="0093796E" w:rsidRDefault="0093796E" w:rsidP="0093796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 w:rsidRPr="0093796E">
        <w:rPr>
          <w:rStyle w:val="gnkrckgcgsb"/>
          <w:rFonts w:ascii="Lucida Console" w:hAnsi="Lucida Console"/>
          <w:color w:val="000000"/>
          <w:bdr w:val="none" w:sz="0" w:space="0" w:color="auto" w:frame="1"/>
        </w:rPr>
        <w:t>v1&lt;-data %&gt;%</w:t>
      </w:r>
    </w:p>
    <w:p w14:paraId="5DBB402C" w14:textId="77777777" w:rsidR="0093796E" w:rsidRPr="0093796E" w:rsidRDefault="0093796E" w:rsidP="0093796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 w:rsidRPr="0093796E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</w:t>
      </w:r>
      <w:proofErr w:type="spellStart"/>
      <w:r w:rsidRPr="0093796E">
        <w:rPr>
          <w:rStyle w:val="gnkrckgcgsb"/>
          <w:rFonts w:ascii="Lucida Console" w:hAnsi="Lucida Console"/>
          <w:color w:val="000000"/>
          <w:bdr w:val="none" w:sz="0" w:space="0" w:color="auto" w:frame="1"/>
        </w:rPr>
        <w:t>group_</w:t>
      </w:r>
      <w:proofErr w:type="gramStart"/>
      <w:r w:rsidRPr="0093796E">
        <w:rPr>
          <w:rStyle w:val="gnkrckgcgsb"/>
          <w:rFonts w:ascii="Lucida Console" w:hAnsi="Lucida Console"/>
          <w:color w:val="000000"/>
          <w:bdr w:val="none" w:sz="0" w:space="0" w:color="auto" w:frame="1"/>
        </w:rPr>
        <w:t>by</w:t>
      </w:r>
      <w:proofErr w:type="spellEnd"/>
      <w:r w:rsidRPr="0093796E">
        <w:rPr>
          <w:rStyle w:val="gnkrckgcgs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Pr="0093796E">
        <w:rPr>
          <w:rStyle w:val="gnkrckgcgsb"/>
          <w:rFonts w:ascii="Lucida Console" w:hAnsi="Lucida Console"/>
          <w:color w:val="000000"/>
          <w:bdr w:val="none" w:sz="0" w:space="0" w:color="auto" w:frame="1"/>
        </w:rPr>
        <w:t>PPID) %&gt;%</w:t>
      </w:r>
    </w:p>
    <w:p w14:paraId="7399AF93" w14:textId="77777777" w:rsidR="0093796E" w:rsidRPr="0093796E" w:rsidRDefault="0093796E" w:rsidP="0093796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 w:rsidRPr="0093796E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</w:t>
      </w:r>
      <w:proofErr w:type="spellStart"/>
      <w:r w:rsidRPr="0093796E">
        <w:rPr>
          <w:rStyle w:val="gnkrckgcgsb"/>
          <w:rFonts w:ascii="Lucida Console" w:hAnsi="Lucida Console"/>
          <w:color w:val="000000"/>
          <w:bdr w:val="none" w:sz="0" w:space="0" w:color="auto" w:frame="1"/>
        </w:rPr>
        <w:t>summarise</w:t>
      </w:r>
      <w:proofErr w:type="spellEnd"/>
      <w:r w:rsidRPr="0093796E">
        <w:rPr>
          <w:rStyle w:val="gnkrckgcgsb"/>
          <w:rFonts w:ascii="Lucida Console" w:hAnsi="Lucida Console"/>
          <w:color w:val="000000"/>
          <w:bdr w:val="none" w:sz="0" w:space="0" w:color="auto" w:frame="1"/>
        </w:rPr>
        <w:t>(</w:t>
      </w:r>
      <w:proofErr w:type="spellStart"/>
      <w:r w:rsidRPr="0093796E">
        <w:rPr>
          <w:rStyle w:val="gnkrckgcgsb"/>
          <w:rFonts w:ascii="Lucida Console" w:hAnsi="Lucida Console"/>
          <w:color w:val="000000"/>
          <w:bdr w:val="none" w:sz="0" w:space="0" w:color="auto" w:frame="1"/>
        </w:rPr>
        <w:t>n_</w:t>
      </w:r>
      <w:proofErr w:type="gramStart"/>
      <w:r w:rsidRPr="0093796E">
        <w:rPr>
          <w:rStyle w:val="gnkrckgcgsb"/>
          <w:rFonts w:ascii="Lucida Console" w:hAnsi="Lucida Console"/>
          <w:color w:val="000000"/>
          <w:bdr w:val="none" w:sz="0" w:space="0" w:color="auto" w:frame="1"/>
        </w:rPr>
        <w:t>distinct</w:t>
      </w:r>
      <w:proofErr w:type="spellEnd"/>
      <w:r w:rsidRPr="0093796E">
        <w:rPr>
          <w:rStyle w:val="gnkrckgcgsb"/>
          <w:rFonts w:ascii="Lucida Console" w:hAnsi="Lucida Console"/>
          <w:color w:val="000000"/>
          <w:bdr w:val="none" w:sz="0" w:space="0" w:color="auto" w:frame="1"/>
        </w:rPr>
        <w:t>(</w:t>
      </w:r>
      <w:proofErr w:type="spellStart"/>
      <w:proofErr w:type="gramEnd"/>
      <w:r w:rsidRPr="0093796E">
        <w:rPr>
          <w:rStyle w:val="gnkrckgcgsb"/>
          <w:rFonts w:ascii="Lucida Console" w:hAnsi="Lucida Console"/>
          <w:color w:val="000000"/>
          <w:bdr w:val="none" w:sz="0" w:space="0" w:color="auto" w:frame="1"/>
        </w:rPr>
        <w:t>PPQD_Bucket</w:t>
      </w:r>
      <w:proofErr w:type="spellEnd"/>
      <w:r w:rsidRPr="0093796E">
        <w:rPr>
          <w:rStyle w:val="gnkrckgcgsb"/>
          <w:rFonts w:ascii="Lucida Console" w:hAnsi="Lucida Console"/>
          <w:color w:val="000000"/>
          <w:bdr w:val="none" w:sz="0" w:space="0" w:color="auto" w:frame="1"/>
        </w:rPr>
        <w:t>))</w:t>
      </w:r>
    </w:p>
    <w:p w14:paraId="69F18134" w14:textId="77777777" w:rsidR="0093796E" w:rsidRPr="0093796E" w:rsidRDefault="0093796E" w:rsidP="0093796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 w:rsidRPr="0093796E">
        <w:rPr>
          <w:rStyle w:val="gnkrckgcgsb"/>
          <w:rFonts w:ascii="Lucida Console" w:hAnsi="Lucida Console"/>
          <w:color w:val="000000"/>
          <w:bdr w:val="none" w:sz="0" w:space="0" w:color="auto" w:frame="1"/>
        </w:rPr>
        <w:t>v2&lt;-v1[order(-v1$`n_</w:t>
      </w:r>
      <w:proofErr w:type="gramStart"/>
      <w:r w:rsidRPr="0093796E">
        <w:rPr>
          <w:rStyle w:val="gnkrckgcgsb"/>
          <w:rFonts w:ascii="Lucida Console" w:hAnsi="Lucida Console"/>
          <w:color w:val="000000"/>
          <w:bdr w:val="none" w:sz="0" w:space="0" w:color="auto" w:frame="1"/>
        </w:rPr>
        <w:t>distinct(</w:t>
      </w:r>
      <w:proofErr w:type="spellStart"/>
      <w:proofErr w:type="gramEnd"/>
      <w:r w:rsidRPr="0093796E">
        <w:rPr>
          <w:rStyle w:val="gnkrckgcgsb"/>
          <w:rFonts w:ascii="Lucida Console" w:hAnsi="Lucida Console"/>
          <w:color w:val="000000"/>
          <w:bdr w:val="none" w:sz="0" w:space="0" w:color="auto" w:frame="1"/>
        </w:rPr>
        <w:t>PPQD_Bucket</w:t>
      </w:r>
      <w:proofErr w:type="spellEnd"/>
      <w:r w:rsidRPr="0093796E">
        <w:rPr>
          <w:rStyle w:val="gnkrckgcgsb"/>
          <w:rFonts w:ascii="Lucida Console" w:hAnsi="Lucida Console"/>
          <w:color w:val="000000"/>
          <w:bdr w:val="none" w:sz="0" w:space="0" w:color="auto" w:frame="1"/>
        </w:rPr>
        <w:t>)`),]</w:t>
      </w:r>
    </w:p>
    <w:p w14:paraId="70F689D2" w14:textId="77777777" w:rsidR="0093796E" w:rsidRPr="0093796E" w:rsidRDefault="0093796E" w:rsidP="0093796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 w:rsidRPr="0093796E">
        <w:rPr>
          <w:rStyle w:val="gnkrckgcgsb"/>
          <w:rFonts w:ascii="Lucida Console" w:hAnsi="Lucida Console"/>
          <w:color w:val="000000"/>
          <w:bdr w:val="none" w:sz="0" w:space="0" w:color="auto" w:frame="1"/>
        </w:rPr>
        <w:t>v2</w:t>
      </w:r>
    </w:p>
    <w:p w14:paraId="2590705F" w14:textId="3D1226A4" w:rsidR="0093796E" w:rsidRDefault="0093796E" w:rsidP="0093796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 w:rsidRPr="0093796E">
        <w:rPr>
          <w:rStyle w:val="gnkrckgcgsb"/>
          <w:rFonts w:ascii="Lucida Console" w:hAnsi="Lucida Console"/>
          <w:color w:val="000000"/>
          <w:bdr w:val="none" w:sz="0" w:space="0" w:color="auto" w:frame="1"/>
        </w:rPr>
        <w:t>v3&lt;-</w:t>
      </w:r>
      <w:proofErr w:type="spellStart"/>
      <w:proofErr w:type="gramStart"/>
      <w:r w:rsidRPr="0093796E">
        <w:rPr>
          <w:rStyle w:val="gnkrckgcgsb"/>
          <w:rFonts w:ascii="Lucida Console" w:hAnsi="Lucida Console"/>
          <w:color w:val="000000"/>
          <w:bdr w:val="none" w:sz="0" w:space="0" w:color="auto" w:frame="1"/>
        </w:rPr>
        <w:t>data.frame</w:t>
      </w:r>
      <w:proofErr w:type="spellEnd"/>
      <w:proofErr w:type="gramEnd"/>
      <w:r w:rsidRPr="0093796E">
        <w:rPr>
          <w:rStyle w:val="gnkrckgcgsb"/>
          <w:rFonts w:ascii="Lucida Console" w:hAnsi="Lucida Console"/>
          <w:color w:val="000000"/>
          <w:bdr w:val="none" w:sz="0" w:space="0" w:color="auto" w:frame="1"/>
        </w:rPr>
        <w:t>(v2)</w:t>
      </w:r>
    </w:p>
    <w:p w14:paraId="11946F0E" w14:textId="06752B2E" w:rsidR="00AA6B5E" w:rsidRDefault="00AA6B5E" w:rsidP="00697739"/>
    <w:p w14:paraId="580634F0" w14:textId="104484A2" w:rsidR="00AA6B5E" w:rsidRPr="000D32B3" w:rsidRDefault="000D32B3" w:rsidP="00697739">
      <w:pPr>
        <w:rPr>
          <w:b/>
          <w:bCs/>
        </w:rPr>
      </w:pPr>
      <w:r w:rsidRPr="000D32B3">
        <w:rPr>
          <w:b/>
          <w:bCs/>
        </w:rPr>
        <w:t>Output:</w:t>
      </w:r>
    </w:p>
    <w:p w14:paraId="79921253" w14:textId="31D2D421" w:rsidR="000D32B3" w:rsidRDefault="000D32B3" w:rsidP="000D32B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PPID         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ab/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ab/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ab/>
        <w:t>`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n_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distinct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(</w:t>
      </w:r>
      <w:proofErr w:type="spellStart"/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PPQD_Bucket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)`</w:t>
      </w:r>
    </w:p>
    <w:p w14:paraId="73D5FB8D" w14:textId="77777777" w:rsidR="000D32B3" w:rsidRDefault="000D32B3" w:rsidP="000D32B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&lt;</w:t>
      </w:r>
      <w:proofErr w:type="spellStart"/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chr</w:t>
      </w:r>
      <w:proofErr w:type="spellEnd"/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&gt;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</w:t>
      </w:r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&lt;int&gt;</w:t>
      </w:r>
    </w:p>
    <w:p w14:paraId="732044BC" w14:textId="77777777" w:rsidR="000D32B3" w:rsidRDefault="000D32B3" w:rsidP="000D32B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1 1-10LQI-17174                         8</w:t>
      </w:r>
    </w:p>
    <w:p w14:paraId="37F9CB85" w14:textId="77777777" w:rsidR="000D32B3" w:rsidRDefault="000D32B3" w:rsidP="000D32B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2 9.91E+11                              8</w:t>
      </w:r>
    </w:p>
    <w:p w14:paraId="05018476" w14:textId="77777777" w:rsidR="000D32B3" w:rsidRDefault="000D32B3" w:rsidP="000D32B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3 1-10LT8-17735                         7</w:t>
      </w:r>
    </w:p>
    <w:p w14:paraId="26435FDC" w14:textId="77777777" w:rsidR="000D32B3" w:rsidRDefault="000D32B3" w:rsidP="000D32B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4 1-10LT8-22536                         7</w:t>
      </w:r>
    </w:p>
    <w:p w14:paraId="01C14F38" w14:textId="77777777" w:rsidR="000D32B3" w:rsidRDefault="000D32B3" w:rsidP="000D32B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5 1-10M99-12763                         7</w:t>
      </w:r>
    </w:p>
    <w:p w14:paraId="7008D814" w14:textId="77777777" w:rsidR="000D32B3" w:rsidRDefault="000D32B3" w:rsidP="000D32B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6 1-10LZ6-11299                         6</w:t>
      </w:r>
    </w:p>
    <w:p w14:paraId="1E567513" w14:textId="77777777" w:rsidR="000D32B3" w:rsidRDefault="000D32B3" w:rsidP="000D32B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7 1-10LZ6-1612                          6</w:t>
      </w:r>
    </w:p>
    <w:p w14:paraId="75D62367" w14:textId="77777777" w:rsidR="000D32B3" w:rsidRDefault="000D32B3" w:rsidP="000D32B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8 1-10LQI-1199                          5</w:t>
      </w:r>
    </w:p>
    <w:p w14:paraId="33192DE4" w14:textId="77777777" w:rsidR="000D32B3" w:rsidRDefault="000D32B3" w:rsidP="000D32B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9 1-10LQI-12378                         5</w:t>
      </w:r>
    </w:p>
    <w:p w14:paraId="680246E3" w14:textId="77777777" w:rsidR="000D32B3" w:rsidRDefault="000D32B3" w:rsidP="000D32B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10 1-10LQI-4152                          5</w:t>
      </w:r>
    </w:p>
    <w:p w14:paraId="3A66621C" w14:textId="0020CCC2" w:rsidR="000D32B3" w:rsidRDefault="000D32B3" w:rsidP="000D32B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# ... with 1,807 more rows</w:t>
      </w:r>
    </w:p>
    <w:p w14:paraId="055BEEFE" w14:textId="32EC48D0" w:rsidR="000D32B3" w:rsidRDefault="000D32B3" w:rsidP="000D32B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14:paraId="2DB220CD" w14:textId="25A125D7" w:rsidR="000D32B3" w:rsidRDefault="000D32B3" w:rsidP="000D32B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14:paraId="43C24874" w14:textId="517A996A" w:rsidR="000D32B3" w:rsidRPr="00F67BBC" w:rsidRDefault="000D32B3" w:rsidP="000D32B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</w:pPr>
      <w:r w:rsidRPr="00F67BBC"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  <w:t>Conclusion:</w:t>
      </w:r>
    </w:p>
    <w:p w14:paraId="53F75621" w14:textId="06266104" w:rsidR="001029BC" w:rsidRPr="001029BC" w:rsidRDefault="000D32B3" w:rsidP="001029BC">
      <w:pPr>
        <w:rPr>
          <w:rStyle w:val="gnkrckgcgsb"/>
          <w:rFonts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</w:pPr>
      <w:r w:rsidRPr="00F67BBC">
        <w:rPr>
          <w:rStyle w:val="gnkrckgcgsb"/>
          <w:rFonts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  <w:t xml:space="preserve">Partner Id- 1-10LQI-17174 </w:t>
      </w:r>
      <w:r w:rsidR="001029BC">
        <w:rPr>
          <w:rStyle w:val="gnkrckgcgsb"/>
          <w:rFonts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  <w:t>(Partner name-</w:t>
      </w:r>
      <w:r w:rsidR="001029BC" w:rsidRPr="001029BC">
        <w:rPr>
          <w:rStyle w:val="gnkrckgcgsb"/>
          <w:rFonts w:cstheme="minorHAnsi"/>
          <w:b/>
          <w:bCs/>
          <w:i/>
          <w:iCs/>
          <w:sz w:val="24"/>
          <w:szCs w:val="24"/>
          <w:u w:val="single"/>
          <w:bdr w:val="none" w:sz="0" w:space="0" w:color="auto" w:frame="1"/>
        </w:rPr>
        <w:t xml:space="preserve"> </w:t>
      </w:r>
      <w:r w:rsidR="001029BC" w:rsidRPr="001029BC">
        <w:rPr>
          <w:rStyle w:val="gnkrckgcgsb"/>
          <w:rFonts w:cstheme="minorHAnsi"/>
          <w:b/>
          <w:bCs/>
          <w:i/>
          <w:iCs/>
          <w:sz w:val="24"/>
          <w:szCs w:val="24"/>
          <w:u w:val="single"/>
          <w:bdr w:val="none" w:sz="0" w:space="0" w:color="auto" w:frame="1"/>
        </w:rPr>
        <w:t>B.D.F. SPA_HPI|500953567</w:t>
      </w:r>
      <w:r w:rsidR="001029BC" w:rsidRPr="001029BC">
        <w:rPr>
          <w:rStyle w:val="gnkrckgcgsb"/>
          <w:rFonts w:cstheme="minorHAnsi"/>
          <w:b/>
          <w:bCs/>
          <w:i/>
          <w:iCs/>
          <w:sz w:val="24"/>
          <w:szCs w:val="24"/>
          <w:u w:val="single"/>
          <w:bdr w:val="none" w:sz="0" w:space="0" w:color="auto" w:frame="1"/>
        </w:rPr>
        <w:t>)</w:t>
      </w:r>
    </w:p>
    <w:p w14:paraId="4C660892" w14:textId="4EEF78BA" w:rsidR="000D32B3" w:rsidRPr="00F67BBC" w:rsidRDefault="000D32B3" w:rsidP="000D32B3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b/>
          <w:bCs/>
          <w:i/>
          <w:iCs/>
          <w:color w:val="000000"/>
          <w:u w:val="single"/>
        </w:rPr>
      </w:pPr>
      <w:r w:rsidRPr="00F67BBC">
        <w:rPr>
          <w:rStyle w:val="gnkrckgcgsb"/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  <w:bdr w:val="none" w:sz="0" w:space="0" w:color="auto" w:frame="1"/>
        </w:rPr>
        <w:t>and 9.91E+11</w:t>
      </w:r>
      <w:r w:rsidRPr="00F67BBC">
        <w:rPr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</w:rPr>
        <w:t xml:space="preserve"> have </w:t>
      </w:r>
      <w:proofErr w:type="gramStart"/>
      <w:r w:rsidRPr="00F67BBC">
        <w:rPr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</w:rPr>
        <w:t>more</w:t>
      </w:r>
      <w:proofErr w:type="gramEnd"/>
      <w:r w:rsidRPr="00F67BBC">
        <w:rPr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</w:rPr>
        <w:t xml:space="preserve"> number of products</w:t>
      </w:r>
      <w:r w:rsidRPr="00F67BBC">
        <w:rPr>
          <w:rFonts w:ascii="Lucida Console" w:hAnsi="Lucida Console"/>
          <w:b/>
          <w:bCs/>
          <w:i/>
          <w:iCs/>
          <w:color w:val="000000"/>
          <w:u w:val="single"/>
        </w:rPr>
        <w:t>.</w:t>
      </w:r>
    </w:p>
    <w:p w14:paraId="22C10790" w14:textId="624BEAD7" w:rsidR="002D34BF" w:rsidRDefault="002D34BF" w:rsidP="000D32B3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14:paraId="157D178B" w14:textId="7AFCF660" w:rsidR="002D34BF" w:rsidRDefault="002D34BF" w:rsidP="000D32B3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14:paraId="5584BAA2" w14:textId="5FF8B922" w:rsidR="002D34BF" w:rsidRDefault="002D34BF" w:rsidP="000D32B3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14:paraId="63E336D9" w14:textId="1EBC1972" w:rsidR="002D34BF" w:rsidRDefault="002D34BF" w:rsidP="000D32B3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14:paraId="16CF2481" w14:textId="77777777" w:rsidR="002D34BF" w:rsidRPr="00F67BBC" w:rsidRDefault="002D34BF" w:rsidP="002D34BF">
      <w:pPr>
        <w:pStyle w:val="HTMLPreformatted"/>
        <w:shd w:val="clear" w:color="auto" w:fill="FFFFFF"/>
        <w:wordWrap w:val="0"/>
        <w:spacing w:line="225" w:lineRule="atLeast"/>
        <w:rPr>
          <w:rFonts w:asciiTheme="minorHAnsi" w:hAnsiTheme="minorHAnsi" w:cstheme="minorHAnsi"/>
          <w:b/>
          <w:bCs/>
          <w:color w:val="000000"/>
          <w:sz w:val="24"/>
          <w:szCs w:val="24"/>
        </w:rPr>
      </w:pPr>
      <w:r w:rsidRPr="00F67BBC">
        <w:rPr>
          <w:rFonts w:asciiTheme="minorHAnsi" w:hAnsiTheme="minorHAnsi" w:cstheme="minorHAnsi"/>
          <w:b/>
          <w:bCs/>
          <w:color w:val="000000"/>
          <w:sz w:val="24"/>
          <w:szCs w:val="24"/>
        </w:rPr>
        <w:t xml:space="preserve"># difference between market size units and market share units for different </w:t>
      </w:r>
    </w:p>
    <w:p w14:paraId="2ACD2BF9" w14:textId="33459698" w:rsidR="002D34BF" w:rsidRPr="00F67BBC" w:rsidRDefault="002D34BF" w:rsidP="002D34BF">
      <w:pPr>
        <w:pStyle w:val="HTMLPreformatted"/>
        <w:shd w:val="clear" w:color="auto" w:fill="FFFFFF"/>
        <w:wordWrap w:val="0"/>
        <w:spacing w:line="225" w:lineRule="atLeast"/>
        <w:rPr>
          <w:rFonts w:asciiTheme="minorHAnsi" w:hAnsiTheme="minorHAnsi" w:cstheme="minorHAnsi"/>
          <w:b/>
          <w:bCs/>
          <w:color w:val="000000"/>
          <w:sz w:val="24"/>
          <w:szCs w:val="24"/>
        </w:rPr>
      </w:pPr>
      <w:r w:rsidRPr="00F67BBC">
        <w:rPr>
          <w:rFonts w:asciiTheme="minorHAnsi" w:hAnsiTheme="minorHAnsi" w:cstheme="minorHAnsi"/>
          <w:b/>
          <w:bCs/>
          <w:color w:val="000000"/>
          <w:sz w:val="24"/>
          <w:szCs w:val="24"/>
        </w:rPr>
        <w:t>Products</w:t>
      </w:r>
    </w:p>
    <w:p w14:paraId="6CF83B2D" w14:textId="0FAF134C" w:rsidR="002D34BF" w:rsidRDefault="002D34BF" w:rsidP="002D34BF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14:paraId="4A84086D" w14:textId="39A01D9A" w:rsidR="002D34BF" w:rsidRPr="002D34BF" w:rsidRDefault="002D34BF" w:rsidP="002D34BF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b/>
          <w:bCs/>
          <w:color w:val="000000"/>
        </w:rPr>
      </w:pPr>
      <w:r w:rsidRPr="002D34BF">
        <w:rPr>
          <w:rFonts w:ascii="Lucida Console" w:hAnsi="Lucida Console"/>
          <w:b/>
          <w:bCs/>
          <w:color w:val="000000"/>
        </w:rPr>
        <w:t>Code:</w:t>
      </w:r>
    </w:p>
    <w:p w14:paraId="13C64DB7" w14:textId="77777777" w:rsidR="002D34BF" w:rsidRPr="002D34BF" w:rsidRDefault="002D34BF" w:rsidP="002D34BF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14:paraId="1C1CAABA" w14:textId="77777777" w:rsidR="002D34BF" w:rsidRPr="002D34BF" w:rsidRDefault="002D34BF" w:rsidP="002D34BF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2D34BF">
        <w:rPr>
          <w:rFonts w:ascii="Lucida Console" w:hAnsi="Lucida Console"/>
          <w:color w:val="000000"/>
        </w:rPr>
        <w:t>library(</w:t>
      </w:r>
      <w:proofErr w:type="spellStart"/>
      <w:r w:rsidRPr="002D34BF">
        <w:rPr>
          <w:rFonts w:ascii="Lucida Console" w:hAnsi="Lucida Console"/>
          <w:color w:val="000000"/>
        </w:rPr>
        <w:t>dplyr</w:t>
      </w:r>
      <w:proofErr w:type="spellEnd"/>
      <w:r w:rsidRPr="002D34BF">
        <w:rPr>
          <w:rFonts w:ascii="Lucida Console" w:hAnsi="Lucida Console"/>
          <w:color w:val="000000"/>
        </w:rPr>
        <w:t>)</w:t>
      </w:r>
    </w:p>
    <w:p w14:paraId="12CE6F0D" w14:textId="77777777" w:rsidR="002D34BF" w:rsidRPr="002D34BF" w:rsidRDefault="002D34BF" w:rsidP="002D34BF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2D34BF">
        <w:rPr>
          <w:rFonts w:ascii="Lucida Console" w:hAnsi="Lucida Console"/>
          <w:color w:val="000000"/>
        </w:rPr>
        <w:t>v1&lt;-data %&gt;%</w:t>
      </w:r>
    </w:p>
    <w:p w14:paraId="1486F228" w14:textId="77777777" w:rsidR="002D34BF" w:rsidRPr="002D34BF" w:rsidRDefault="002D34BF" w:rsidP="002D34BF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2D34BF">
        <w:rPr>
          <w:rFonts w:ascii="Lucida Console" w:hAnsi="Lucida Console"/>
          <w:color w:val="000000"/>
        </w:rPr>
        <w:t xml:space="preserve">  </w:t>
      </w:r>
      <w:proofErr w:type="spellStart"/>
      <w:r w:rsidRPr="002D34BF">
        <w:rPr>
          <w:rFonts w:ascii="Lucida Console" w:hAnsi="Lucida Console"/>
          <w:color w:val="000000"/>
        </w:rPr>
        <w:t>group_</w:t>
      </w:r>
      <w:proofErr w:type="gramStart"/>
      <w:r w:rsidRPr="002D34BF">
        <w:rPr>
          <w:rFonts w:ascii="Lucida Console" w:hAnsi="Lucida Console"/>
          <w:color w:val="000000"/>
        </w:rPr>
        <w:t>by</w:t>
      </w:r>
      <w:proofErr w:type="spellEnd"/>
      <w:r w:rsidRPr="002D34BF">
        <w:rPr>
          <w:rFonts w:ascii="Lucida Console" w:hAnsi="Lucida Console"/>
          <w:color w:val="000000"/>
        </w:rPr>
        <w:t>(</w:t>
      </w:r>
      <w:proofErr w:type="spellStart"/>
      <w:proofErr w:type="gramEnd"/>
      <w:r w:rsidRPr="002D34BF">
        <w:rPr>
          <w:rFonts w:ascii="Lucida Console" w:hAnsi="Lucida Console"/>
          <w:color w:val="000000"/>
        </w:rPr>
        <w:t>PPQD_Bucket</w:t>
      </w:r>
      <w:proofErr w:type="spellEnd"/>
      <w:r w:rsidRPr="002D34BF">
        <w:rPr>
          <w:rFonts w:ascii="Lucida Console" w:hAnsi="Lucida Console"/>
          <w:color w:val="000000"/>
        </w:rPr>
        <w:t>) %&gt;%</w:t>
      </w:r>
    </w:p>
    <w:p w14:paraId="1804B75C" w14:textId="77777777" w:rsidR="002D34BF" w:rsidRPr="002D34BF" w:rsidRDefault="002D34BF" w:rsidP="002D34BF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2D34BF">
        <w:rPr>
          <w:rFonts w:ascii="Lucida Console" w:hAnsi="Lucida Console"/>
          <w:color w:val="000000"/>
        </w:rPr>
        <w:t xml:space="preserve">  summarise(Market_Size_Units=sum(Market_Size_Units,na.rm=TRUE),Market_Share_Units=sum(Market_Share_Units,na.rm=TRUE),difference=sum(Market_Size_Units,na.rm=TRUE)-sum(Market_Share_Units,na.rm=TRUE))</w:t>
      </w:r>
    </w:p>
    <w:p w14:paraId="07FAFB33" w14:textId="77777777" w:rsidR="002D34BF" w:rsidRPr="002D34BF" w:rsidRDefault="002D34BF" w:rsidP="002D34BF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2D34BF">
        <w:rPr>
          <w:rFonts w:ascii="Lucida Console" w:hAnsi="Lucida Console"/>
          <w:color w:val="000000"/>
        </w:rPr>
        <w:t>v1</w:t>
      </w:r>
    </w:p>
    <w:p w14:paraId="42837E89" w14:textId="77777777" w:rsidR="002D34BF" w:rsidRPr="002D34BF" w:rsidRDefault="002D34BF" w:rsidP="002D34BF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2D34BF">
        <w:rPr>
          <w:rFonts w:ascii="Lucida Console" w:hAnsi="Lucida Console"/>
          <w:color w:val="000000"/>
        </w:rPr>
        <w:t>v2&lt;-v1[order(-v1$Market_Size_Units),]</w:t>
      </w:r>
    </w:p>
    <w:p w14:paraId="499A31A6" w14:textId="77777777" w:rsidR="002D34BF" w:rsidRPr="002D34BF" w:rsidRDefault="002D34BF" w:rsidP="002D34BF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2D34BF">
        <w:rPr>
          <w:rFonts w:ascii="Lucida Console" w:hAnsi="Lucida Console"/>
          <w:color w:val="000000"/>
        </w:rPr>
        <w:t>v2</w:t>
      </w:r>
    </w:p>
    <w:p w14:paraId="3B6F8C04" w14:textId="77777777" w:rsidR="002D34BF" w:rsidRPr="002D34BF" w:rsidRDefault="002D34BF" w:rsidP="002D34BF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2D34BF">
        <w:rPr>
          <w:rFonts w:ascii="Lucida Console" w:hAnsi="Lucida Console"/>
          <w:color w:val="000000"/>
        </w:rPr>
        <w:t>v3&lt;-</w:t>
      </w:r>
      <w:proofErr w:type="spellStart"/>
      <w:proofErr w:type="gramStart"/>
      <w:r w:rsidRPr="002D34BF">
        <w:rPr>
          <w:rFonts w:ascii="Lucida Console" w:hAnsi="Lucida Console"/>
          <w:color w:val="000000"/>
        </w:rPr>
        <w:t>data.frame</w:t>
      </w:r>
      <w:proofErr w:type="spellEnd"/>
      <w:proofErr w:type="gramEnd"/>
      <w:r w:rsidRPr="002D34BF">
        <w:rPr>
          <w:rFonts w:ascii="Lucida Console" w:hAnsi="Lucida Console"/>
          <w:color w:val="000000"/>
        </w:rPr>
        <w:t>(v2)</w:t>
      </w:r>
    </w:p>
    <w:p w14:paraId="3128F27F" w14:textId="4E9C78A8" w:rsidR="002D34BF" w:rsidRDefault="002D34BF" w:rsidP="002D34BF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 w:rsidRPr="002D34BF">
        <w:rPr>
          <w:rFonts w:ascii="Lucida Console" w:hAnsi="Lucida Console"/>
          <w:color w:val="000000"/>
        </w:rPr>
        <w:lastRenderedPageBreak/>
        <w:t>v3</w:t>
      </w:r>
    </w:p>
    <w:p w14:paraId="63CDAB75" w14:textId="64378CF4" w:rsidR="002D34BF" w:rsidRDefault="002D34BF" w:rsidP="002D34BF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14:paraId="42276A98" w14:textId="278E3722" w:rsidR="002D34BF" w:rsidRDefault="002D34BF" w:rsidP="002D34BF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b/>
          <w:bCs/>
          <w:color w:val="000000"/>
        </w:rPr>
      </w:pPr>
      <w:r w:rsidRPr="002D34BF">
        <w:rPr>
          <w:rFonts w:ascii="Lucida Console" w:hAnsi="Lucida Console"/>
          <w:b/>
          <w:bCs/>
          <w:color w:val="000000"/>
        </w:rPr>
        <w:t>Output:</w:t>
      </w:r>
    </w:p>
    <w:p w14:paraId="15E5D43E" w14:textId="2D0C0D8A" w:rsidR="002D34BF" w:rsidRDefault="002D34BF" w:rsidP="002D34BF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b/>
          <w:bCs/>
          <w:color w:val="000000"/>
        </w:rPr>
      </w:pPr>
    </w:p>
    <w:p w14:paraId="2961D141" w14:textId="77777777" w:rsidR="002D34BF" w:rsidRDefault="002D34BF" w:rsidP="002D34BF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PPQD_Bucket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Market_Size_Units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Market_Share_Units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difference</w:t>
      </w:r>
    </w:p>
    <w:p w14:paraId="28A57E29" w14:textId="77777777" w:rsidR="002D34BF" w:rsidRDefault="002D34BF" w:rsidP="002D34BF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&lt;</w:t>
      </w:r>
      <w:proofErr w:type="spellStart"/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chr</w:t>
      </w:r>
      <w:proofErr w:type="spellEnd"/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&gt;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</w:t>
      </w:r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&lt;</w:t>
      </w:r>
      <w:proofErr w:type="spellStart"/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dbl</w:t>
      </w:r>
      <w:proofErr w:type="spellEnd"/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&gt;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</w:t>
      </w:r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&lt;</w:t>
      </w:r>
      <w:proofErr w:type="spellStart"/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dbl</w:t>
      </w:r>
      <w:proofErr w:type="spellEnd"/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&gt;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</w:t>
      </w:r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&lt;</w:t>
      </w:r>
      <w:proofErr w:type="spellStart"/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dbl</w:t>
      </w:r>
      <w:proofErr w:type="spellEnd"/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&gt;</w:t>
      </w:r>
    </w:p>
    <w:p w14:paraId="6FE5B2AC" w14:textId="77777777" w:rsidR="002D34BF" w:rsidRDefault="002D34BF" w:rsidP="002D34BF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1 BPS Indirect                  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696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327.            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617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195.     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79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131.</w:t>
      </w:r>
    </w:p>
    <w:p w14:paraId="5A047123" w14:textId="77777777" w:rsidR="002D34BF" w:rsidRDefault="002D34BF" w:rsidP="002D34BF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2 HPS HW                        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212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511.            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163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431.     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49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080.</w:t>
      </w:r>
    </w:p>
    <w:p w14:paraId="777520E8" w14:textId="77777777" w:rsidR="002D34BF" w:rsidRDefault="002D34BF" w:rsidP="002D34BF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3 BPS STM                        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64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400.             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54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514.      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9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886.</w:t>
      </w:r>
    </w:p>
    <w:p w14:paraId="637C5246" w14:textId="77777777" w:rsidR="002D34BF" w:rsidRDefault="002D34BF" w:rsidP="002D34BF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4 PL UK                              0                  0          0 </w:t>
      </w:r>
    </w:p>
    <w:p w14:paraId="336D3A25" w14:textId="77777777" w:rsidR="002D34BF" w:rsidRDefault="002D34BF" w:rsidP="002D34BF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5 Print Support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Svcs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0                  0          0 </w:t>
      </w:r>
    </w:p>
    <w:p w14:paraId="005C7ACE" w14:textId="77777777" w:rsidR="002D34BF" w:rsidRDefault="002D34BF" w:rsidP="002D34BF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6 BPS Attach STM                 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17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736.             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39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354.    -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21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618.</w:t>
      </w:r>
    </w:p>
    <w:p w14:paraId="76DFF0BF" w14:textId="77777777" w:rsidR="002D34BF" w:rsidRDefault="002D34BF" w:rsidP="002D34BF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7 OPS HW A3                      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23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440.             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55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432.    -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31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993.</w:t>
      </w:r>
    </w:p>
    <w:p w14:paraId="0823CD45" w14:textId="77777777" w:rsidR="002D34BF" w:rsidRDefault="002D34BF" w:rsidP="002D34BF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8 Print Value                    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91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882.            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197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147.   -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105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265.</w:t>
      </w:r>
    </w:p>
    <w:p w14:paraId="608697EC" w14:textId="77777777" w:rsidR="002D34BF" w:rsidRDefault="002D34BF" w:rsidP="002D34BF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9 BPS Attach Indirect           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108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526.            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245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074.   -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136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548.</w:t>
      </w:r>
    </w:p>
    <w:p w14:paraId="267F19FE" w14:textId="77777777" w:rsidR="002D34BF" w:rsidRDefault="002D34BF" w:rsidP="002D34BF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10 OPS HW A4                     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197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321.            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371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356.   -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174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035.</w:t>
      </w:r>
    </w:p>
    <w:p w14:paraId="7514F645" w14:textId="77777777" w:rsidR="002D34BF" w:rsidRDefault="002D34BF" w:rsidP="002D34BF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11 PC Value                      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251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415.            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493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613.   -</w:t>
      </w:r>
      <w:r>
        <w:rPr>
          <w:rStyle w:val="gnkrckgcgsb"/>
          <w:rFonts w:ascii="Lucida Console" w:hAnsi="Lucida Console"/>
          <w:color w:val="000000"/>
          <w:u w:val="single"/>
          <w:bdr w:val="none" w:sz="0" w:space="0" w:color="auto" w:frame="1"/>
        </w:rPr>
        <w:t>242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199.</w:t>
      </w:r>
    </w:p>
    <w:p w14:paraId="427037C1" w14:textId="40389C78" w:rsidR="002D34BF" w:rsidRDefault="002D34BF" w:rsidP="002D34BF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b/>
          <w:bCs/>
          <w:color w:val="000000"/>
        </w:rPr>
      </w:pPr>
    </w:p>
    <w:p w14:paraId="56D7748B" w14:textId="229EE73E" w:rsidR="002D34BF" w:rsidRDefault="002D34BF" w:rsidP="002D34BF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b/>
          <w:bCs/>
          <w:color w:val="000000"/>
        </w:rPr>
      </w:pPr>
    </w:p>
    <w:p w14:paraId="4519FAD5" w14:textId="59EA2109" w:rsidR="002D34BF" w:rsidRPr="00F67BBC" w:rsidRDefault="002D34BF" w:rsidP="002D34BF">
      <w:pPr>
        <w:pStyle w:val="HTMLPreformatted"/>
        <w:shd w:val="clear" w:color="auto" w:fill="FFFFFF"/>
        <w:wordWrap w:val="0"/>
        <w:spacing w:line="225" w:lineRule="atLeast"/>
        <w:rPr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</w:rPr>
      </w:pPr>
      <w:r w:rsidRPr="00F67BBC">
        <w:rPr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</w:rPr>
        <w:t>Conclusion:</w:t>
      </w:r>
    </w:p>
    <w:p w14:paraId="06024A6A" w14:textId="20ED6674" w:rsidR="002D34BF" w:rsidRPr="00F67BBC" w:rsidRDefault="002D34BF" w:rsidP="002D34BF">
      <w:pPr>
        <w:pStyle w:val="HTMLPreformatted"/>
        <w:shd w:val="clear" w:color="auto" w:fill="FFFFFF"/>
        <w:wordWrap w:val="0"/>
        <w:spacing w:line="225" w:lineRule="atLeast"/>
        <w:rPr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</w:rPr>
      </w:pPr>
    </w:p>
    <w:p w14:paraId="4E802E7B" w14:textId="355B55C6" w:rsidR="002D34BF" w:rsidRPr="00F67BBC" w:rsidRDefault="00F4191F" w:rsidP="002D34BF">
      <w:pPr>
        <w:pStyle w:val="HTMLPreformatted"/>
        <w:shd w:val="clear" w:color="auto" w:fill="FFFFFF"/>
        <w:wordWrap w:val="0"/>
        <w:spacing w:line="225" w:lineRule="atLeast"/>
        <w:rPr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</w:rPr>
      </w:pPr>
      <w:r w:rsidRPr="00F67BBC">
        <w:rPr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</w:rPr>
        <w:t>Maximum difference between market size unit and market share unit is for BPS indirect</w:t>
      </w:r>
      <w:r w:rsidR="008C040D" w:rsidRPr="00F67BBC">
        <w:rPr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</w:rPr>
        <w:t xml:space="preserve"> i.e. its potential of sale is more than how much </w:t>
      </w:r>
      <w:proofErr w:type="gramStart"/>
      <w:r w:rsidR="008C040D" w:rsidRPr="00F67BBC">
        <w:rPr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</w:rPr>
        <w:t>it</w:t>
      </w:r>
      <w:proofErr w:type="gramEnd"/>
      <w:r w:rsidR="008C040D" w:rsidRPr="00F67BBC">
        <w:rPr>
          <w:rFonts w:asciiTheme="minorHAnsi" w:hAnsiTheme="minorHAnsi" w:cstheme="minorHAnsi"/>
          <w:b/>
          <w:bCs/>
          <w:i/>
          <w:iCs/>
          <w:color w:val="000000"/>
          <w:sz w:val="24"/>
          <w:szCs w:val="24"/>
          <w:u w:val="single"/>
        </w:rPr>
        <w:t xml:space="preserve"> sale.</w:t>
      </w:r>
    </w:p>
    <w:p w14:paraId="5B9EB439" w14:textId="77777777" w:rsidR="00F4191F" w:rsidRPr="002D34BF" w:rsidRDefault="00F4191F" w:rsidP="002D34BF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b/>
          <w:bCs/>
          <w:color w:val="000000"/>
        </w:rPr>
      </w:pPr>
    </w:p>
    <w:p w14:paraId="58F84B7A" w14:textId="77777777" w:rsidR="00FF76CE" w:rsidRDefault="00FF76CE" w:rsidP="00FF76CE"/>
    <w:p w14:paraId="2F47BC4A" w14:textId="2064E029" w:rsidR="00FF76CE" w:rsidRPr="00EC1A03" w:rsidRDefault="00FF76CE" w:rsidP="00FF76CE">
      <w:pPr>
        <w:rPr>
          <w:b/>
          <w:bCs/>
          <w:sz w:val="24"/>
          <w:szCs w:val="24"/>
        </w:rPr>
      </w:pPr>
      <w:r w:rsidRPr="00EC1A03">
        <w:rPr>
          <w:b/>
          <w:bCs/>
          <w:sz w:val="24"/>
          <w:szCs w:val="24"/>
        </w:rPr>
        <w:t># Program status distribution as per partners</w:t>
      </w:r>
    </w:p>
    <w:p w14:paraId="6E0F3E38" w14:textId="77777777" w:rsidR="00FF76CE" w:rsidRDefault="00FF76CE" w:rsidP="00FF76CE">
      <w:r>
        <w:t>library(</w:t>
      </w:r>
      <w:proofErr w:type="spellStart"/>
      <w:r>
        <w:t>dplyr</w:t>
      </w:r>
      <w:proofErr w:type="spellEnd"/>
      <w:r>
        <w:t>)</w:t>
      </w:r>
    </w:p>
    <w:p w14:paraId="59D2D44B" w14:textId="77777777" w:rsidR="00FF76CE" w:rsidRDefault="00FF76CE" w:rsidP="00FF76CE">
      <w:r>
        <w:t>v1&lt;-data %&gt;%</w:t>
      </w:r>
    </w:p>
    <w:p w14:paraId="08271518" w14:textId="77777777" w:rsidR="00FF76CE" w:rsidRDefault="00FF76CE" w:rsidP="00FF76CE">
      <w:r>
        <w:t xml:space="preserve">  </w:t>
      </w:r>
      <w:proofErr w:type="spellStart"/>
      <w:r>
        <w:t>group_</w:t>
      </w:r>
      <w:proofErr w:type="gramStart"/>
      <w:r>
        <w:t>by</w:t>
      </w:r>
      <w:proofErr w:type="spellEnd"/>
      <w:r>
        <w:t>(</w:t>
      </w:r>
      <w:proofErr w:type="spellStart"/>
      <w:proofErr w:type="gramEnd"/>
      <w:r>
        <w:t>Partner_Name</w:t>
      </w:r>
      <w:proofErr w:type="spellEnd"/>
      <w:r>
        <w:t>) %&gt;%</w:t>
      </w:r>
    </w:p>
    <w:p w14:paraId="5E60F702" w14:textId="77777777" w:rsidR="00FF76CE" w:rsidRDefault="00FF76CE" w:rsidP="00FF76CE">
      <w:r>
        <w:t xml:space="preserve">  </w:t>
      </w:r>
      <w:proofErr w:type="gramStart"/>
      <w:r>
        <w:t>count(</w:t>
      </w:r>
      <w:proofErr w:type="spellStart"/>
      <w:proofErr w:type="gramEnd"/>
      <w:r>
        <w:t>Program_Status</w:t>
      </w:r>
      <w:proofErr w:type="spellEnd"/>
      <w:r>
        <w:t>)</w:t>
      </w:r>
    </w:p>
    <w:p w14:paraId="48F0F7E5" w14:textId="77777777" w:rsidR="00FF76CE" w:rsidRDefault="00FF76CE" w:rsidP="00FF76CE">
      <w:r>
        <w:t>v2&lt;-v1[order(-v1$Program_Status),]</w:t>
      </w:r>
    </w:p>
    <w:p w14:paraId="5F62E2CF" w14:textId="77777777" w:rsidR="00FF76CE" w:rsidRDefault="00FF76CE" w:rsidP="00FF76CE">
      <w:r>
        <w:t>v3&lt;-</w:t>
      </w:r>
      <w:proofErr w:type="spellStart"/>
      <w:proofErr w:type="gramStart"/>
      <w:r>
        <w:t>data.frame</w:t>
      </w:r>
      <w:proofErr w:type="spellEnd"/>
      <w:proofErr w:type="gramEnd"/>
      <w:r>
        <w:t>(v2)</w:t>
      </w:r>
    </w:p>
    <w:p w14:paraId="6FA3F823" w14:textId="77777777" w:rsidR="00FF76CE" w:rsidRDefault="00FF76CE" w:rsidP="00FF76CE"/>
    <w:p w14:paraId="007347DC" w14:textId="345B6C95" w:rsidR="00FF76CE" w:rsidRPr="00BF083D" w:rsidRDefault="00FF76CE" w:rsidP="00FF76CE">
      <w:pPr>
        <w:rPr>
          <w:b/>
          <w:bCs/>
        </w:rPr>
      </w:pPr>
      <w:r>
        <w:rPr>
          <w:b/>
          <w:bCs/>
        </w:rPr>
        <w:t>O</w:t>
      </w:r>
      <w:r w:rsidRPr="00BF083D">
        <w:rPr>
          <w:b/>
          <w:bCs/>
        </w:rPr>
        <w:t>utput:</w:t>
      </w:r>
    </w:p>
    <w:p w14:paraId="61988130" w14:textId="77777777" w:rsidR="00FF76CE" w:rsidRDefault="00FF76CE" w:rsidP="00FF76CE"/>
    <w:p w14:paraId="32A0E61B" w14:textId="77777777" w:rsidR="00FF76CE" w:rsidRDefault="00FF76CE" w:rsidP="00FF76C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Partner_Nam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Program_Status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n</w:t>
      </w:r>
    </w:p>
    <w:p w14:paraId="61A86CAD" w14:textId="77777777" w:rsidR="00FF76CE" w:rsidRDefault="00FF76CE" w:rsidP="00FF76C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&lt;</w:t>
      </w:r>
      <w:proofErr w:type="spellStart"/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chr</w:t>
      </w:r>
      <w:proofErr w:type="spellEnd"/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&gt;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                                                  </w:t>
      </w:r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&lt;int&gt;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nkrckgcgsb"/>
          <w:rFonts w:ascii="Lucida Console" w:hAnsi="Lucida Console"/>
          <w:i/>
          <w:iCs/>
          <w:color w:val="000000"/>
          <w:bdr w:val="none" w:sz="0" w:space="0" w:color="auto" w:frame="1"/>
        </w:rPr>
        <w:t>&lt;int&gt;</w:t>
      </w:r>
    </w:p>
    <w:p w14:paraId="155E2502" w14:textId="77777777" w:rsidR="00FF76CE" w:rsidRDefault="00FF76CE" w:rsidP="00FF76C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1 4S BILGI TEKNOLOJILERI ANONIM SIRKETI_HPI|500954254                      3    51</w:t>
      </w:r>
    </w:p>
    <w:p w14:paraId="57BE7061" w14:textId="77777777" w:rsidR="00FF76CE" w:rsidRDefault="00FF76CE" w:rsidP="00FF76C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2 A &amp; O SYSTEMS + SERVICES IRE LTD_HPI|500861014                           3     7</w:t>
      </w:r>
    </w:p>
    <w:p w14:paraId="3FEA0AFC" w14:textId="77777777" w:rsidR="00FF76CE" w:rsidRDefault="00FF76CE" w:rsidP="00FF76C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3 ABAST GRUP_HPI|500953393                                                 3     2</w:t>
      </w:r>
    </w:p>
    <w:p w14:paraId="10B445E8" w14:textId="77777777" w:rsidR="00FF76CE" w:rsidRDefault="00FF76CE" w:rsidP="00FF76C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lastRenderedPageBreak/>
        <w:t xml:space="preserve"> 4 ABDULLA FOUAD COMPANY - DAMMAM_HPI|500954633                             3    44</w:t>
      </w:r>
    </w:p>
    <w:p w14:paraId="6EEA9F62" w14:textId="77777777" w:rsidR="00FF76CE" w:rsidRDefault="00FF76CE" w:rsidP="00FF76C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5 ACSN_HPI|500953437                                                       3     4</w:t>
      </w:r>
    </w:p>
    <w:p w14:paraId="39F16518" w14:textId="77777777" w:rsidR="00FF76CE" w:rsidRDefault="00FF76CE" w:rsidP="00FF76C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6 Active Computers Systems S.A._HPI|500954585                              3    28</w:t>
      </w:r>
    </w:p>
    <w:p w14:paraId="7CC0122C" w14:textId="77777777" w:rsidR="00FF76CE" w:rsidRDefault="00FF76CE" w:rsidP="00FF76C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7 ADVANCED COMPUTER TECHNOLOGY_HPI|500954613                               3     8</w:t>
      </w:r>
    </w:p>
    <w:p w14:paraId="6F86149F" w14:textId="77777777" w:rsidR="00FF76CE" w:rsidRDefault="00FF76CE" w:rsidP="00FF76C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8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Advania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AB_HPI|500953229                                                 3     6</w:t>
      </w:r>
    </w:p>
    <w:p w14:paraId="05D214AC" w14:textId="77777777" w:rsidR="00FF76CE" w:rsidRDefault="00FF76CE" w:rsidP="00FF76C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9 Al-Falak Electronic Equipment &amp; Supplies Co._HPI|500865683               3     8</w:t>
      </w:r>
    </w:p>
    <w:p w14:paraId="676FB62A" w14:textId="77777777" w:rsidR="00FF76CE" w:rsidRDefault="00FF76CE" w:rsidP="00FF76C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10 AL MANARAH COMMUNICATIONS &amp; INFORMATION TECHNO PI|500864758              3    15</w:t>
      </w:r>
    </w:p>
    <w:p w14:paraId="43AC657D" w14:textId="77777777" w:rsidR="00FF76CE" w:rsidRDefault="00FF76CE" w:rsidP="00FF76CE"/>
    <w:p w14:paraId="47BE4C65" w14:textId="77777777" w:rsidR="00FF76CE" w:rsidRPr="00BF083D" w:rsidRDefault="00FF76CE" w:rsidP="00FF76CE">
      <w:pPr>
        <w:pStyle w:val="HTMLPreformatted"/>
        <w:shd w:val="clear" w:color="auto" w:fill="FFFFFF"/>
        <w:wordWrap w:val="0"/>
        <w:spacing w:line="225" w:lineRule="atLeast"/>
        <w:rPr>
          <w:rFonts w:asciiTheme="minorHAnsi" w:hAnsiTheme="minorHAnsi" w:cstheme="minorHAnsi"/>
          <w:b/>
          <w:bCs/>
          <w:i/>
          <w:iCs/>
          <w:sz w:val="24"/>
          <w:szCs w:val="24"/>
          <w:u w:val="single"/>
        </w:rPr>
      </w:pPr>
      <w:proofErr w:type="gramStart"/>
      <w:r w:rsidRPr="00BF083D">
        <w:rPr>
          <w:rFonts w:asciiTheme="minorHAnsi" w:hAnsiTheme="minorHAnsi" w:cstheme="minorHAnsi"/>
          <w:b/>
          <w:bCs/>
          <w:i/>
          <w:iCs/>
          <w:sz w:val="24"/>
          <w:szCs w:val="24"/>
          <w:u w:val="single"/>
        </w:rPr>
        <w:t>Thus</w:t>
      </w:r>
      <w:proofErr w:type="gramEnd"/>
      <w:r w:rsidRPr="00BF083D">
        <w:rPr>
          <w:rFonts w:asciiTheme="minorHAnsi" w:hAnsiTheme="minorHAnsi" w:cstheme="minorHAnsi"/>
          <w:b/>
          <w:bCs/>
          <w:i/>
          <w:iCs/>
          <w:sz w:val="24"/>
          <w:szCs w:val="24"/>
          <w:u w:val="single"/>
        </w:rPr>
        <w:t xml:space="preserve"> we can see that ‘4S BILGI TEKNOLOJILERI ANONIM SIRKETI_HPI|500954254’</w:t>
      </w:r>
    </w:p>
    <w:p w14:paraId="6A858C51" w14:textId="77777777" w:rsidR="00FF76CE" w:rsidRPr="00BF083D" w:rsidRDefault="00FF76CE" w:rsidP="00FF76CE">
      <w:pPr>
        <w:pStyle w:val="HTMLPreformatted"/>
        <w:shd w:val="clear" w:color="auto" w:fill="FFFFFF"/>
        <w:wordWrap w:val="0"/>
        <w:spacing w:line="225" w:lineRule="atLeast"/>
        <w:rPr>
          <w:rFonts w:asciiTheme="minorHAnsi" w:hAnsiTheme="minorHAnsi" w:cstheme="minorHAnsi"/>
          <w:b/>
          <w:bCs/>
          <w:i/>
          <w:iCs/>
          <w:sz w:val="24"/>
          <w:szCs w:val="24"/>
          <w:u w:val="single"/>
        </w:rPr>
      </w:pPr>
      <w:r w:rsidRPr="00BF083D">
        <w:rPr>
          <w:rFonts w:asciiTheme="minorHAnsi" w:hAnsiTheme="minorHAnsi" w:cstheme="minorHAnsi"/>
          <w:b/>
          <w:bCs/>
          <w:i/>
          <w:iCs/>
          <w:sz w:val="24"/>
          <w:szCs w:val="24"/>
          <w:u w:val="single"/>
        </w:rPr>
        <w:t>Distributor got maximum number of program status 3 i.e. platinum.</w:t>
      </w:r>
    </w:p>
    <w:p w14:paraId="73B9859D" w14:textId="7B9711B2" w:rsidR="00FF76CE" w:rsidRDefault="00FF76CE" w:rsidP="00697739"/>
    <w:p w14:paraId="6D8EC808" w14:textId="77777777" w:rsidR="00896AB9" w:rsidRDefault="00896AB9" w:rsidP="00697739"/>
    <w:p w14:paraId="47D176E7" w14:textId="42F9D704" w:rsidR="00FC20E3" w:rsidRPr="00896AB9" w:rsidRDefault="00FC20E3" w:rsidP="00697739">
      <w:pPr>
        <w:rPr>
          <w:b/>
          <w:bCs/>
          <w:sz w:val="24"/>
          <w:szCs w:val="24"/>
        </w:rPr>
      </w:pPr>
      <w:r w:rsidRPr="00896AB9">
        <w:rPr>
          <w:b/>
          <w:bCs/>
          <w:sz w:val="24"/>
          <w:szCs w:val="24"/>
        </w:rPr>
        <w:t xml:space="preserve"># </w:t>
      </w:r>
      <w:r w:rsidR="00896AB9">
        <w:rPr>
          <w:b/>
          <w:bCs/>
          <w:sz w:val="24"/>
          <w:szCs w:val="24"/>
        </w:rPr>
        <w:t>C</w:t>
      </w:r>
      <w:r w:rsidRPr="00896AB9">
        <w:rPr>
          <w:b/>
          <w:bCs/>
          <w:sz w:val="24"/>
          <w:szCs w:val="24"/>
        </w:rPr>
        <w:t>orrelation plot</w:t>
      </w:r>
    </w:p>
    <w:p w14:paraId="7278CE85" w14:textId="77777777" w:rsidR="00FC20E3" w:rsidRDefault="00FC20E3" w:rsidP="00FC20E3">
      <w:proofErr w:type="spellStart"/>
      <w:r>
        <w:t>mydata</w:t>
      </w:r>
      <w:proofErr w:type="spellEnd"/>
      <w:r>
        <w:t>&lt;-data1</w:t>
      </w:r>
      <w:proofErr w:type="gramStart"/>
      <w:r>
        <w:t>[,c</w:t>
      </w:r>
      <w:proofErr w:type="gramEnd"/>
      <w:r>
        <w:t>(11:15)]</w:t>
      </w:r>
    </w:p>
    <w:p w14:paraId="1F97C62B" w14:textId="77777777" w:rsidR="00FC20E3" w:rsidRDefault="00FC20E3" w:rsidP="00FC20E3">
      <w:proofErr w:type="spellStart"/>
      <w:r>
        <w:t>corr</w:t>
      </w:r>
      <w:proofErr w:type="spellEnd"/>
      <w:r>
        <w:t>&lt;-</w:t>
      </w:r>
      <w:proofErr w:type="spellStart"/>
      <w:r>
        <w:t>cor</w:t>
      </w:r>
      <w:proofErr w:type="spellEnd"/>
      <w:r>
        <w:t>(</w:t>
      </w:r>
      <w:proofErr w:type="spellStart"/>
      <w:r>
        <w:t>mydata</w:t>
      </w:r>
      <w:proofErr w:type="spellEnd"/>
      <w:r>
        <w:t>)</w:t>
      </w:r>
    </w:p>
    <w:p w14:paraId="1C9A3138" w14:textId="77777777" w:rsidR="00FC20E3" w:rsidRDefault="00FC20E3" w:rsidP="00FC20E3">
      <w:r>
        <w:t>library(</w:t>
      </w:r>
      <w:proofErr w:type="spellStart"/>
      <w:r>
        <w:t>ggcorrplot</w:t>
      </w:r>
      <w:proofErr w:type="spellEnd"/>
      <w:r>
        <w:t>)</w:t>
      </w:r>
    </w:p>
    <w:p w14:paraId="191B9FD9" w14:textId="7220488C" w:rsidR="00FC20E3" w:rsidRDefault="00FC20E3" w:rsidP="00FC20E3">
      <w:proofErr w:type="spellStart"/>
      <w:r>
        <w:t>ggcorrplot</w:t>
      </w:r>
      <w:proofErr w:type="spellEnd"/>
      <w:r>
        <w:t>(</w:t>
      </w:r>
      <w:proofErr w:type="spellStart"/>
      <w:r>
        <w:t>corr</w:t>
      </w:r>
      <w:proofErr w:type="spellEnd"/>
      <w:r>
        <w:t>)</w:t>
      </w:r>
    </w:p>
    <w:p w14:paraId="5B8C1499" w14:textId="27FF2799" w:rsidR="00FC20E3" w:rsidRDefault="00FC20E3" w:rsidP="00FC20E3"/>
    <w:p w14:paraId="029ECF49" w14:textId="3C899771" w:rsidR="00FC20E3" w:rsidRDefault="00FC20E3" w:rsidP="00FC20E3">
      <w:r>
        <w:rPr>
          <w:noProof/>
        </w:rPr>
        <w:lastRenderedPageBreak/>
        <w:drawing>
          <wp:inline distT="0" distB="0" distL="0" distR="0" wp14:anchorId="0583A7DD" wp14:editId="26CB8CA6">
            <wp:extent cx="5142857" cy="3447619"/>
            <wp:effectExtent l="0" t="0" r="127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42857" cy="34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A3A3F" w14:textId="338008E4" w:rsidR="00A94775" w:rsidRDefault="00A94775" w:rsidP="00697739"/>
    <w:p w14:paraId="51E1DE21" w14:textId="611386E1" w:rsidR="00D86BE3" w:rsidRDefault="00D86BE3" w:rsidP="00697739"/>
    <w:p w14:paraId="2BF2922F" w14:textId="07C6EE6D" w:rsidR="00D86BE3" w:rsidRDefault="00D86BE3" w:rsidP="00D86BE3">
      <w:r>
        <w:t xml:space="preserve"># correlation between all numerical </w:t>
      </w:r>
      <w:proofErr w:type="gramStart"/>
      <w:r>
        <w:t>variables(</w:t>
      </w:r>
      <w:proofErr w:type="gramEnd"/>
      <w:r>
        <w:t xml:space="preserve">including MEI variables also) </w:t>
      </w:r>
    </w:p>
    <w:p w14:paraId="4E0DDB21" w14:textId="7B23EAC5" w:rsidR="00D86BE3" w:rsidRDefault="00D86BE3" w:rsidP="00D86BE3">
      <w:proofErr w:type="spellStart"/>
      <w:r>
        <w:t>mydata</w:t>
      </w:r>
      <w:proofErr w:type="spellEnd"/>
      <w:r>
        <w:t>&lt;-data1</w:t>
      </w:r>
      <w:proofErr w:type="gramStart"/>
      <w:r>
        <w:t>[,c</w:t>
      </w:r>
      <w:proofErr w:type="gramEnd"/>
      <w:r>
        <w:t>(11:32)]</w:t>
      </w:r>
    </w:p>
    <w:p w14:paraId="049C69F7" w14:textId="77777777" w:rsidR="00D86BE3" w:rsidRDefault="00D86BE3" w:rsidP="00D86BE3">
      <w:proofErr w:type="spellStart"/>
      <w:r>
        <w:t>corr</w:t>
      </w:r>
      <w:proofErr w:type="spellEnd"/>
      <w:r>
        <w:t>&lt;-</w:t>
      </w:r>
      <w:proofErr w:type="spellStart"/>
      <w:r>
        <w:t>cor</w:t>
      </w:r>
      <w:proofErr w:type="spellEnd"/>
      <w:r>
        <w:t>(</w:t>
      </w:r>
      <w:proofErr w:type="spellStart"/>
      <w:r>
        <w:t>mydata</w:t>
      </w:r>
      <w:proofErr w:type="spellEnd"/>
      <w:r>
        <w:t>)</w:t>
      </w:r>
    </w:p>
    <w:p w14:paraId="7F99EE8F" w14:textId="77777777" w:rsidR="00D86BE3" w:rsidRDefault="00D86BE3" w:rsidP="00D86BE3">
      <w:r>
        <w:t>library(</w:t>
      </w:r>
      <w:proofErr w:type="spellStart"/>
      <w:r>
        <w:t>ggcorrplot</w:t>
      </w:r>
      <w:proofErr w:type="spellEnd"/>
      <w:r>
        <w:t>)</w:t>
      </w:r>
    </w:p>
    <w:p w14:paraId="452A5F59" w14:textId="4F61EF3E" w:rsidR="00D86BE3" w:rsidRDefault="00D86BE3" w:rsidP="00D86BE3">
      <w:proofErr w:type="spellStart"/>
      <w:r>
        <w:t>ggcorrplot</w:t>
      </w:r>
      <w:proofErr w:type="spellEnd"/>
      <w:r>
        <w:t>(</w:t>
      </w:r>
      <w:proofErr w:type="spellStart"/>
      <w:r>
        <w:t>corr</w:t>
      </w:r>
      <w:proofErr w:type="spellEnd"/>
      <w:r>
        <w:t>)</w:t>
      </w:r>
    </w:p>
    <w:p w14:paraId="4B29FE7B" w14:textId="2514872E" w:rsidR="00D86BE3" w:rsidRDefault="00D86BE3" w:rsidP="00697739"/>
    <w:p w14:paraId="1F92C907" w14:textId="0C2B9F69" w:rsidR="00D86BE3" w:rsidRDefault="00D86BE3" w:rsidP="00697739">
      <w:r>
        <w:rPr>
          <w:noProof/>
        </w:rPr>
        <w:drawing>
          <wp:inline distT="0" distB="0" distL="0" distR="0" wp14:anchorId="008F2F67" wp14:editId="45A88125">
            <wp:extent cx="5895975" cy="227203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95975" cy="2272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449025" w14:textId="535A88FF" w:rsidR="00A94775" w:rsidRDefault="00A94775" w:rsidP="00697739"/>
    <w:p w14:paraId="53468942" w14:textId="540C9506" w:rsidR="00A94775" w:rsidRDefault="00A94775" w:rsidP="00697739"/>
    <w:p w14:paraId="01BDDE2D" w14:textId="6C011366" w:rsidR="00A94775" w:rsidRDefault="00A94775" w:rsidP="00697739"/>
    <w:p w14:paraId="005232F6" w14:textId="6C79B7FE" w:rsidR="00A94775" w:rsidRDefault="00A94775" w:rsidP="00697739"/>
    <w:p w14:paraId="1494870F" w14:textId="210E0F03" w:rsidR="00A94775" w:rsidRDefault="00A94775" w:rsidP="00697739"/>
    <w:p w14:paraId="3362A149" w14:textId="69D23406" w:rsidR="00A94775" w:rsidRDefault="00A94775" w:rsidP="00697739"/>
    <w:p w14:paraId="15724BD7" w14:textId="77777777" w:rsidR="00E21FA7" w:rsidRDefault="00491B14">
      <w:r>
        <w:br w:type="page"/>
      </w:r>
    </w:p>
    <w:p w14:paraId="6A36ECD2" w14:textId="1C2B1A82" w:rsidR="00E21FA7" w:rsidRDefault="00E21FA7" w:rsidP="00E21FA7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lastRenderedPageBreak/>
        <w:t># Outlier Treatment</w:t>
      </w:r>
    </w:p>
    <w:p w14:paraId="2DAE1C69" w14:textId="6D2A1CC9" w:rsidR="00E21FA7" w:rsidRDefault="00821B67" w:rsidP="00E21FA7">
      <w:r>
        <w:t>d</w:t>
      </w:r>
      <w:r w:rsidR="00E21FA7" w:rsidRPr="00E21FA7">
        <w:t>ata</w:t>
      </w:r>
      <w:r>
        <w:t>1</w:t>
      </w:r>
      <w:r w:rsidR="00E21FA7" w:rsidRPr="00E21FA7">
        <w:t>&lt;-data</w:t>
      </w:r>
    </w:p>
    <w:p w14:paraId="2ABC0278" w14:textId="6889D227" w:rsidR="00E21FA7" w:rsidRPr="00E21FA7" w:rsidRDefault="00E21FA7" w:rsidP="00E21FA7">
      <w:pPr>
        <w:rPr>
          <w:b/>
          <w:bCs/>
        </w:rPr>
      </w:pPr>
      <w:r w:rsidRPr="00E21FA7">
        <w:rPr>
          <w:b/>
          <w:bCs/>
        </w:rPr>
        <w:t xml:space="preserve"># summary </w:t>
      </w:r>
      <w:r>
        <w:rPr>
          <w:b/>
          <w:bCs/>
        </w:rPr>
        <w:t xml:space="preserve">of actual column </w:t>
      </w:r>
      <w:r w:rsidRPr="00E21FA7">
        <w:rPr>
          <w:b/>
          <w:bCs/>
        </w:rPr>
        <w:t>before capping</w:t>
      </w:r>
    </w:p>
    <w:p w14:paraId="0B84ABCF" w14:textId="747071A4" w:rsidR="00E21FA7" w:rsidRPr="00E21FA7" w:rsidRDefault="00E21FA7" w:rsidP="00E21FA7">
      <w:r w:rsidRPr="00E21FA7">
        <w:t>summary(data</w:t>
      </w:r>
      <w:r w:rsidR="00821B67">
        <w:t>1</w:t>
      </w:r>
      <w:r w:rsidRPr="00E21FA7">
        <w:t>$Actuals)</w:t>
      </w:r>
    </w:p>
    <w:p w14:paraId="7BBFD87F" w14:textId="68429D18" w:rsidR="00E21FA7" w:rsidRPr="00E21FA7" w:rsidRDefault="00E21FA7" w:rsidP="00E21FA7">
      <w:pPr>
        <w:rPr>
          <w:b/>
          <w:bCs/>
        </w:rPr>
      </w:pPr>
      <w:r w:rsidRPr="00E21FA7">
        <w:rPr>
          <w:b/>
          <w:bCs/>
        </w:rPr>
        <w:t>output:</w:t>
      </w:r>
    </w:p>
    <w:p w14:paraId="5E91A1C5" w14:textId="1A7604D3" w:rsidR="00E21FA7" w:rsidRDefault="00E21FA7" w:rsidP="00E21FA7"/>
    <w:p w14:paraId="6252A7AB" w14:textId="77777777" w:rsidR="00E21FA7" w:rsidRPr="00E21FA7" w:rsidRDefault="00E21FA7" w:rsidP="00E21FA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E21FA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Min.  1st Qu.   Median     </w:t>
      </w:r>
      <w:proofErr w:type="gramStart"/>
      <w:r w:rsidRPr="00E21FA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Mean  3</w:t>
      </w:r>
      <w:proofErr w:type="gramEnd"/>
      <w:r w:rsidRPr="00E21FA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rd Qu.     Max.     NA's </w:t>
      </w:r>
    </w:p>
    <w:p w14:paraId="17F7256A" w14:textId="77777777" w:rsidR="00E21FA7" w:rsidRPr="00E21FA7" w:rsidRDefault="00E21FA7" w:rsidP="00E21FA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E21FA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-1670875      997    13916    95258    60354 17600100     6052 </w:t>
      </w:r>
    </w:p>
    <w:p w14:paraId="3CA3DF14" w14:textId="7F630242" w:rsidR="00E21FA7" w:rsidRDefault="00E21FA7" w:rsidP="00E21FA7"/>
    <w:p w14:paraId="145AAB5F" w14:textId="77777777" w:rsidR="00E21FA7" w:rsidRPr="00E21FA7" w:rsidRDefault="00E21FA7" w:rsidP="00E21FA7"/>
    <w:p w14:paraId="09E1781A" w14:textId="35858917" w:rsidR="00E21FA7" w:rsidRPr="00E21FA7" w:rsidRDefault="00E21FA7" w:rsidP="00E21FA7">
      <w:pPr>
        <w:rPr>
          <w:b/>
          <w:bCs/>
        </w:rPr>
      </w:pPr>
      <w:r w:rsidRPr="00E21FA7">
        <w:rPr>
          <w:b/>
          <w:bCs/>
        </w:rPr>
        <w:t># outlier treatment for continuous variable - "</w:t>
      </w:r>
      <w:r w:rsidRPr="00E21FA7">
        <w:rPr>
          <w:b/>
          <w:bCs/>
        </w:rPr>
        <w:t>Actuals</w:t>
      </w:r>
      <w:r w:rsidRPr="00E21FA7">
        <w:rPr>
          <w:b/>
          <w:bCs/>
        </w:rPr>
        <w:t>"</w:t>
      </w:r>
    </w:p>
    <w:p w14:paraId="29C92994" w14:textId="47E086DB" w:rsidR="00E21FA7" w:rsidRDefault="00E21FA7" w:rsidP="00E21FA7">
      <w:r w:rsidRPr="00E21FA7">
        <w:t>boxplot(data</w:t>
      </w:r>
      <w:r w:rsidR="00821B67">
        <w:t>1</w:t>
      </w:r>
      <w:r w:rsidRPr="00E21FA7">
        <w:t>$Actuals)</w:t>
      </w:r>
    </w:p>
    <w:p w14:paraId="2D59D2E8" w14:textId="69FCD84F" w:rsidR="00E21FA7" w:rsidRDefault="00E21FA7" w:rsidP="00E21FA7"/>
    <w:p w14:paraId="24033A39" w14:textId="476EEA78" w:rsidR="00E21FA7" w:rsidRPr="00E21FA7" w:rsidRDefault="00E21FA7" w:rsidP="00E21FA7">
      <w:r>
        <w:rPr>
          <w:noProof/>
        </w:rPr>
        <w:drawing>
          <wp:inline distT="0" distB="0" distL="0" distR="0" wp14:anchorId="0525DBB5" wp14:editId="186A67A1">
            <wp:extent cx="5847619" cy="3447619"/>
            <wp:effectExtent l="0" t="0" r="127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47619" cy="34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CEC15" w14:textId="77777777" w:rsidR="00E21FA7" w:rsidRPr="00E21FA7" w:rsidRDefault="00E21FA7" w:rsidP="00E21FA7">
      <w:pPr>
        <w:rPr>
          <w:b/>
          <w:bCs/>
        </w:rPr>
      </w:pPr>
      <w:r w:rsidRPr="00E21FA7">
        <w:rPr>
          <w:b/>
          <w:bCs/>
        </w:rPr>
        <w:t># an outlier is considered so if it is below the first quartile – 1.5·IQR or above third quartile + 1.5·IQR.</w:t>
      </w:r>
    </w:p>
    <w:p w14:paraId="58F3FF72" w14:textId="1027061E" w:rsidR="00E21FA7" w:rsidRDefault="00E21FA7" w:rsidP="00E21FA7">
      <w:proofErr w:type="spellStart"/>
      <w:r w:rsidRPr="00E21FA7">
        <w:t>qnt</w:t>
      </w:r>
      <w:proofErr w:type="spellEnd"/>
      <w:r w:rsidRPr="00E21FA7">
        <w:t xml:space="preserve"> &lt;- </w:t>
      </w:r>
      <w:proofErr w:type="gramStart"/>
      <w:r w:rsidRPr="00E21FA7">
        <w:t>quantile(</w:t>
      </w:r>
      <w:proofErr w:type="gramEnd"/>
      <w:r w:rsidRPr="00E21FA7">
        <w:t>data</w:t>
      </w:r>
      <w:r w:rsidR="00821B67">
        <w:t>1</w:t>
      </w:r>
      <w:r w:rsidRPr="00E21FA7">
        <w:t>$Actuals, probs=c(.25, .75), na.rm = T)</w:t>
      </w:r>
    </w:p>
    <w:p w14:paraId="2949DE33" w14:textId="3754E3D1" w:rsidR="00E21FA7" w:rsidRDefault="00E21FA7" w:rsidP="00E21FA7">
      <w:proofErr w:type="spellStart"/>
      <w:r>
        <w:t>qnt</w:t>
      </w:r>
      <w:proofErr w:type="spellEnd"/>
    </w:p>
    <w:p w14:paraId="4EB4876A" w14:textId="4DA2768D" w:rsidR="00E21FA7" w:rsidRPr="00E21FA7" w:rsidRDefault="00E21FA7" w:rsidP="00E21FA7">
      <w:pPr>
        <w:rPr>
          <w:b/>
          <w:bCs/>
        </w:rPr>
      </w:pPr>
      <w:r w:rsidRPr="00E21FA7">
        <w:rPr>
          <w:b/>
          <w:bCs/>
        </w:rPr>
        <w:t>output:</w:t>
      </w:r>
    </w:p>
    <w:p w14:paraId="239BA4EA" w14:textId="77777777" w:rsidR="00E21FA7" w:rsidRPr="00E21FA7" w:rsidRDefault="00E21FA7" w:rsidP="00E21FA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E21FA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lastRenderedPageBreak/>
        <w:t xml:space="preserve">       25%        75% </w:t>
      </w:r>
    </w:p>
    <w:p w14:paraId="7764320F" w14:textId="3E7F9C0D" w:rsidR="00E21FA7" w:rsidRDefault="00E21FA7" w:rsidP="00E21FA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E21FA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996.7675 60354.2800</w:t>
      </w:r>
    </w:p>
    <w:p w14:paraId="409264B5" w14:textId="77777777" w:rsidR="00821B67" w:rsidRDefault="00821B67" w:rsidP="00E21FA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14:paraId="5A31C135" w14:textId="4863E8E9" w:rsidR="00E21FA7" w:rsidRPr="00E21FA7" w:rsidRDefault="00E21FA7" w:rsidP="00E21FA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E21FA7">
        <w:t xml:space="preserve">caps &lt;- </w:t>
      </w:r>
      <w:proofErr w:type="gramStart"/>
      <w:r w:rsidRPr="00E21FA7">
        <w:t>quantile(</w:t>
      </w:r>
      <w:proofErr w:type="gramEnd"/>
      <w:r w:rsidRPr="00E21FA7">
        <w:t>data</w:t>
      </w:r>
      <w:r w:rsidR="00821B67">
        <w:t>1</w:t>
      </w:r>
      <w:r w:rsidRPr="00E21FA7">
        <w:t>$Actuals, probs=c(.05, .95), na.rm = T)</w:t>
      </w:r>
    </w:p>
    <w:p w14:paraId="41CDF2BC" w14:textId="742B1561" w:rsidR="00E21FA7" w:rsidRDefault="00E21FA7" w:rsidP="00E21FA7">
      <w:r w:rsidRPr="00E21FA7">
        <w:t>caps</w:t>
      </w:r>
    </w:p>
    <w:p w14:paraId="33E030A9" w14:textId="0CA2129A" w:rsidR="00E21FA7" w:rsidRPr="00E21FA7" w:rsidRDefault="00E21FA7" w:rsidP="00E21FA7">
      <w:pPr>
        <w:rPr>
          <w:b/>
          <w:bCs/>
        </w:rPr>
      </w:pPr>
      <w:r w:rsidRPr="00E21FA7">
        <w:rPr>
          <w:b/>
          <w:bCs/>
        </w:rPr>
        <w:t>output:</w:t>
      </w:r>
    </w:p>
    <w:tbl>
      <w:tblPr>
        <w:tblW w:w="10530" w:type="dxa"/>
        <w:tblCellSpacing w:w="0" w:type="dxa"/>
        <w:shd w:val="clear" w:color="auto" w:fill="FFFFFF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10620"/>
      </w:tblGrid>
      <w:tr w:rsidR="00E21FA7" w:rsidRPr="00E21FA7" w14:paraId="59BCF166" w14:textId="77777777" w:rsidTr="00E21FA7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14:paraId="7263E632" w14:textId="0180D70E" w:rsidR="00E21FA7" w:rsidRPr="00E21FA7" w:rsidRDefault="00E21FA7" w:rsidP="00E21FA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  <w:r w:rsidRPr="00E21FA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 </w:t>
            </w:r>
            <w:r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 </w:t>
            </w:r>
            <w:r w:rsidRPr="00E21FA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5%      95% </w:t>
            </w:r>
          </w:p>
          <w:p w14:paraId="7D82FE20" w14:textId="77777777" w:rsidR="00E21FA7" w:rsidRPr="00E21FA7" w:rsidRDefault="00E21FA7" w:rsidP="00E21FA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  <w:r w:rsidRPr="00E21FA7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   0.0 387804.8 </w:t>
            </w:r>
          </w:p>
          <w:p w14:paraId="255C1C78" w14:textId="77777777" w:rsidR="00E21FA7" w:rsidRPr="00E21FA7" w:rsidRDefault="00E21FA7" w:rsidP="00E21FA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E21FA7" w:rsidRPr="00E21FA7" w14:paraId="633E1B6C" w14:textId="77777777" w:rsidTr="00E21FA7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14:paraId="4085ACAC" w14:textId="77777777" w:rsidR="00E21FA7" w:rsidRPr="00E21FA7" w:rsidRDefault="00E21FA7" w:rsidP="00E21FA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21FA7" w:rsidRPr="00E21FA7" w14:paraId="4FC4BB08" w14:textId="77777777" w:rsidTr="00E21FA7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tbl>
            <w:tblPr>
              <w:tblW w:w="10530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530"/>
            </w:tblGrid>
            <w:tr w:rsidR="00E21FA7" w:rsidRPr="00E21FA7" w14:paraId="32221A5B" w14:textId="77777777">
              <w:trPr>
                <w:tblCellSpacing w:w="0" w:type="dxa"/>
              </w:trPr>
              <w:tc>
                <w:tcPr>
                  <w:tcW w:w="15" w:type="dxa"/>
                  <w:hideMark/>
                </w:tcPr>
                <w:p w14:paraId="60AEEF60" w14:textId="4947FEF8" w:rsidR="00E21FA7" w:rsidRPr="00E21FA7" w:rsidRDefault="00E21FA7" w:rsidP="00E21FA7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  <w:t xml:space="preserve"> </w:t>
                  </w:r>
                </w:p>
              </w:tc>
            </w:tr>
          </w:tbl>
          <w:p w14:paraId="6159DEC9" w14:textId="77777777" w:rsidR="00E21FA7" w:rsidRPr="00E21FA7" w:rsidRDefault="00E21FA7" w:rsidP="00E21FA7">
            <w:pPr>
              <w:spacing w:after="0" w:line="240" w:lineRule="auto"/>
              <w:rPr>
                <w:rFonts w:ascii="Lucida Console" w:eastAsia="Times New Roman" w:hAnsi="Lucida Console" w:cs="Times New Roman"/>
                <w:color w:val="000000"/>
                <w:sz w:val="24"/>
                <w:szCs w:val="24"/>
              </w:rPr>
            </w:pPr>
          </w:p>
        </w:tc>
      </w:tr>
    </w:tbl>
    <w:p w14:paraId="14E5E007" w14:textId="43EBBB7A" w:rsidR="00E21FA7" w:rsidRPr="00E21FA7" w:rsidRDefault="00E21FA7" w:rsidP="00E21FA7">
      <w:r w:rsidRPr="00E21FA7">
        <w:t xml:space="preserve">H &lt;- 1.5 * </w:t>
      </w:r>
      <w:proofErr w:type="gramStart"/>
      <w:r w:rsidRPr="00E21FA7">
        <w:t>IQR(</w:t>
      </w:r>
      <w:proofErr w:type="gramEnd"/>
      <w:r w:rsidRPr="00E21FA7">
        <w:t>data</w:t>
      </w:r>
      <w:r w:rsidR="00821B67">
        <w:t>1</w:t>
      </w:r>
      <w:r w:rsidRPr="00E21FA7">
        <w:t>$Actuals, na.rm = T)</w:t>
      </w:r>
    </w:p>
    <w:p w14:paraId="51D03C31" w14:textId="46C6DB80" w:rsidR="00E21FA7" w:rsidRDefault="00E21FA7" w:rsidP="00E21FA7">
      <w:r w:rsidRPr="00E21FA7">
        <w:t>H</w:t>
      </w:r>
    </w:p>
    <w:p w14:paraId="55DF85CE" w14:textId="665F1595" w:rsidR="00E21FA7" w:rsidRPr="00E21FA7" w:rsidRDefault="00E21FA7" w:rsidP="00E21FA7">
      <w:pPr>
        <w:rPr>
          <w:b/>
          <w:bCs/>
        </w:rPr>
      </w:pPr>
      <w:r w:rsidRPr="00E21FA7">
        <w:rPr>
          <w:b/>
          <w:bCs/>
        </w:rPr>
        <w:t>Output:</w:t>
      </w:r>
    </w:p>
    <w:p w14:paraId="78DD4FF3" w14:textId="77777777" w:rsidR="00E21FA7" w:rsidRPr="00E21FA7" w:rsidRDefault="00E21FA7" w:rsidP="00E21FA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E21FA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[1] 89036.27</w:t>
      </w:r>
    </w:p>
    <w:p w14:paraId="68CBCFB7" w14:textId="77777777" w:rsidR="00E21FA7" w:rsidRPr="00E21FA7" w:rsidRDefault="00E21FA7" w:rsidP="00E21FA7"/>
    <w:p w14:paraId="0BB6CB81" w14:textId="79D86803" w:rsidR="00E21FA7" w:rsidRPr="00E21FA7" w:rsidRDefault="00E21FA7" w:rsidP="00E21FA7">
      <w:pPr>
        <w:rPr>
          <w:b/>
          <w:bCs/>
        </w:rPr>
      </w:pPr>
      <w:r w:rsidRPr="00E21FA7">
        <w:rPr>
          <w:b/>
          <w:bCs/>
        </w:rPr>
        <w:t># capping values</w:t>
      </w:r>
    </w:p>
    <w:p w14:paraId="5317ED9C" w14:textId="63A2EF6A" w:rsidR="00E21FA7" w:rsidRDefault="00821B67" w:rsidP="00E21FA7">
      <w:r>
        <w:t>d</w:t>
      </w:r>
      <w:r w:rsidR="00E21FA7">
        <w:t>ata</w:t>
      </w:r>
      <w:r>
        <w:t>1</w:t>
      </w:r>
      <w:r w:rsidR="00E21FA7">
        <w:t>$</w:t>
      </w:r>
      <w:proofErr w:type="gramStart"/>
      <w:r w:rsidR="00E21FA7">
        <w:t>Actuals[</w:t>
      </w:r>
      <w:proofErr w:type="gramEnd"/>
      <w:r w:rsidR="00E21FA7">
        <w:t>data</w:t>
      </w:r>
      <w:r>
        <w:t>1</w:t>
      </w:r>
      <w:r w:rsidR="00E21FA7">
        <w:t>$Actuals &lt; caps[1]] &lt;- caps[1]</w:t>
      </w:r>
    </w:p>
    <w:p w14:paraId="5F7CC885" w14:textId="2B9B294C" w:rsidR="00E21FA7" w:rsidRPr="00E21FA7" w:rsidRDefault="00E21FA7" w:rsidP="00E21FA7">
      <w:r>
        <w:t>data</w:t>
      </w:r>
      <w:r w:rsidR="00821B67">
        <w:t>1</w:t>
      </w:r>
      <w:r>
        <w:t>$</w:t>
      </w:r>
      <w:proofErr w:type="gramStart"/>
      <w:r>
        <w:t>Actuals[</w:t>
      </w:r>
      <w:proofErr w:type="gramEnd"/>
      <w:r>
        <w:t>data</w:t>
      </w:r>
      <w:r w:rsidR="00821B67">
        <w:t>1</w:t>
      </w:r>
      <w:r>
        <w:t>$Actuals &gt; caps[2]] &lt;- caps[2]</w:t>
      </w:r>
    </w:p>
    <w:p w14:paraId="51258A75" w14:textId="1FD84569" w:rsidR="00E21FA7" w:rsidRPr="00E21FA7" w:rsidRDefault="00E21FA7" w:rsidP="00E21FA7">
      <w:pPr>
        <w:rPr>
          <w:b/>
          <w:bCs/>
        </w:rPr>
      </w:pPr>
      <w:r w:rsidRPr="00E21FA7">
        <w:rPr>
          <w:b/>
          <w:bCs/>
        </w:rPr>
        <w:t xml:space="preserve">#summary of </w:t>
      </w:r>
      <w:r w:rsidRPr="00E21FA7">
        <w:rPr>
          <w:b/>
          <w:bCs/>
        </w:rPr>
        <w:t>actual</w:t>
      </w:r>
      <w:r w:rsidRPr="00E21FA7">
        <w:rPr>
          <w:b/>
          <w:bCs/>
        </w:rPr>
        <w:t xml:space="preserve"> column</w:t>
      </w:r>
      <w:r w:rsidRPr="00E21FA7">
        <w:rPr>
          <w:b/>
          <w:bCs/>
        </w:rPr>
        <w:t xml:space="preserve"> after capping</w:t>
      </w:r>
    </w:p>
    <w:p w14:paraId="3CC544E5" w14:textId="6D3AA5A3" w:rsidR="00E21FA7" w:rsidRDefault="00E21FA7" w:rsidP="00E21FA7">
      <w:r w:rsidRPr="00E21FA7">
        <w:t>summary(data</w:t>
      </w:r>
      <w:r w:rsidR="00821B67">
        <w:t>1</w:t>
      </w:r>
      <w:r w:rsidRPr="00E21FA7">
        <w:t>$Actuals)</w:t>
      </w:r>
    </w:p>
    <w:p w14:paraId="558461E1" w14:textId="52ABE1C2" w:rsidR="00E21FA7" w:rsidRPr="00E21FA7" w:rsidRDefault="00E21FA7" w:rsidP="00E21FA7">
      <w:pPr>
        <w:rPr>
          <w:b/>
          <w:bCs/>
        </w:rPr>
      </w:pPr>
      <w:r w:rsidRPr="00E21FA7">
        <w:rPr>
          <w:b/>
          <w:bCs/>
        </w:rPr>
        <w:t>Output:</w:t>
      </w:r>
    </w:p>
    <w:p w14:paraId="4B162A53" w14:textId="77777777" w:rsidR="00E21FA7" w:rsidRPr="00E21FA7" w:rsidRDefault="00E21FA7" w:rsidP="00E21FA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E21FA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Min.  1st Qu.   Median     </w:t>
      </w:r>
      <w:proofErr w:type="gramStart"/>
      <w:r w:rsidRPr="00E21FA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Mean  3</w:t>
      </w:r>
      <w:proofErr w:type="gramEnd"/>
      <w:r w:rsidRPr="00E21FA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rd Qu.     Max.     NA's </w:t>
      </w:r>
    </w:p>
    <w:p w14:paraId="2C6284F3" w14:textId="77777777" w:rsidR="00E21FA7" w:rsidRPr="00E21FA7" w:rsidRDefault="00E21FA7" w:rsidP="00E21FA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E21FA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0.0    </w:t>
      </w:r>
      <w:proofErr w:type="gramStart"/>
      <w:r w:rsidRPr="00E21FA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249.4  13915.9</w:t>
      </w:r>
      <w:proofErr w:type="gramEnd"/>
      <w:r w:rsidRPr="00E21FA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106418.8  60354.3 387804.8     6052 </w:t>
      </w:r>
    </w:p>
    <w:p w14:paraId="0B269388" w14:textId="77777777" w:rsidR="00375C0C" w:rsidRDefault="00375C0C" w:rsidP="00E21FA7">
      <w:pPr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14:paraId="47FE3EA5" w14:textId="77777777" w:rsidR="00375C0C" w:rsidRDefault="00375C0C" w:rsidP="00E21FA7">
      <w:pPr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14:paraId="11762818" w14:textId="48467A16" w:rsidR="00375C0C" w:rsidRPr="00375C0C" w:rsidRDefault="00375C0C" w:rsidP="00E21FA7">
      <w:pPr>
        <w:rPr>
          <w:b/>
          <w:bCs/>
        </w:rPr>
      </w:pPr>
      <w:r w:rsidRPr="00375C0C">
        <w:rPr>
          <w:b/>
          <w:bCs/>
        </w:rPr>
        <w:t># Boxplot after outlier treatment</w:t>
      </w:r>
    </w:p>
    <w:p w14:paraId="52C6888A" w14:textId="2CC922C3" w:rsidR="00375C0C" w:rsidRPr="00375C0C" w:rsidRDefault="00375C0C" w:rsidP="00E21FA7">
      <w:r w:rsidRPr="00375C0C">
        <w:t>boxplot(data</w:t>
      </w:r>
      <w:r w:rsidR="00821B67">
        <w:t>1</w:t>
      </w:r>
      <w:r w:rsidRPr="00375C0C">
        <w:t>$Actuals)</w:t>
      </w:r>
    </w:p>
    <w:p w14:paraId="7CC13B9D" w14:textId="77777777" w:rsidR="00375C0C" w:rsidRDefault="00375C0C" w:rsidP="00E21FA7">
      <w:pPr>
        <w:rPr>
          <w:b/>
          <w:bCs/>
          <w:sz w:val="28"/>
          <w:szCs w:val="28"/>
          <w:u w:val="single"/>
        </w:rPr>
      </w:pPr>
    </w:p>
    <w:p w14:paraId="04B6D365" w14:textId="77777777" w:rsidR="00375C0C" w:rsidRDefault="00375C0C" w:rsidP="00E21FA7">
      <w:pPr>
        <w:rPr>
          <w:b/>
          <w:bCs/>
          <w:sz w:val="28"/>
          <w:szCs w:val="28"/>
          <w:u w:val="single"/>
        </w:rPr>
      </w:pPr>
    </w:p>
    <w:p w14:paraId="31BAAC4F" w14:textId="5ADA3445" w:rsidR="00E21FA7" w:rsidRPr="00E21FA7" w:rsidRDefault="00375C0C" w:rsidP="00E21FA7">
      <w:r>
        <w:rPr>
          <w:noProof/>
        </w:rPr>
        <w:lastRenderedPageBreak/>
        <w:drawing>
          <wp:inline distT="0" distB="0" distL="0" distR="0" wp14:anchorId="00142312" wp14:editId="1F922183">
            <wp:extent cx="5847619" cy="3447619"/>
            <wp:effectExtent l="0" t="0" r="127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47619" cy="34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21FA7">
        <w:rPr>
          <w:b/>
          <w:bCs/>
          <w:sz w:val="28"/>
          <w:szCs w:val="28"/>
          <w:u w:val="single"/>
        </w:rPr>
        <w:br w:type="page"/>
      </w:r>
    </w:p>
    <w:p w14:paraId="07EFFA55" w14:textId="4AD0477F" w:rsidR="00A94775" w:rsidRDefault="00A94775" w:rsidP="00A94775">
      <w:pPr>
        <w:rPr>
          <w:b/>
          <w:bCs/>
          <w:sz w:val="28"/>
          <w:szCs w:val="28"/>
          <w:u w:val="single"/>
        </w:rPr>
      </w:pPr>
      <w:r w:rsidRPr="00491B14">
        <w:rPr>
          <w:b/>
          <w:bCs/>
          <w:sz w:val="28"/>
          <w:szCs w:val="28"/>
          <w:u w:val="single"/>
        </w:rPr>
        <w:lastRenderedPageBreak/>
        <w:t xml:space="preserve"># </w:t>
      </w:r>
      <w:r w:rsidR="00491B14">
        <w:rPr>
          <w:b/>
          <w:bCs/>
          <w:sz w:val="28"/>
          <w:szCs w:val="28"/>
          <w:u w:val="single"/>
        </w:rPr>
        <w:t>M</w:t>
      </w:r>
      <w:r w:rsidRPr="00491B14">
        <w:rPr>
          <w:b/>
          <w:bCs/>
          <w:sz w:val="28"/>
          <w:szCs w:val="28"/>
          <w:u w:val="single"/>
        </w:rPr>
        <w:t>issing value treatment</w:t>
      </w:r>
    </w:p>
    <w:p w14:paraId="3353B8F7" w14:textId="77777777" w:rsidR="00821B67" w:rsidRPr="00821B67" w:rsidRDefault="00821B67" w:rsidP="00A94775">
      <w:pPr>
        <w:rPr>
          <w:b/>
          <w:bCs/>
          <w:sz w:val="28"/>
          <w:szCs w:val="28"/>
          <w:u w:val="single"/>
        </w:rPr>
      </w:pPr>
    </w:p>
    <w:p w14:paraId="1C633399" w14:textId="77777777" w:rsidR="00A94775" w:rsidRPr="00491B14" w:rsidRDefault="00A94775" w:rsidP="00A94775">
      <w:pPr>
        <w:rPr>
          <w:b/>
          <w:bCs/>
        </w:rPr>
      </w:pPr>
      <w:r w:rsidRPr="00491B14">
        <w:rPr>
          <w:b/>
          <w:bCs/>
        </w:rPr>
        <w:t xml:space="preserve"># </w:t>
      </w:r>
      <w:proofErr w:type="spellStart"/>
      <w:r w:rsidRPr="00491B14">
        <w:rPr>
          <w:b/>
          <w:bCs/>
        </w:rPr>
        <w:t>Country_ISO_Code</w:t>
      </w:r>
      <w:proofErr w:type="spellEnd"/>
      <w:r w:rsidRPr="00491B14">
        <w:rPr>
          <w:b/>
          <w:bCs/>
        </w:rPr>
        <w:t xml:space="preserve"> has 0.13% of missing value, thus imputing it through mode</w:t>
      </w:r>
    </w:p>
    <w:p w14:paraId="24BF2836" w14:textId="2E642560" w:rsidR="00A94775" w:rsidRDefault="00A94775" w:rsidP="00A94775">
      <w:r>
        <w:t>val2 &lt;- unique(data</w:t>
      </w:r>
      <w:r w:rsidR="00B26302">
        <w:t>1</w:t>
      </w:r>
      <w:r>
        <w:t>$Country_ISO_Code</w:t>
      </w:r>
      <w:proofErr w:type="gramStart"/>
      <w:r>
        <w:t>[!is.na</w:t>
      </w:r>
      <w:proofErr w:type="gramEnd"/>
      <w:r>
        <w:t>(data</w:t>
      </w:r>
      <w:r w:rsidR="00B26302">
        <w:t>1</w:t>
      </w:r>
      <w:r>
        <w:t xml:space="preserve">$Country_ISO_Code)]) </w:t>
      </w:r>
    </w:p>
    <w:p w14:paraId="547658DD" w14:textId="52FA979C" w:rsidR="00A94775" w:rsidRDefault="00A94775" w:rsidP="00A94775">
      <w:r>
        <w:t>mode2 &lt;- val2[</w:t>
      </w:r>
      <w:proofErr w:type="spellStart"/>
      <w:proofErr w:type="gramStart"/>
      <w:r>
        <w:t>which.max</w:t>
      </w:r>
      <w:proofErr w:type="spellEnd"/>
      <w:r>
        <w:t>(</w:t>
      </w:r>
      <w:proofErr w:type="gramEnd"/>
      <w:r>
        <w:t>tabulate(match(data</w:t>
      </w:r>
      <w:r w:rsidR="00B26302">
        <w:t>1</w:t>
      </w:r>
      <w:r>
        <w:t>$Country_ISO_Code, val2)))]</w:t>
      </w:r>
    </w:p>
    <w:p w14:paraId="5B3BE76E" w14:textId="77777777" w:rsidR="00A94775" w:rsidRDefault="00A94775" w:rsidP="00A94775">
      <w:r>
        <w:t>mode2</w:t>
      </w:r>
    </w:p>
    <w:p w14:paraId="242A5C4D" w14:textId="77777777" w:rsidR="00A94775" w:rsidRDefault="00A94775" w:rsidP="00A94775"/>
    <w:p w14:paraId="0823BAB0" w14:textId="77777777" w:rsidR="00A94775" w:rsidRDefault="00A94775" w:rsidP="00A94775">
      <w:r>
        <w:t xml:space="preserve">data1$Country_ISO_Code[is.na(data1$Country_ISO_Code)] &lt;- mode2 </w:t>
      </w:r>
    </w:p>
    <w:p w14:paraId="5DBD94B4" w14:textId="77777777" w:rsidR="00A94775" w:rsidRDefault="00A94775" w:rsidP="00A94775">
      <w:r>
        <w:t>apply(data1,</w:t>
      </w:r>
      <w:proofErr w:type="gramStart"/>
      <w:r>
        <w:t>2,function</w:t>
      </w:r>
      <w:proofErr w:type="gramEnd"/>
      <w:r>
        <w:t>(x)(sum(is.na(x))))</w:t>
      </w:r>
    </w:p>
    <w:p w14:paraId="4CFEA205" w14:textId="77777777" w:rsidR="00A94775" w:rsidRDefault="00A94775" w:rsidP="00A94775"/>
    <w:p w14:paraId="5F9A717B" w14:textId="72971D4D" w:rsidR="00A94775" w:rsidRDefault="00A94775" w:rsidP="00A94775">
      <w:r>
        <w:t>summary(data</w:t>
      </w:r>
      <w:r w:rsidR="00B26302">
        <w:t>1</w:t>
      </w:r>
      <w:r>
        <w:t>$Actuals)</w:t>
      </w:r>
    </w:p>
    <w:p w14:paraId="43006974" w14:textId="77777777" w:rsidR="00A94775" w:rsidRDefault="00A94775" w:rsidP="00A94775"/>
    <w:p w14:paraId="01DA64F4" w14:textId="77777777" w:rsidR="00A94775" w:rsidRDefault="00A94775" w:rsidP="00A94775"/>
    <w:p w14:paraId="325FA801" w14:textId="77777777" w:rsidR="00A94775" w:rsidRPr="00491B14" w:rsidRDefault="00A94775" w:rsidP="00A94775">
      <w:pPr>
        <w:rPr>
          <w:b/>
          <w:bCs/>
        </w:rPr>
      </w:pPr>
      <w:r w:rsidRPr="00491B14">
        <w:rPr>
          <w:b/>
          <w:bCs/>
        </w:rPr>
        <w:t># imputing missing values in Actuals column with median</w:t>
      </w:r>
    </w:p>
    <w:p w14:paraId="1ABCED28" w14:textId="2A4C06D0" w:rsidR="00A94775" w:rsidRDefault="00A94775" w:rsidP="00A94775">
      <w:r>
        <w:t>median1&lt;-median(data</w:t>
      </w:r>
      <w:r w:rsidR="00B26302">
        <w:t>1</w:t>
      </w:r>
      <w:r>
        <w:t>$</w:t>
      </w:r>
      <w:proofErr w:type="gramStart"/>
      <w:r>
        <w:t>Actuals,na.rm</w:t>
      </w:r>
      <w:proofErr w:type="gramEnd"/>
      <w:r>
        <w:t>=TRUE)</w:t>
      </w:r>
    </w:p>
    <w:p w14:paraId="5CE2EA40" w14:textId="77777777" w:rsidR="00A94775" w:rsidRDefault="00A94775" w:rsidP="00A94775">
      <w:r>
        <w:t>median1</w:t>
      </w:r>
    </w:p>
    <w:p w14:paraId="08418779" w14:textId="77777777" w:rsidR="00A94775" w:rsidRDefault="00A94775" w:rsidP="00A94775">
      <w:r>
        <w:t># imputed with median</w:t>
      </w:r>
    </w:p>
    <w:p w14:paraId="54F6E7DA" w14:textId="41AE2C82" w:rsidR="00A94775" w:rsidRDefault="00A94775" w:rsidP="00A94775">
      <w:r>
        <w:t>data1&lt;-data</w:t>
      </w:r>
      <w:r w:rsidR="00B26302">
        <w:t>1</w:t>
      </w:r>
      <w:r>
        <w:t xml:space="preserve"> %&gt;% </w:t>
      </w:r>
    </w:p>
    <w:p w14:paraId="1F296732" w14:textId="77777777" w:rsidR="00A94775" w:rsidRDefault="00A94775" w:rsidP="00A94775">
      <w:r>
        <w:t xml:space="preserve">  </w:t>
      </w:r>
      <w:proofErr w:type="gramStart"/>
      <w:r>
        <w:t>mutate(</w:t>
      </w:r>
      <w:proofErr w:type="gramEnd"/>
      <w:r>
        <w:t>Actuals</w:t>
      </w:r>
    </w:p>
    <w:p w14:paraId="1268AA34" w14:textId="77777777" w:rsidR="00A94775" w:rsidRDefault="00A94775" w:rsidP="00A94775">
      <w:r>
        <w:t xml:space="preserve">         =</w:t>
      </w:r>
      <w:proofErr w:type="gramStart"/>
      <w:r>
        <w:t>replace(</w:t>
      </w:r>
      <w:proofErr w:type="spellStart"/>
      <w:proofErr w:type="gramEnd"/>
      <w:r>
        <w:t>Actuals,is.na</w:t>
      </w:r>
      <w:proofErr w:type="spellEnd"/>
      <w:r>
        <w:t>(Actuals),median(Actuals,na.rm=TRUE)))</w:t>
      </w:r>
    </w:p>
    <w:p w14:paraId="545659D7" w14:textId="77777777" w:rsidR="00A94775" w:rsidRDefault="00A94775" w:rsidP="00A94775"/>
    <w:p w14:paraId="0FC17BDA" w14:textId="77777777" w:rsidR="00A94775" w:rsidRDefault="00A94775" w:rsidP="00A94775"/>
    <w:p w14:paraId="0CB91F82" w14:textId="77777777" w:rsidR="00A94775" w:rsidRPr="00491B14" w:rsidRDefault="00A94775" w:rsidP="00A94775">
      <w:pPr>
        <w:rPr>
          <w:b/>
          <w:bCs/>
        </w:rPr>
      </w:pPr>
      <w:r w:rsidRPr="00491B14">
        <w:rPr>
          <w:b/>
          <w:bCs/>
        </w:rPr>
        <w:t xml:space="preserve"># imputed missing values in </w:t>
      </w:r>
      <w:proofErr w:type="spellStart"/>
      <w:r w:rsidRPr="00491B14">
        <w:rPr>
          <w:b/>
          <w:bCs/>
        </w:rPr>
        <w:t>Market_Share_Units</w:t>
      </w:r>
      <w:proofErr w:type="spellEnd"/>
      <w:r w:rsidRPr="00491B14">
        <w:rPr>
          <w:b/>
          <w:bCs/>
        </w:rPr>
        <w:t xml:space="preserve"> with median</w:t>
      </w:r>
    </w:p>
    <w:p w14:paraId="34FA7261" w14:textId="77777777" w:rsidR="00A94775" w:rsidRDefault="00A94775" w:rsidP="00A94775">
      <w:r>
        <w:t xml:space="preserve">data1&lt;-data1 %&gt;% </w:t>
      </w:r>
    </w:p>
    <w:p w14:paraId="0702B6E7" w14:textId="77777777" w:rsidR="00A94775" w:rsidRDefault="00A94775" w:rsidP="00A94775">
      <w:r>
        <w:t xml:space="preserve">  </w:t>
      </w:r>
      <w:proofErr w:type="gramStart"/>
      <w:r>
        <w:t>mutate(</w:t>
      </w:r>
      <w:proofErr w:type="spellStart"/>
      <w:proofErr w:type="gramEnd"/>
      <w:r>
        <w:t>Market_Share_Units</w:t>
      </w:r>
      <w:proofErr w:type="spellEnd"/>
    </w:p>
    <w:p w14:paraId="0E2F7039" w14:textId="77777777" w:rsidR="00A94775" w:rsidRDefault="00A94775" w:rsidP="00A94775">
      <w:r>
        <w:t xml:space="preserve">         =</w:t>
      </w:r>
      <w:proofErr w:type="gramStart"/>
      <w:r>
        <w:t>replace(</w:t>
      </w:r>
      <w:proofErr w:type="gramEnd"/>
      <w:r>
        <w:t>Market_Share_Units,is.na(Market_Share_Units),median(Market_Share_Units,na.rm=TRUE)))</w:t>
      </w:r>
    </w:p>
    <w:p w14:paraId="4CF0E5F1" w14:textId="77777777" w:rsidR="00A94775" w:rsidRDefault="00A94775" w:rsidP="00A94775"/>
    <w:p w14:paraId="50B220F9" w14:textId="77777777" w:rsidR="00A94775" w:rsidRPr="00491B14" w:rsidRDefault="00A94775" w:rsidP="00A94775">
      <w:pPr>
        <w:rPr>
          <w:b/>
          <w:bCs/>
        </w:rPr>
      </w:pPr>
      <w:r w:rsidRPr="00491B14">
        <w:rPr>
          <w:b/>
          <w:bCs/>
        </w:rPr>
        <w:t xml:space="preserve"># imputed missing values in </w:t>
      </w:r>
      <w:proofErr w:type="spellStart"/>
      <w:r w:rsidRPr="00491B14">
        <w:rPr>
          <w:b/>
          <w:bCs/>
        </w:rPr>
        <w:t>Market_Share_Revenue</w:t>
      </w:r>
      <w:proofErr w:type="spellEnd"/>
      <w:r w:rsidRPr="00491B14">
        <w:rPr>
          <w:b/>
          <w:bCs/>
        </w:rPr>
        <w:t xml:space="preserve"> with median</w:t>
      </w:r>
    </w:p>
    <w:p w14:paraId="5CA7C2CD" w14:textId="77777777" w:rsidR="00A94775" w:rsidRDefault="00A94775" w:rsidP="00A94775">
      <w:r>
        <w:lastRenderedPageBreak/>
        <w:t xml:space="preserve">data1&lt;-data1 %&gt;% </w:t>
      </w:r>
    </w:p>
    <w:p w14:paraId="2AE92437" w14:textId="77777777" w:rsidR="00A94775" w:rsidRDefault="00A94775" w:rsidP="00A94775">
      <w:r>
        <w:t xml:space="preserve">  </w:t>
      </w:r>
      <w:proofErr w:type="gramStart"/>
      <w:r>
        <w:t>mutate(</w:t>
      </w:r>
      <w:proofErr w:type="spellStart"/>
      <w:proofErr w:type="gramEnd"/>
      <w:r>
        <w:t>Market_Share_Revenue</w:t>
      </w:r>
      <w:proofErr w:type="spellEnd"/>
    </w:p>
    <w:p w14:paraId="4D1F217B" w14:textId="77777777" w:rsidR="00A94775" w:rsidRDefault="00A94775" w:rsidP="00A94775">
      <w:r>
        <w:t xml:space="preserve">         =</w:t>
      </w:r>
      <w:proofErr w:type="gramStart"/>
      <w:r>
        <w:t>replace(</w:t>
      </w:r>
      <w:proofErr w:type="gramEnd"/>
      <w:r>
        <w:t>Market_Share_Revenue,is.na(Market_Share_Revenue),median(Market_Share_Revenue,na.rm=TRUE)))</w:t>
      </w:r>
    </w:p>
    <w:p w14:paraId="3E543ACF" w14:textId="77777777" w:rsidR="00A94775" w:rsidRDefault="00A94775" w:rsidP="00A94775"/>
    <w:p w14:paraId="4060E9D8" w14:textId="77777777" w:rsidR="00A94775" w:rsidRPr="00491B14" w:rsidRDefault="00A94775" w:rsidP="00A94775">
      <w:pPr>
        <w:rPr>
          <w:b/>
          <w:bCs/>
        </w:rPr>
      </w:pPr>
      <w:r w:rsidRPr="00491B14">
        <w:rPr>
          <w:b/>
          <w:bCs/>
        </w:rPr>
        <w:t xml:space="preserve"># imputed missing values in </w:t>
      </w:r>
      <w:proofErr w:type="spellStart"/>
      <w:r w:rsidRPr="00491B14">
        <w:rPr>
          <w:b/>
          <w:bCs/>
        </w:rPr>
        <w:t>Market_Size_Units</w:t>
      </w:r>
      <w:proofErr w:type="spellEnd"/>
      <w:r w:rsidRPr="00491B14">
        <w:rPr>
          <w:b/>
          <w:bCs/>
        </w:rPr>
        <w:t xml:space="preserve"> with median</w:t>
      </w:r>
    </w:p>
    <w:p w14:paraId="60F7EAB8" w14:textId="77777777" w:rsidR="00A94775" w:rsidRDefault="00A94775" w:rsidP="00A94775">
      <w:r>
        <w:t xml:space="preserve">data1&lt;-data1 %&gt;% </w:t>
      </w:r>
    </w:p>
    <w:p w14:paraId="21F47A39" w14:textId="77777777" w:rsidR="00A94775" w:rsidRDefault="00A94775" w:rsidP="00A94775">
      <w:r>
        <w:t xml:space="preserve">  </w:t>
      </w:r>
      <w:proofErr w:type="gramStart"/>
      <w:r>
        <w:t>mutate(</w:t>
      </w:r>
      <w:proofErr w:type="spellStart"/>
      <w:proofErr w:type="gramEnd"/>
      <w:r>
        <w:t>Market_Size_Units</w:t>
      </w:r>
      <w:proofErr w:type="spellEnd"/>
    </w:p>
    <w:p w14:paraId="3B01AD55" w14:textId="77777777" w:rsidR="00A94775" w:rsidRDefault="00A94775" w:rsidP="00A94775">
      <w:r>
        <w:t xml:space="preserve">         =</w:t>
      </w:r>
      <w:proofErr w:type="gramStart"/>
      <w:r>
        <w:t>replace(</w:t>
      </w:r>
      <w:proofErr w:type="gramEnd"/>
      <w:r>
        <w:t>Market_Size_Units,is.na(Market_Size_Units),median(Market_Size_Units,na.rm=TRUE)))</w:t>
      </w:r>
    </w:p>
    <w:p w14:paraId="4A635A70" w14:textId="77777777" w:rsidR="00A94775" w:rsidRDefault="00A94775" w:rsidP="00A94775"/>
    <w:p w14:paraId="60915C3E" w14:textId="77777777" w:rsidR="00A94775" w:rsidRPr="00491B14" w:rsidRDefault="00A94775" w:rsidP="00A94775">
      <w:pPr>
        <w:rPr>
          <w:b/>
          <w:bCs/>
        </w:rPr>
      </w:pPr>
      <w:r w:rsidRPr="00491B14">
        <w:rPr>
          <w:b/>
          <w:bCs/>
        </w:rPr>
        <w:t xml:space="preserve"># imputed missing values in </w:t>
      </w:r>
      <w:proofErr w:type="spellStart"/>
      <w:r w:rsidRPr="00491B14">
        <w:rPr>
          <w:b/>
          <w:bCs/>
        </w:rPr>
        <w:t>Market_Size_Revenue</w:t>
      </w:r>
      <w:proofErr w:type="spellEnd"/>
      <w:r w:rsidRPr="00491B14">
        <w:rPr>
          <w:b/>
          <w:bCs/>
        </w:rPr>
        <w:t xml:space="preserve"> with median</w:t>
      </w:r>
    </w:p>
    <w:p w14:paraId="438CA365" w14:textId="77777777" w:rsidR="00A94775" w:rsidRDefault="00A94775" w:rsidP="00A94775">
      <w:r>
        <w:t xml:space="preserve">data1&lt;-data1 %&gt;% </w:t>
      </w:r>
    </w:p>
    <w:p w14:paraId="0565309D" w14:textId="77777777" w:rsidR="00A94775" w:rsidRDefault="00A94775" w:rsidP="00A94775">
      <w:r>
        <w:t xml:space="preserve">  </w:t>
      </w:r>
      <w:proofErr w:type="gramStart"/>
      <w:r>
        <w:t>mutate(</w:t>
      </w:r>
      <w:proofErr w:type="spellStart"/>
      <w:proofErr w:type="gramEnd"/>
      <w:r>
        <w:t>Market_Size_Revenue</w:t>
      </w:r>
      <w:proofErr w:type="spellEnd"/>
    </w:p>
    <w:p w14:paraId="6B7583F2" w14:textId="2815F9FE" w:rsidR="00A94775" w:rsidRDefault="00A94775" w:rsidP="00A94775">
      <w:r>
        <w:t xml:space="preserve">   =</w:t>
      </w:r>
      <w:proofErr w:type="gramStart"/>
      <w:r>
        <w:t>replace(</w:t>
      </w:r>
      <w:proofErr w:type="gramEnd"/>
      <w:r>
        <w:t>Market_Size_Revenue,is.na(Market_Size_Revenue),median(Market_Size_Revenue,na.rm=TRUE)))</w:t>
      </w:r>
    </w:p>
    <w:p w14:paraId="78B2AC31" w14:textId="77777777" w:rsidR="00AA6B5E" w:rsidRDefault="00AA6B5E" w:rsidP="00697739"/>
    <w:p w14:paraId="5FC170EE" w14:textId="6A52492F" w:rsidR="00256AB8" w:rsidRDefault="00256AB8" w:rsidP="00256AB8">
      <w:r>
        <w:t># imputed missing values in MEI variables with</w:t>
      </w:r>
      <w:r>
        <w:t xml:space="preserve"> </w:t>
      </w:r>
      <w:r>
        <w:t>mean of countries</w:t>
      </w:r>
    </w:p>
    <w:p w14:paraId="1B164C81" w14:textId="71CE9093" w:rsidR="00256AB8" w:rsidRDefault="00256AB8" w:rsidP="00256AB8">
      <w:r>
        <w:t xml:space="preserve"># all values of MEI variables are missing for </w:t>
      </w:r>
      <w:proofErr w:type="gramStart"/>
      <w:r>
        <w:t>particular countries</w:t>
      </w:r>
      <w:proofErr w:type="gramEnd"/>
      <w:r>
        <w:t xml:space="preserve"> thus taking </w:t>
      </w:r>
      <w:proofErr w:type="spellStart"/>
      <w:r>
        <w:t>qcv</w:t>
      </w:r>
      <w:proofErr w:type="spellEnd"/>
      <w:r>
        <w:t xml:space="preserve"> segment in account for that and computing average of all countries in particular segment</w:t>
      </w:r>
    </w:p>
    <w:p w14:paraId="4181B5DF" w14:textId="35F70F68" w:rsidR="00256AB8" w:rsidRDefault="00256AB8" w:rsidP="00256AB8">
      <w:r>
        <w:t>data</w:t>
      </w:r>
      <w:r>
        <w:t>1</w:t>
      </w:r>
      <w:r>
        <w:t>&lt;-data</w:t>
      </w:r>
      <w:r>
        <w:t>1</w:t>
      </w:r>
      <w:r>
        <w:t xml:space="preserve"> %&gt;% </w:t>
      </w:r>
    </w:p>
    <w:p w14:paraId="282B1104" w14:textId="77777777" w:rsidR="00256AB8" w:rsidRDefault="00256AB8" w:rsidP="00256AB8">
      <w:r>
        <w:t xml:space="preserve">  </w:t>
      </w:r>
      <w:proofErr w:type="spellStart"/>
      <w:r>
        <w:t>group_</w:t>
      </w:r>
      <w:proofErr w:type="gramStart"/>
      <w:r>
        <w:t>by</w:t>
      </w:r>
      <w:proofErr w:type="spellEnd"/>
      <w:r>
        <w:t>(</w:t>
      </w:r>
      <w:proofErr w:type="spellStart"/>
      <w:proofErr w:type="gramEnd"/>
      <w:r>
        <w:t>QCV_Segment</w:t>
      </w:r>
      <w:proofErr w:type="spellEnd"/>
      <w:r>
        <w:t>) %&gt;%</w:t>
      </w:r>
    </w:p>
    <w:p w14:paraId="17389A9A" w14:textId="77777777" w:rsidR="00256AB8" w:rsidRDefault="00256AB8" w:rsidP="00256AB8">
      <w:r>
        <w:t xml:space="preserve">  </w:t>
      </w:r>
      <w:proofErr w:type="gramStart"/>
      <w:r>
        <w:t>mutate(</w:t>
      </w:r>
      <w:proofErr w:type="gramEnd"/>
      <w:r>
        <w:t>MEI_CPI_Inflation=replace(MEI_CPI_Inflation,is.na(MEI_CPI_Inflation),mean(MEI_CPI_Inflation,na.rm=TRUE)),</w:t>
      </w:r>
    </w:p>
    <w:p w14:paraId="718FB8BE" w14:textId="77777777" w:rsidR="00256AB8" w:rsidRDefault="00256AB8" w:rsidP="00256AB8">
      <w:r>
        <w:t xml:space="preserve">         MEI_Exports=</w:t>
      </w:r>
      <w:proofErr w:type="gramStart"/>
      <w:r>
        <w:t>replace(</w:t>
      </w:r>
      <w:proofErr w:type="gramEnd"/>
      <w:r>
        <w:t>MEI_Exports,is.na(MEI_Exports),mean(MEI_Exports,na.rm=TRUE)),</w:t>
      </w:r>
    </w:p>
    <w:p w14:paraId="31AF5712" w14:textId="77777777" w:rsidR="00256AB8" w:rsidRDefault="00256AB8" w:rsidP="00256AB8">
      <w:r>
        <w:t xml:space="preserve">         MEI_Fixed_Investment=</w:t>
      </w:r>
      <w:proofErr w:type="gramStart"/>
      <w:r>
        <w:t>replace(</w:t>
      </w:r>
      <w:proofErr w:type="gramEnd"/>
      <w:r>
        <w:t>MEI_Fixed_Investment,is.na(MEI_Fixed_Investment),mean(MEI_Fixed_Investment,na.rm=TRUE)),</w:t>
      </w:r>
    </w:p>
    <w:p w14:paraId="2EAC25BB" w14:textId="77777777" w:rsidR="00256AB8" w:rsidRDefault="00256AB8" w:rsidP="00256AB8">
      <w:r>
        <w:t xml:space="preserve">         MEI_GDP=</w:t>
      </w:r>
      <w:proofErr w:type="gramStart"/>
      <w:r>
        <w:t>replace(</w:t>
      </w:r>
      <w:proofErr w:type="gramEnd"/>
      <w:r>
        <w:t>MEI_GDP,is.na(MEI_GDP),mean(MEI_GDP,na.rm=TRUE)),</w:t>
      </w:r>
    </w:p>
    <w:p w14:paraId="1D3048C2" w14:textId="77777777" w:rsidR="00256AB8" w:rsidRDefault="00256AB8" w:rsidP="00256AB8">
      <w:r>
        <w:lastRenderedPageBreak/>
        <w:t xml:space="preserve">         MEI_Government_Growth=</w:t>
      </w:r>
      <w:proofErr w:type="gramStart"/>
      <w:r>
        <w:t>replace(</w:t>
      </w:r>
      <w:proofErr w:type="gramEnd"/>
      <w:r>
        <w:t>MEI_Government_Growth,is.na(MEI_Government_Growth),mean(MEI_Government_Growth,na.rm=TRUE)),</w:t>
      </w:r>
    </w:p>
    <w:p w14:paraId="6063FB70" w14:textId="77777777" w:rsidR="00256AB8" w:rsidRDefault="00256AB8" w:rsidP="00256AB8">
      <w:r>
        <w:t xml:space="preserve">         MEI_Imports=</w:t>
      </w:r>
      <w:proofErr w:type="gramStart"/>
      <w:r>
        <w:t>replace(</w:t>
      </w:r>
      <w:proofErr w:type="gramEnd"/>
      <w:r>
        <w:t>MEI_Imports,is.na(MEI_Imports),mean(MEI_Imports,na.rm=TRUE)),</w:t>
      </w:r>
    </w:p>
    <w:p w14:paraId="76B1E408" w14:textId="77777777" w:rsidR="00256AB8" w:rsidRDefault="00256AB8" w:rsidP="00256AB8">
      <w:r>
        <w:t xml:space="preserve">         MEI_Industrial_Production=</w:t>
      </w:r>
      <w:proofErr w:type="gramStart"/>
      <w:r>
        <w:t>replace(</w:t>
      </w:r>
      <w:proofErr w:type="gramEnd"/>
      <w:r>
        <w:t>MEI_Industrial_Production,is.na(MEI_Industrial_Production),mean(MEI_Industrial_Production,na.rm=TRUE)),</w:t>
      </w:r>
    </w:p>
    <w:p w14:paraId="2185F9C6" w14:textId="77777777" w:rsidR="00256AB8" w:rsidRDefault="00256AB8" w:rsidP="00256AB8">
      <w:r>
        <w:t xml:space="preserve">         MEI_Merchandise_Imports=</w:t>
      </w:r>
      <w:proofErr w:type="gramStart"/>
      <w:r>
        <w:t>replace(</w:t>
      </w:r>
      <w:proofErr w:type="gramEnd"/>
      <w:r>
        <w:t>MEI_Merchandise_Imports,is.na(MEI_Merchandise_Imports),mean(MEI_Merchandise_Imports,na.rm=TRUE)),</w:t>
      </w:r>
    </w:p>
    <w:p w14:paraId="2BCBE5F1" w14:textId="77777777" w:rsidR="00256AB8" w:rsidRDefault="00256AB8" w:rsidP="00256AB8">
      <w:r>
        <w:t xml:space="preserve">         MEI_Nominal_Retail_Sales=</w:t>
      </w:r>
      <w:proofErr w:type="gramStart"/>
      <w:r>
        <w:t>replace(</w:t>
      </w:r>
      <w:proofErr w:type="gramEnd"/>
      <w:r>
        <w:t>MEI_Nominal_Retail_Sales,is.na(MEI_Nominal_Retail_Sales),mean(MEI_Nominal_Retail_Sales,na.rm=TRUE)),</w:t>
      </w:r>
    </w:p>
    <w:p w14:paraId="48410D31" w14:textId="77777777" w:rsidR="00256AB8" w:rsidRDefault="00256AB8" w:rsidP="00256AB8">
      <w:r>
        <w:t xml:space="preserve">         MEI_Private_Consumption=</w:t>
      </w:r>
      <w:proofErr w:type="gramStart"/>
      <w:r>
        <w:t>replace(</w:t>
      </w:r>
      <w:proofErr w:type="gramEnd"/>
      <w:r>
        <w:t>MEI_Private_Consumption,is.na(MEI_Private_Consumption),mean(MEI_Private_Consumption,na.rm=TRUE)),</w:t>
      </w:r>
    </w:p>
    <w:p w14:paraId="02A3E4F3" w14:textId="77777777" w:rsidR="00256AB8" w:rsidRDefault="00256AB8" w:rsidP="00256AB8">
      <w:r>
        <w:t xml:space="preserve">         MEI_Real_Retail_Sales=</w:t>
      </w:r>
      <w:proofErr w:type="gramStart"/>
      <w:r>
        <w:t>replace(</w:t>
      </w:r>
      <w:proofErr w:type="gramEnd"/>
      <w:r>
        <w:t>MEI_Real_Retail_Sales,is.na(MEI_Real_Retail_Sales),mean(MEI_Real_Retail_Sales,na.rm=TRUE)),</w:t>
      </w:r>
    </w:p>
    <w:p w14:paraId="6492F114" w14:textId="77777777" w:rsidR="00256AB8" w:rsidRDefault="00256AB8" w:rsidP="00256AB8">
      <w:r>
        <w:t xml:space="preserve">         MEI_WPI_Inflation=</w:t>
      </w:r>
      <w:proofErr w:type="gramStart"/>
      <w:r>
        <w:t>replace(</w:t>
      </w:r>
      <w:proofErr w:type="gramEnd"/>
      <w:r>
        <w:t>MEI_WPI_Inflation,is.na(MEI_WPI_Inflation),mean(MEI_WPI_Inflation,na.rm=TRUE)),</w:t>
      </w:r>
    </w:p>
    <w:p w14:paraId="74376BF3" w14:textId="77777777" w:rsidR="00256AB8" w:rsidRDefault="00256AB8" w:rsidP="00256AB8">
      <w:r>
        <w:t xml:space="preserve">         MEI_Price_Index=</w:t>
      </w:r>
      <w:proofErr w:type="gramStart"/>
      <w:r>
        <w:t>replace(</w:t>
      </w:r>
      <w:proofErr w:type="gramEnd"/>
      <w:r>
        <w:t>MEI_Price_Index,is.na(MEI_Price_Index),mean(MEI_Price_Index,na.rm=TRUE)),</w:t>
      </w:r>
    </w:p>
    <w:p w14:paraId="0D353866" w14:textId="77777777" w:rsidR="00256AB8" w:rsidRDefault="00256AB8" w:rsidP="00256AB8">
      <w:r>
        <w:t xml:space="preserve">         MEI_Trade_GDP_Ratio=</w:t>
      </w:r>
      <w:proofErr w:type="gramStart"/>
      <w:r>
        <w:t>replace(</w:t>
      </w:r>
      <w:proofErr w:type="gramEnd"/>
      <w:r>
        <w:t>MEI_Trade_GDP_Ratio,is.na(MEI_Trade_GDP_Ratio),mean(MEI_Trade_GDP_Ratio,na.rm=TRUE)),</w:t>
      </w:r>
    </w:p>
    <w:p w14:paraId="4DC162EB" w14:textId="77777777" w:rsidR="00256AB8" w:rsidRDefault="00256AB8" w:rsidP="00256AB8">
      <w:r>
        <w:t xml:space="preserve">         MEI_Merchandise_Trade_GDP_Ratio=</w:t>
      </w:r>
      <w:proofErr w:type="gramStart"/>
      <w:r>
        <w:t>replace(</w:t>
      </w:r>
      <w:proofErr w:type="gramEnd"/>
      <w:r>
        <w:t>MEI_Merchandise_Trade_GDP_Ratio,is.na(MEI_Merchandise_Trade_GDP_Ratio),mean(MEI_Merchandise_Trade_GDP_Ratio,na.rm=TRUE)),</w:t>
      </w:r>
    </w:p>
    <w:p w14:paraId="0EFC9E40" w14:textId="77777777" w:rsidR="00256AB8" w:rsidRDefault="00256AB8" w:rsidP="00256AB8">
      <w:r>
        <w:t xml:space="preserve">         MEI_Real_Nominal_Sales=</w:t>
      </w:r>
      <w:proofErr w:type="gramStart"/>
      <w:r>
        <w:t>replace(</w:t>
      </w:r>
      <w:proofErr w:type="gramEnd"/>
      <w:r>
        <w:t>MEI_Real_Nominal_Sales,is.na(MEI_Real_Nominal_Sales),mean(MEI_Real_Nominal_Sales,na.rm=TRUE)))</w:t>
      </w:r>
    </w:p>
    <w:p w14:paraId="5C27FF7F" w14:textId="2BA323F8" w:rsidR="00697739" w:rsidRDefault="00256AB8" w:rsidP="00256AB8">
      <w:r>
        <w:t xml:space="preserve">         </w:t>
      </w:r>
    </w:p>
    <w:p w14:paraId="4E646ACD" w14:textId="49502A2F" w:rsidR="00343CCC" w:rsidRPr="00343CCC" w:rsidRDefault="00343CCC" w:rsidP="00256AB8">
      <w:pPr>
        <w:rPr>
          <w:b/>
          <w:bCs/>
          <w:sz w:val="28"/>
          <w:szCs w:val="28"/>
        </w:rPr>
      </w:pPr>
      <w:r w:rsidRPr="00343CCC">
        <w:rPr>
          <w:b/>
          <w:bCs/>
          <w:sz w:val="28"/>
          <w:szCs w:val="28"/>
        </w:rPr>
        <w:t># Final data-frame after EDA and data cleaning is data1</w:t>
      </w:r>
    </w:p>
    <w:sectPr w:rsidR="00343CCC" w:rsidRPr="00343C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2NjE1MbA0NDA3NbJU0lEKTi0uzszPAykwrAUA/JfmIywAAAA="/>
  </w:docVars>
  <w:rsids>
    <w:rsidRoot w:val="006A51F1"/>
    <w:rsid w:val="00044FBE"/>
    <w:rsid w:val="000D32B3"/>
    <w:rsid w:val="001029BC"/>
    <w:rsid w:val="00256AB8"/>
    <w:rsid w:val="002661DF"/>
    <w:rsid w:val="002D34BF"/>
    <w:rsid w:val="00343CCC"/>
    <w:rsid w:val="00375C0C"/>
    <w:rsid w:val="00392057"/>
    <w:rsid w:val="003E659F"/>
    <w:rsid w:val="003F7E97"/>
    <w:rsid w:val="00491B14"/>
    <w:rsid w:val="0069390D"/>
    <w:rsid w:val="00697739"/>
    <w:rsid w:val="006A51F1"/>
    <w:rsid w:val="007651AE"/>
    <w:rsid w:val="008024A7"/>
    <w:rsid w:val="00821B67"/>
    <w:rsid w:val="00896AB9"/>
    <w:rsid w:val="008C040D"/>
    <w:rsid w:val="008F10B8"/>
    <w:rsid w:val="0091561F"/>
    <w:rsid w:val="009167F0"/>
    <w:rsid w:val="0093796E"/>
    <w:rsid w:val="00975144"/>
    <w:rsid w:val="00A15FD8"/>
    <w:rsid w:val="00A62823"/>
    <w:rsid w:val="00A94775"/>
    <w:rsid w:val="00AA6B5E"/>
    <w:rsid w:val="00AF2256"/>
    <w:rsid w:val="00B26302"/>
    <w:rsid w:val="00B42701"/>
    <w:rsid w:val="00C46A4E"/>
    <w:rsid w:val="00D86BE3"/>
    <w:rsid w:val="00E21FA7"/>
    <w:rsid w:val="00F4191F"/>
    <w:rsid w:val="00F67BBC"/>
    <w:rsid w:val="00FC20E3"/>
    <w:rsid w:val="00FF7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72341A"/>
  <w15:chartTrackingRefBased/>
  <w15:docId w15:val="{2FF0DAE9-264A-453C-80C1-61BA1E4188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51F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6A51F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A51F1"/>
    <w:rPr>
      <w:rFonts w:ascii="Courier New" w:eastAsia="Times New Roman" w:hAnsi="Courier New" w:cs="Courier New"/>
      <w:sz w:val="20"/>
      <w:szCs w:val="20"/>
    </w:rPr>
  </w:style>
  <w:style w:type="character" w:customStyle="1" w:styleId="gnkrckgcgsb">
    <w:name w:val="gnkrckgcgsb"/>
    <w:basedOn w:val="DefaultParagraphFont"/>
    <w:rsid w:val="006A51F1"/>
  </w:style>
  <w:style w:type="character" w:customStyle="1" w:styleId="gnkrckgcmsb">
    <w:name w:val="gnkrckgcmsb"/>
    <w:basedOn w:val="DefaultParagraphFont"/>
    <w:rsid w:val="00E21FA7"/>
  </w:style>
  <w:style w:type="character" w:customStyle="1" w:styleId="gnkrckgcmrb">
    <w:name w:val="gnkrckgcmrb"/>
    <w:basedOn w:val="DefaultParagraphFont"/>
    <w:rsid w:val="00E21F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34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8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65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2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2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7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8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2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26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7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3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6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9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4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16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9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1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customXml" Target="../customXml/item3.xml"/><Relationship Id="rId2" Type="http://schemas.openxmlformats.org/officeDocument/2006/relationships/settings" Target="settings.xml"/><Relationship Id="rId16" Type="http://schemas.openxmlformats.org/officeDocument/2006/relationships/customXml" Target="../customXml/item2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customXml" Target="../customXml/item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332B96C57ED04A807FF3A8A7DA3995" ma:contentTypeVersion="4" ma:contentTypeDescription="Create a new document." ma:contentTypeScope="" ma:versionID="1fc7912500ab6801a8bc9c064b70abb3">
  <xsd:schema xmlns:xsd="http://www.w3.org/2001/XMLSchema" xmlns:xs="http://www.w3.org/2001/XMLSchema" xmlns:p="http://schemas.microsoft.com/office/2006/metadata/properties" xmlns:ns2="84a15d08-e566-4daf-b855-f9fb07b761d0" targetNamespace="http://schemas.microsoft.com/office/2006/metadata/properties" ma:root="true" ma:fieldsID="c3aad16e3d690b6ec14820b6048fe465" ns2:_="">
    <xsd:import namespace="84a15d08-e566-4daf-b855-f9fb07b761d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a15d08-e566-4daf-b855-f9fb07b761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2522C89-DCE9-4F52-9670-9F88CC9B9A9E}"/>
</file>

<file path=customXml/itemProps2.xml><?xml version="1.0" encoding="utf-8"?>
<ds:datastoreItem xmlns:ds="http://schemas.openxmlformats.org/officeDocument/2006/customXml" ds:itemID="{DE7199CD-AACC-41AB-8469-53BAD15FE4AB}"/>
</file>

<file path=customXml/itemProps3.xml><?xml version="1.0" encoding="utf-8"?>
<ds:datastoreItem xmlns:ds="http://schemas.openxmlformats.org/officeDocument/2006/customXml" ds:itemID="{54135452-6541-42C9-800C-3D658614996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4</TotalTime>
  <Pages>24</Pages>
  <Words>3526</Words>
  <Characters>20100</Characters>
  <Application>Microsoft Office Word</Application>
  <DocSecurity>0</DocSecurity>
  <Lines>167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oni Sethiya</dc:creator>
  <cp:keywords/>
  <dc:description/>
  <cp:lastModifiedBy>Saloni Sethiya</cp:lastModifiedBy>
  <cp:revision>30</cp:revision>
  <dcterms:created xsi:type="dcterms:W3CDTF">2020-04-13T12:46:00Z</dcterms:created>
  <dcterms:modified xsi:type="dcterms:W3CDTF">2020-04-15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332B96C57ED04A807FF3A8A7DA3995</vt:lpwstr>
  </property>
</Properties>
</file>